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36D082" w14:textId="4F64BB4B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</w:rPr>
        <w:t>Name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of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Journal: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i/>
        </w:rPr>
        <w:t>World</w:t>
      </w:r>
      <w:r w:rsidR="000902B9" w:rsidRPr="004545FD">
        <w:rPr>
          <w:rFonts w:ascii="Book Antiqua" w:eastAsia="Book Antiqua" w:hAnsi="Book Antiqua" w:cs="Book Antiqua"/>
          <w:i/>
        </w:rPr>
        <w:t xml:space="preserve"> </w:t>
      </w:r>
      <w:r w:rsidRPr="004545FD">
        <w:rPr>
          <w:rFonts w:ascii="Book Antiqua" w:eastAsia="Book Antiqua" w:hAnsi="Book Antiqua" w:cs="Book Antiqua"/>
          <w:i/>
        </w:rPr>
        <w:t>Journal</w:t>
      </w:r>
      <w:r w:rsidR="000902B9" w:rsidRPr="004545FD">
        <w:rPr>
          <w:rFonts w:ascii="Book Antiqua" w:eastAsia="Book Antiqua" w:hAnsi="Book Antiqua" w:cs="Book Antiqua"/>
          <w:i/>
        </w:rPr>
        <w:t xml:space="preserve"> </w:t>
      </w:r>
      <w:r w:rsidRPr="004545FD">
        <w:rPr>
          <w:rFonts w:ascii="Book Antiqua" w:eastAsia="Book Antiqua" w:hAnsi="Book Antiqua" w:cs="Book Antiqua"/>
          <w:i/>
        </w:rPr>
        <w:t>of</w:t>
      </w:r>
      <w:r w:rsidR="000902B9" w:rsidRPr="004545FD">
        <w:rPr>
          <w:rFonts w:ascii="Book Antiqua" w:eastAsia="Book Antiqua" w:hAnsi="Book Antiqua" w:cs="Book Antiqua"/>
          <w:i/>
        </w:rPr>
        <w:t xml:space="preserve"> </w:t>
      </w:r>
      <w:r w:rsidRPr="004545FD">
        <w:rPr>
          <w:rFonts w:ascii="Book Antiqua" w:eastAsia="Book Antiqua" w:hAnsi="Book Antiqua" w:cs="Book Antiqua"/>
          <w:i/>
        </w:rPr>
        <w:t>Clinical</w:t>
      </w:r>
      <w:r w:rsidR="000902B9" w:rsidRPr="004545FD">
        <w:rPr>
          <w:rFonts w:ascii="Book Antiqua" w:eastAsia="Book Antiqua" w:hAnsi="Book Antiqua" w:cs="Book Antiqua"/>
          <w:i/>
        </w:rPr>
        <w:t xml:space="preserve"> </w:t>
      </w:r>
      <w:r w:rsidRPr="004545FD">
        <w:rPr>
          <w:rFonts w:ascii="Book Antiqua" w:eastAsia="Book Antiqua" w:hAnsi="Book Antiqua" w:cs="Book Antiqua"/>
          <w:i/>
        </w:rPr>
        <w:t>Oncology</w:t>
      </w:r>
    </w:p>
    <w:p w14:paraId="24E9F999" w14:textId="67986996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</w:rPr>
        <w:t>Manuscript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NO: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</w:rPr>
        <w:t>86646</w:t>
      </w:r>
    </w:p>
    <w:p w14:paraId="3F192B7D" w14:textId="4D2ECE85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</w:rPr>
        <w:t>Manuscript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Type: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</w:rPr>
        <w:t>MINIREVIEWS</w:t>
      </w:r>
    </w:p>
    <w:p w14:paraId="43A62A22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58AB3E61" w14:textId="4800ABFA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t>Effectiveness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nd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="00341DAD" w:rsidRPr="004545FD">
        <w:rPr>
          <w:rFonts w:ascii="Book Antiqua" w:eastAsia="Book Antiqua" w:hAnsi="Book Antiqua" w:cs="Book Antiqua"/>
          <w:b/>
          <w:bCs/>
        </w:rPr>
        <w:t>s</w:t>
      </w:r>
      <w:r w:rsidRPr="004545FD">
        <w:rPr>
          <w:rFonts w:ascii="Book Antiqua" w:eastAsia="Book Antiqua" w:hAnsi="Book Antiqua" w:cs="Book Antiqua"/>
          <w:b/>
          <w:bCs/>
        </w:rPr>
        <w:t>afety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of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COVID-19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="00341DAD" w:rsidRPr="004545FD">
        <w:rPr>
          <w:rFonts w:ascii="Book Antiqua" w:eastAsia="Book Antiqua" w:hAnsi="Book Antiqua" w:cs="Book Antiqua"/>
          <w:b/>
          <w:bCs/>
        </w:rPr>
        <w:t>vaccines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="00341DAD" w:rsidRPr="004545FD">
        <w:rPr>
          <w:rFonts w:ascii="Book Antiqua" w:eastAsia="Book Antiqua" w:hAnsi="Book Antiqua" w:cs="Book Antiqua"/>
          <w:b/>
          <w:bCs/>
        </w:rPr>
        <w:t>in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="00341DAD" w:rsidRPr="004545FD">
        <w:rPr>
          <w:rFonts w:ascii="Book Antiqua" w:eastAsia="Book Antiqua" w:hAnsi="Book Antiqua" w:cs="Book Antiqua"/>
          <w:b/>
          <w:bCs/>
        </w:rPr>
        <w:t>patients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="00341DAD" w:rsidRPr="004545FD">
        <w:rPr>
          <w:rFonts w:ascii="Book Antiqua" w:eastAsia="Book Antiqua" w:hAnsi="Book Antiqua" w:cs="Book Antiqua"/>
          <w:b/>
          <w:bCs/>
        </w:rPr>
        <w:t>with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="00341DAD" w:rsidRPr="004545FD">
        <w:rPr>
          <w:rFonts w:ascii="Book Antiqua" w:eastAsia="Book Antiqua" w:hAnsi="Book Antiqua" w:cs="Book Antiqua"/>
          <w:b/>
          <w:bCs/>
        </w:rPr>
        <w:t>oncological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="00341DAD" w:rsidRPr="004545FD">
        <w:rPr>
          <w:rFonts w:ascii="Book Antiqua" w:eastAsia="Book Antiqua" w:hAnsi="Book Antiqua" w:cs="Book Antiqua"/>
          <w:b/>
          <w:bCs/>
        </w:rPr>
        <w:t>disease</w:t>
      </w:r>
      <w:r w:rsidRPr="004545FD">
        <w:rPr>
          <w:rFonts w:ascii="Book Antiqua" w:eastAsia="Book Antiqua" w:hAnsi="Book Antiqua" w:cs="Book Antiqua"/>
          <w:b/>
          <w:bCs/>
        </w:rPr>
        <w:t>s: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tate-of-</w:t>
      </w:r>
      <w:r w:rsidR="009575B0" w:rsidRPr="004545FD">
        <w:rPr>
          <w:rFonts w:ascii="Book Antiqua" w:eastAsia="Book Antiqua" w:hAnsi="Book Antiqua" w:cs="Book Antiqua"/>
          <w:b/>
          <w:bCs/>
        </w:rPr>
        <w:t>the-</w:t>
      </w:r>
      <w:r w:rsidRPr="004545FD">
        <w:rPr>
          <w:rFonts w:ascii="Book Antiqua" w:eastAsia="Book Antiqua" w:hAnsi="Book Antiqua" w:cs="Book Antiqua"/>
          <w:b/>
          <w:bCs/>
        </w:rPr>
        <w:t>art</w:t>
      </w:r>
    </w:p>
    <w:p w14:paraId="3C84FBE3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54BFF57A" w14:textId="682F22DC" w:rsidR="00A77B3E" w:rsidRPr="004545FD" w:rsidRDefault="001576D3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Ivanov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17135" w:rsidRPr="004545FD">
        <w:rPr>
          <w:rFonts w:ascii="Book Antiqua" w:eastAsia="Book Antiqua" w:hAnsi="Book Antiqua" w:cs="Book Antiqua"/>
          <w:i/>
          <w:iCs/>
        </w:rPr>
        <w:t>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="00A17135" w:rsidRPr="004545FD">
        <w:rPr>
          <w:rFonts w:ascii="Book Antiqua" w:eastAsia="Book Antiqua" w:hAnsi="Book Antiqua" w:cs="Book Antiqua"/>
          <w:i/>
          <w:iCs/>
        </w:rPr>
        <w:t>al</w:t>
      </w:r>
      <w:r w:rsidR="008C367A"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ED5FDF" w:rsidRPr="004545FD">
        <w:rPr>
          <w:rFonts w:ascii="Book Antiqua" w:eastAsia="Book Antiqua" w:hAnsi="Book Antiqua" w:cs="Book Antiqua"/>
        </w:rPr>
        <w:t>v</w:t>
      </w:r>
      <w:r w:rsidRPr="004545FD">
        <w:rPr>
          <w:rFonts w:ascii="Book Antiqua" w:eastAsia="Book Antiqua" w:hAnsi="Book Antiqua" w:cs="Book Antiqua"/>
        </w:rPr>
        <w:t>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</w:p>
    <w:p w14:paraId="63392422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222C0BE3" w14:textId="42DA064E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Nedelch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vano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r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raste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mitri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orgiev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tev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ristia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tselov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dosti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exandrov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sveteli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elikova</w:t>
      </w:r>
    </w:p>
    <w:p w14:paraId="0ED0CDA6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7B6E0609" w14:textId="2EDC6F57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t>Nedelcho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Ivanov,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</w:rPr>
        <w:t>Depar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DD7324" w:rsidRPr="004545FD">
        <w:rPr>
          <w:rFonts w:ascii="Book Antiqua" w:eastAsia="Book Antiqua" w:hAnsi="Book Antiqua" w:cs="Book Antiqua"/>
        </w:rPr>
        <w:t>Stem Cell Bank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nivers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spit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exanrovsk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f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431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ulgaria</w:t>
      </w:r>
    </w:p>
    <w:p w14:paraId="46EA71F8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2B2303BF" w14:textId="1324EFE6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t>Boris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Krastev,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</w:rPr>
        <w:t>Med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n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dezhd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d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n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dezhd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f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407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ulgaria</w:t>
      </w:r>
    </w:p>
    <w:p w14:paraId="79538941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14C57EC6" w14:textId="1F89D752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t>Dimitrina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Georgieva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Miteva,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</w:rPr>
        <w:t>Depar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tic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ul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iolog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f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nivers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li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hridsk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f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164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ulgaria</w:t>
      </w:r>
    </w:p>
    <w:p w14:paraId="779D24A7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629419BF" w14:textId="547C5918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t>Hristiana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Batselova,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</w:rPr>
        <w:t>Depar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pidemi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as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dicin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d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niversit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lovdi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nivers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spit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</w:t>
      </w:r>
      <w:r w:rsidR="00AF5281"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org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lovdiv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000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ulgaria</w:t>
      </w:r>
    </w:p>
    <w:p w14:paraId="66AC909F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0535149C" w14:textId="6990CE97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t>Radostina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lexandrova,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</w:rPr>
        <w:t>Depar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holog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stitu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periment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pholog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h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hrop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seu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ulgari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adem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ienc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f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00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ulgaria</w:t>
      </w:r>
    </w:p>
    <w:p w14:paraId="606446EA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0201593A" w14:textId="2FC22A4E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t>Tsvetelina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Velikova,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</w:rPr>
        <w:t>Med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ult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f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nivers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li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hridsk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f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407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ulgaria</w:t>
      </w:r>
    </w:p>
    <w:p w14:paraId="64B32005" w14:textId="77777777" w:rsidR="00F527FA" w:rsidRPr="004545FD" w:rsidRDefault="00F527FA" w:rsidP="004545FD">
      <w:pPr>
        <w:spacing w:line="360" w:lineRule="auto"/>
        <w:jc w:val="both"/>
        <w:rPr>
          <w:rFonts w:ascii="Book Antiqua" w:hAnsi="Book Antiqua"/>
        </w:rPr>
      </w:pPr>
    </w:p>
    <w:p w14:paraId="15C295B6" w14:textId="231F266D" w:rsidR="00A77B3E" w:rsidRPr="004545FD" w:rsidRDefault="003B1E77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  <w:b/>
          <w:bCs/>
        </w:rPr>
        <w:lastRenderedPageBreak/>
        <w:t>Author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contributions: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Ivanov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hAnsi="Book Antiqua"/>
        </w:rPr>
        <w:t>Velikova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T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contribu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con</w:t>
      </w:r>
      <w:r w:rsidRPr="004545FD">
        <w:rPr>
          <w:rFonts w:ascii="Book Antiqua" w:eastAsia="Book Antiqua" w:hAnsi="Book Antiqua" w:cs="Book Antiqua"/>
        </w:rPr>
        <w:t>ceptualization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hAnsi="Book Antiqua"/>
        </w:rPr>
        <w:t>Krastev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B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contribu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me</w:t>
      </w:r>
      <w:r w:rsidRPr="004545FD">
        <w:rPr>
          <w:rFonts w:ascii="Book Antiqua" w:eastAsia="Book Antiqua" w:hAnsi="Book Antiqua" w:cs="Book Antiqua"/>
        </w:rPr>
        <w:t>thodology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hAnsi="Book Antiqua"/>
        </w:rPr>
        <w:t>Miteva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D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contribu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sof</w:t>
      </w:r>
      <w:r w:rsidRPr="004545FD">
        <w:rPr>
          <w:rFonts w:ascii="Book Antiqua" w:eastAsia="Book Antiqua" w:hAnsi="Book Antiqua" w:cs="Book Antiqua"/>
        </w:rPr>
        <w:t>tware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hAnsi="Book Antiqua"/>
        </w:rPr>
        <w:t>Ivanov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N</w:t>
      </w:r>
      <w:r w:rsidR="00F527FA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hAnsi="Book Antiqua"/>
        </w:rPr>
        <w:t>Alexandrova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R,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and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Velikova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contribu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va</w:t>
      </w:r>
      <w:r w:rsidRPr="004545FD">
        <w:rPr>
          <w:rFonts w:ascii="Book Antiqua" w:eastAsia="Book Antiqua" w:hAnsi="Book Antiqua" w:cs="Book Antiqua"/>
        </w:rPr>
        <w:t>lidation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hAnsi="Book Antiqua"/>
        </w:rPr>
        <w:t>Ivanov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contribu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form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a</w:t>
      </w:r>
      <w:r w:rsidRPr="004545FD">
        <w:rPr>
          <w:rFonts w:ascii="Book Antiqua" w:eastAsia="Book Antiqua" w:hAnsi="Book Antiqua" w:cs="Book Antiqua"/>
        </w:rPr>
        <w:t>nalysis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hAnsi="Book Antiqua"/>
        </w:rPr>
        <w:t>Krastev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B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contribu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inv</w:t>
      </w:r>
      <w:r w:rsidRPr="004545FD">
        <w:rPr>
          <w:rFonts w:ascii="Book Antiqua" w:eastAsia="Book Antiqua" w:hAnsi="Book Antiqua" w:cs="Book Antiqua"/>
        </w:rPr>
        <w:t>estigation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hAnsi="Book Antiqua"/>
        </w:rPr>
        <w:t>Batselova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contribu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res</w:t>
      </w:r>
      <w:r w:rsidRPr="004545FD">
        <w:rPr>
          <w:rFonts w:ascii="Book Antiqua" w:eastAsia="Book Antiqua" w:hAnsi="Book Antiqua" w:cs="Book Antiqua"/>
        </w:rPr>
        <w:t>ources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hAnsi="Book Antiqua"/>
        </w:rPr>
        <w:t>Miteva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D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contribu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d</w:t>
      </w:r>
      <w:r w:rsidRPr="004545FD">
        <w:rPr>
          <w:rFonts w:ascii="Book Antiqua" w:eastAsia="Book Antiqua" w:hAnsi="Book Antiqua" w:cs="Book Antiqua"/>
        </w:rPr>
        <w:t>a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c</w:t>
      </w:r>
      <w:r w:rsidRPr="004545FD">
        <w:rPr>
          <w:rFonts w:ascii="Book Antiqua" w:eastAsia="Book Antiqua" w:hAnsi="Book Antiqua" w:cs="Book Antiqua"/>
        </w:rPr>
        <w:t>uration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hAnsi="Book Antiqua"/>
        </w:rPr>
        <w:t>Ivanov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N,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Krastev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B,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and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Miteva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D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contribu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writing-origi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draf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pr</w:t>
      </w:r>
      <w:r w:rsidRPr="004545FD">
        <w:rPr>
          <w:rFonts w:ascii="Book Antiqua" w:eastAsia="Book Antiqua" w:hAnsi="Book Antiqua" w:cs="Book Antiqua"/>
        </w:rPr>
        <w:t>eparation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hAnsi="Book Antiqua"/>
        </w:rPr>
        <w:t>Batselova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contribu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writing</w:t>
      </w:r>
      <w:r w:rsidR="00980076" w:rsidRPr="004545FD">
        <w:rPr>
          <w:rFonts w:ascii="Book Antiqua" w:eastAsia="Book Antiqua" w:hAnsi="Book Antiqua" w:cs="Book Antiqua"/>
        </w:rPr>
        <w:t>-</w:t>
      </w:r>
      <w:r w:rsidR="00F527FA" w:rsidRPr="004545FD">
        <w:rPr>
          <w:rFonts w:ascii="Book Antiqua" w:eastAsia="Book Antiqua" w:hAnsi="Book Antiqua" w:cs="Book Antiqua"/>
        </w:rPr>
        <w:t>revie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&amp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editi</w:t>
      </w:r>
      <w:r w:rsidRPr="004545FD">
        <w:rPr>
          <w:rFonts w:ascii="Book Antiqua" w:eastAsia="Book Antiqua" w:hAnsi="Book Antiqua" w:cs="Book Antiqua"/>
        </w:rPr>
        <w:t>ng</w:t>
      </w:r>
      <w:r w:rsidR="00980076" w:rsidRPr="004545FD">
        <w:rPr>
          <w:rFonts w:ascii="Book Antiqua" w:eastAsia="Book Antiqua" w:hAnsi="Book Antiqua" w:cs="Book Antiqua"/>
        </w:rPr>
        <w:t>;</w:t>
      </w:r>
      <w:r w:rsidR="000902B9" w:rsidRPr="004545FD">
        <w:rPr>
          <w:rFonts w:ascii="Book Antiqua" w:hAnsi="Book Antiqua" w:cs="Book Antiqua"/>
          <w:lang w:eastAsia="zh-CN"/>
        </w:rPr>
        <w:t xml:space="preserve"> </w:t>
      </w:r>
      <w:r w:rsidR="00F527FA" w:rsidRPr="004545FD">
        <w:rPr>
          <w:rFonts w:ascii="Book Antiqua" w:hAnsi="Book Antiqua"/>
        </w:rPr>
        <w:t>Miteva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hAnsi="Book Antiqua"/>
        </w:rPr>
        <w:t>D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contribu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vis</w:t>
      </w:r>
      <w:r w:rsidRPr="004545FD">
        <w:rPr>
          <w:rFonts w:ascii="Book Antiqua" w:eastAsia="Book Antiqua" w:hAnsi="Book Antiqua" w:cs="Book Antiqua"/>
        </w:rPr>
        <w:t>ualization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hAnsi="Book Antiqua"/>
        </w:rPr>
        <w:t>Velikova</w:t>
      </w:r>
      <w:r w:rsidR="000902B9" w:rsidRPr="004545FD">
        <w:rPr>
          <w:rFonts w:ascii="Book Antiqua" w:hAnsi="Book Antiqua"/>
        </w:rPr>
        <w:t xml:space="preserve"> </w:t>
      </w:r>
      <w:r w:rsidR="008C5121" w:rsidRPr="004545FD">
        <w:rPr>
          <w:rFonts w:ascii="Book Antiqua" w:hAnsi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contribu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C512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supervision,</w:t>
      </w:r>
      <w:r w:rsidR="000902B9" w:rsidRPr="004545FD">
        <w:rPr>
          <w:rFonts w:ascii="Book Antiqua" w:hAnsi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proje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administr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fun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27FA" w:rsidRPr="004545FD">
        <w:rPr>
          <w:rFonts w:ascii="Book Antiqua" w:eastAsia="Book Antiqua" w:hAnsi="Book Antiqua" w:cs="Book Antiqua"/>
        </w:rPr>
        <w:t>acquisi</w:t>
      </w:r>
      <w:r w:rsidRPr="004545FD">
        <w:rPr>
          <w:rFonts w:ascii="Book Antiqua" w:eastAsia="Book Antiqua" w:hAnsi="Book Antiqua" w:cs="Book Antiqua"/>
        </w:rPr>
        <w:t>tion</w:t>
      </w:r>
      <w:r w:rsidR="0070336D" w:rsidRPr="004545FD">
        <w:rPr>
          <w:rFonts w:ascii="Book Antiqua" w:eastAsia="Book Antiqua" w:hAnsi="Book Antiqua" w:cs="Book Antiqua"/>
        </w:rPr>
        <w:t>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1221D" w:rsidRPr="004545FD">
        <w:rPr>
          <w:rFonts w:ascii="Book Antiqua" w:eastAsia="Book Antiqua" w:hAnsi="Book Antiqua" w:cs="Book Antiqua"/>
        </w:rPr>
        <w:t>and a</w:t>
      </w:r>
      <w:r w:rsidRPr="004545FD">
        <w:rPr>
          <w:rFonts w:ascii="Book Antiqua" w:eastAsia="Book Antiqua" w:hAnsi="Book Antiqua" w:cs="Book Antiqua"/>
        </w:rPr>
        <w:t>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h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i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ppro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i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er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nuscript.</w:t>
      </w:r>
    </w:p>
    <w:p w14:paraId="64F627D8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52637806" w14:textId="0C6BB82A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t>Supported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by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urope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nion-Next</w:t>
      </w:r>
      <w:r w:rsidR="00176C37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tion</w:t>
      </w:r>
      <w:r w:rsidR="00176C37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U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ro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ti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ove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ili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l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publ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ulgari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</w:t>
      </w:r>
      <w:r w:rsidR="00630507"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G-RRP-2.004-0008.</w:t>
      </w:r>
    </w:p>
    <w:p w14:paraId="4D006B93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242BC7BC" w14:textId="41E801ED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t>Corresponding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uthor: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Nedelcho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Ivanov,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="002207C3" w:rsidRPr="004545FD">
        <w:rPr>
          <w:rFonts w:ascii="Book Antiqua" w:eastAsia="Book Antiqua" w:hAnsi="Book Antiqua" w:cs="Book Antiqua"/>
          <w:b/>
          <w:bCs/>
        </w:rPr>
        <w:t>FRCS (Hon), MD, PhD, Assistant Professor</w:t>
      </w:r>
      <w:r w:rsidRPr="004545FD">
        <w:rPr>
          <w:rFonts w:ascii="Book Antiqua" w:eastAsia="Book Antiqua" w:hAnsi="Book Antiqua" w:cs="Book Antiqua"/>
          <w:b/>
          <w:bCs/>
        </w:rPr>
        <w:t>,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</w:rPr>
        <w:t>Depar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27DE0" w:rsidRPr="004545FD">
        <w:rPr>
          <w:rFonts w:ascii="Book Antiqua" w:eastAsia="Book Antiqua" w:hAnsi="Book Antiqua" w:cs="Book Antiqua"/>
        </w:rPr>
        <w:t>Stem Cell Bank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nivers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spit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exanrovsk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orf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fiisk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f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431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ulgaria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delcho.ivanov93@gmail.com</w:t>
      </w:r>
    </w:p>
    <w:p w14:paraId="3E9A4F43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40DFA09F" w14:textId="76E2A705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t>Received: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</w:rPr>
        <w:t>J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8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3</w:t>
      </w:r>
    </w:p>
    <w:p w14:paraId="5E21C116" w14:textId="4E6C65BE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t>Revised: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="00DD36F0" w:rsidRPr="004545FD">
        <w:rPr>
          <w:rFonts w:ascii="Book Antiqua" w:eastAsia="Book Antiqua" w:hAnsi="Book Antiqua" w:cs="Book Antiqua"/>
        </w:rPr>
        <w:t>Augu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DD36F0" w:rsidRPr="004545FD">
        <w:rPr>
          <w:rFonts w:ascii="Book Antiqua" w:eastAsia="Book Antiqua" w:hAnsi="Book Antiqua" w:cs="Book Antiqua"/>
        </w:rPr>
        <w:t>6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DD36F0" w:rsidRPr="004545FD">
        <w:rPr>
          <w:rFonts w:ascii="Book Antiqua" w:eastAsia="Book Antiqua" w:hAnsi="Book Antiqua" w:cs="Book Antiqua"/>
        </w:rPr>
        <w:t>2023</w:t>
      </w:r>
    </w:p>
    <w:p w14:paraId="4FF95437" w14:textId="33914263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t>Accepted:</w:t>
      </w:r>
      <w:r w:rsidR="003337EB">
        <w:rPr>
          <w:rFonts w:ascii="Book Antiqua" w:eastAsia="Book Antiqua" w:hAnsi="Book Antiqua" w:cs="Book Antiqua"/>
          <w:b/>
          <w:bCs/>
        </w:rPr>
        <w:t xml:space="preserve"> </w:t>
      </w:r>
      <w:r w:rsidR="00146344" w:rsidRPr="00146344">
        <w:rPr>
          <w:rFonts w:ascii="Book Antiqua" w:eastAsia="Book Antiqua" w:hAnsi="Book Antiqua" w:cs="Book Antiqua"/>
        </w:rPr>
        <w:t>September 12, 2023</w:t>
      </w:r>
    </w:p>
    <w:p w14:paraId="2B20990C" w14:textId="465268CA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t>Published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online:</w:t>
      </w:r>
      <w:r w:rsidR="003337EB">
        <w:rPr>
          <w:rFonts w:ascii="Book Antiqua" w:eastAsia="Book Antiqua" w:hAnsi="Book Antiqua" w:cs="Book Antiqua"/>
          <w:b/>
          <w:bCs/>
        </w:rPr>
        <w:t xml:space="preserve"> </w:t>
      </w:r>
      <w:r w:rsidR="00EF051D">
        <w:rPr>
          <w:rFonts w:ascii="Book Antiqua" w:hAnsi="Book Antiqua"/>
          <w:color w:val="000000"/>
        </w:rPr>
        <w:t>September 24,</w:t>
      </w:r>
      <w:r w:rsidR="007F2671">
        <w:rPr>
          <w:rFonts w:ascii="Book Antiqua" w:hAnsi="Book Antiqua"/>
          <w:color w:val="000000"/>
        </w:rPr>
        <w:t xml:space="preserve"> </w:t>
      </w:r>
      <w:r w:rsidR="00EF051D">
        <w:rPr>
          <w:rFonts w:ascii="Book Antiqua" w:hAnsi="Book Antiqua"/>
          <w:color w:val="000000"/>
        </w:rPr>
        <w:t>2023</w:t>
      </w:r>
    </w:p>
    <w:p w14:paraId="1C9C3DC0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  <w:sectPr w:rsidR="00A77B3E" w:rsidRPr="004545FD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0F9A0CE" w14:textId="77777777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</w:rPr>
        <w:lastRenderedPageBreak/>
        <w:t>Abstract</w:t>
      </w:r>
    </w:p>
    <w:p w14:paraId="739ABF32" w14:textId="16484D0C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Altho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ronavir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COVID-19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m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cla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ng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“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ubl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al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mergen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ernati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cern”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ng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nifest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lication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u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ir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ndro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ronavir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i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rea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specia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lder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orbiditie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ulnera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ath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dee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i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st-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t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nfortunatel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ua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clud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vestig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st-vacci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iven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i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lucid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t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velop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i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er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es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ur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cep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id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iven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fe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lu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oster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clus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spi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iderab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ou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untr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monstr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nd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wa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ro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rviv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ar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mic.</w:t>
      </w:r>
    </w:p>
    <w:p w14:paraId="12A5E27E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00EEC309" w14:textId="39A3D15F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t>Key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Words: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</w:rPr>
        <w:t>COVID-19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980076" w:rsidRPr="004545FD">
        <w:rPr>
          <w:rFonts w:ascii="Book Antiqua" w:eastAsia="Book Antiqua" w:hAnsi="Book Antiqua" w:cs="Book Antiqua"/>
        </w:rPr>
        <w:t>C</w:t>
      </w:r>
      <w:r w:rsidRPr="004545FD">
        <w:rPr>
          <w:rFonts w:ascii="Book Antiqua" w:eastAsia="Book Antiqua" w:hAnsi="Book Antiqua" w:cs="Book Antiqua"/>
        </w:rPr>
        <w:t>ancer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980076" w:rsidRPr="004545FD">
        <w:rPr>
          <w:rFonts w:ascii="Book Antiqua" w:eastAsia="Book Antiqua" w:hAnsi="Book Antiqua" w:cs="Book Antiqua"/>
        </w:rPr>
        <w:t>O</w:t>
      </w:r>
      <w:r w:rsidRPr="004545FD">
        <w:rPr>
          <w:rFonts w:ascii="Book Antiqua" w:eastAsia="Book Antiqua" w:hAnsi="Book Antiqua" w:cs="Book Antiqua"/>
        </w:rPr>
        <w:t>ncological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980076" w:rsidRPr="004545FD">
        <w:rPr>
          <w:rFonts w:ascii="Book Antiqua" w:eastAsia="Book Antiqua" w:hAnsi="Book Antiqua" w:cs="Book Antiqua"/>
        </w:rPr>
        <w:t>S</w:t>
      </w:r>
      <w:r w:rsidRPr="004545FD">
        <w:rPr>
          <w:rFonts w:ascii="Book Antiqua" w:eastAsia="Book Antiqua" w:hAnsi="Book Antiqua" w:cs="Book Antiqua"/>
        </w:rPr>
        <w:t>afety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DD7324" w:rsidRPr="004545FD">
        <w:rPr>
          <w:rFonts w:ascii="Book Antiqua" w:eastAsia="Book Antiqua" w:hAnsi="Book Antiqua" w:cs="Book Antiqua"/>
        </w:rPr>
        <w:t>E</w:t>
      </w:r>
      <w:r w:rsidRPr="004545FD">
        <w:rPr>
          <w:rFonts w:ascii="Book Antiqua" w:eastAsia="Book Antiqua" w:hAnsi="Book Antiqua" w:cs="Book Antiqua"/>
        </w:rPr>
        <w:t>fficacy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980076" w:rsidRPr="004545FD">
        <w:rPr>
          <w:rFonts w:ascii="Book Antiqua" w:eastAsia="Book Antiqua" w:hAnsi="Book Antiqua" w:cs="Book Antiqua"/>
        </w:rPr>
        <w:t>I</w:t>
      </w:r>
      <w:r w:rsidRPr="004545FD">
        <w:rPr>
          <w:rFonts w:ascii="Book Antiqua" w:eastAsia="Book Antiqua" w:hAnsi="Book Antiqua" w:cs="Book Antiqua"/>
        </w:rPr>
        <w:t>mmunogenicity</w:t>
      </w:r>
    </w:p>
    <w:p w14:paraId="62BCD9C7" w14:textId="77777777" w:rsidR="00A77B3E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54B80453" w14:textId="77777777" w:rsidR="0056337D" w:rsidRDefault="0056337D" w:rsidP="0056337D">
      <w:pPr>
        <w:spacing w:line="360" w:lineRule="auto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 w:hint="eastAsia"/>
          <w:b/>
          <w:color w:val="000000"/>
        </w:rPr>
        <w:t>©</w:t>
      </w:r>
      <w:r>
        <w:rPr>
          <w:rFonts w:ascii="Book Antiqua" w:eastAsia="Book Antiqua" w:hAnsi="Book Antiqua" w:cs="Book Antiqua"/>
          <w:b/>
          <w:color w:val="000000"/>
        </w:rPr>
        <w:t>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uthor(s) 202</w:t>
      </w:r>
      <w:r>
        <w:rPr>
          <w:rFonts w:ascii="Book Antiqua" w:hAnsi="Book Antiqua" w:cs="Book Antiqua"/>
          <w:b/>
          <w:color w:val="000000"/>
        </w:rPr>
        <w:t>3</w:t>
      </w:r>
      <w:r>
        <w:rPr>
          <w:rFonts w:ascii="Book Antiqua" w:eastAsia="Book Antiqua" w:hAnsi="Book Antiqua" w:cs="Book Antiqua"/>
          <w:b/>
          <w:color w:val="000000"/>
        </w:rPr>
        <w:t xml:space="preserve">. </w:t>
      </w:r>
      <w:r>
        <w:rPr>
          <w:rFonts w:ascii="Book Antiqua" w:eastAsia="Book Antiqua" w:hAnsi="Book Antiqua" w:cs="Book Antiqua"/>
          <w:color w:val="000000"/>
        </w:rPr>
        <w:t>Published by Baishideng Publishing Group Inc. All rights reserved.</w:t>
      </w:r>
    </w:p>
    <w:p w14:paraId="2529EEB9" w14:textId="77777777" w:rsidR="0056337D" w:rsidRPr="004545FD" w:rsidRDefault="0056337D" w:rsidP="004545FD">
      <w:pPr>
        <w:spacing w:line="360" w:lineRule="auto"/>
        <w:jc w:val="both"/>
        <w:rPr>
          <w:rFonts w:ascii="Book Antiqua" w:hAnsi="Book Antiqua"/>
        </w:rPr>
      </w:pPr>
    </w:p>
    <w:p w14:paraId="478548AD" w14:textId="44145DF5" w:rsidR="00EF051D" w:rsidRPr="00EF051D" w:rsidRDefault="0056337D" w:rsidP="00EF051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9A68BC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9A68BC">
        <w:rPr>
          <w:rFonts w:ascii="Book Antiqua" w:eastAsia="Book Antiqua" w:hAnsi="Book Antiqua" w:cs="Book Antiqua" w:hint="eastAsia"/>
          <w:b/>
          <w:bCs/>
          <w:color w:val="000000"/>
        </w:rPr>
        <w:t>itation</w:t>
      </w:r>
      <w:r w:rsidRPr="009A68BC">
        <w:rPr>
          <w:rFonts w:ascii="Book Antiqua" w:eastAsia="Book Antiqua" w:hAnsi="Book Antiqua" w:cs="Book Antiqua"/>
          <w:color w:val="000000"/>
        </w:rPr>
        <w:t xml:space="preserve">: </w:t>
      </w:r>
      <w:r w:rsidR="003B1E77" w:rsidRPr="004545FD">
        <w:rPr>
          <w:rFonts w:ascii="Book Antiqua" w:eastAsia="Book Antiqua" w:hAnsi="Book Antiqua" w:cs="Book Antiqua"/>
        </w:rPr>
        <w:t>Ivanov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B1E77"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B1E77" w:rsidRPr="004545FD">
        <w:rPr>
          <w:rFonts w:ascii="Book Antiqua" w:eastAsia="Book Antiqua" w:hAnsi="Book Antiqua" w:cs="Book Antiqua"/>
        </w:rPr>
        <w:t>Krastev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B1E77"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B1E77" w:rsidRPr="004545FD">
        <w:rPr>
          <w:rFonts w:ascii="Book Antiqua" w:eastAsia="Book Antiqua" w:hAnsi="Book Antiqua" w:cs="Book Antiqua"/>
        </w:rPr>
        <w:t>Mitev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B1E77" w:rsidRPr="004545FD">
        <w:rPr>
          <w:rFonts w:ascii="Book Antiqua" w:eastAsia="Book Antiqua" w:hAnsi="Book Antiqua" w:cs="Book Antiqua"/>
        </w:rPr>
        <w:t>D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B1E77" w:rsidRPr="004545FD">
        <w:rPr>
          <w:rFonts w:ascii="Book Antiqua" w:eastAsia="Book Antiqua" w:hAnsi="Book Antiqua" w:cs="Book Antiqua"/>
        </w:rPr>
        <w:t>Batselov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B1E77"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B1E77" w:rsidRPr="004545FD">
        <w:rPr>
          <w:rFonts w:ascii="Book Antiqua" w:eastAsia="Book Antiqua" w:hAnsi="Book Antiqua" w:cs="Book Antiqua"/>
        </w:rPr>
        <w:t>Alexandrov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B1E77"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B1E77" w:rsidRPr="004545FD">
        <w:rPr>
          <w:rFonts w:ascii="Book Antiqua" w:eastAsia="Book Antiqua" w:hAnsi="Book Antiqua" w:cs="Book Antiqua"/>
        </w:rPr>
        <w:t>Velikov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B1E77" w:rsidRPr="004545FD">
        <w:rPr>
          <w:rFonts w:ascii="Book Antiqua" w:eastAsia="Book Antiqua" w:hAnsi="Book Antiqua" w:cs="Book Antiqua"/>
        </w:rPr>
        <w:t>T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B1E77" w:rsidRPr="004545FD">
        <w:rPr>
          <w:rFonts w:ascii="Book Antiqua" w:eastAsia="Book Antiqua" w:hAnsi="Book Antiqua" w:cs="Book Antiqua"/>
        </w:rPr>
        <w:t>Effectiven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B1E77"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27498" w:rsidRPr="004545FD">
        <w:rPr>
          <w:rFonts w:ascii="Book Antiqua" w:eastAsia="Book Antiqua" w:hAnsi="Book Antiqua" w:cs="Book Antiqua"/>
        </w:rPr>
        <w:t>s</w:t>
      </w:r>
      <w:r w:rsidR="003B1E77" w:rsidRPr="004545FD">
        <w:rPr>
          <w:rFonts w:ascii="Book Antiqua" w:eastAsia="Book Antiqua" w:hAnsi="Book Antiqua" w:cs="Book Antiqua"/>
        </w:rPr>
        <w:t>afe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B1E77"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B1E77"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27498"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27498"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27498"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27498"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27498" w:rsidRPr="004545FD">
        <w:rPr>
          <w:rFonts w:ascii="Book Antiqua" w:eastAsia="Book Antiqua" w:hAnsi="Book Antiqua" w:cs="Book Antiqua"/>
        </w:rPr>
        <w:t>onc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27498" w:rsidRPr="004545FD">
        <w:rPr>
          <w:rFonts w:ascii="Book Antiqua" w:eastAsia="Book Antiqua" w:hAnsi="Book Antiqua" w:cs="Book Antiqua"/>
        </w:rPr>
        <w:t>dise</w:t>
      </w:r>
      <w:r w:rsidR="003B1E77" w:rsidRPr="004545FD">
        <w:rPr>
          <w:rFonts w:ascii="Book Antiqua" w:eastAsia="Book Antiqua" w:hAnsi="Book Antiqua" w:cs="Book Antiqua"/>
        </w:rPr>
        <w:t>ases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B1E77" w:rsidRPr="004545FD">
        <w:rPr>
          <w:rFonts w:ascii="Book Antiqua" w:eastAsia="Book Antiqua" w:hAnsi="Book Antiqua" w:cs="Book Antiqua"/>
        </w:rPr>
        <w:t>State-of-</w:t>
      </w:r>
      <w:r w:rsidR="00386EA1" w:rsidRPr="004545FD">
        <w:rPr>
          <w:rFonts w:ascii="Book Antiqua" w:eastAsia="Book Antiqua" w:hAnsi="Book Antiqua" w:cs="Book Antiqua"/>
        </w:rPr>
        <w:t>the-</w:t>
      </w:r>
      <w:r w:rsidR="003B1E77" w:rsidRPr="004545FD">
        <w:rPr>
          <w:rFonts w:ascii="Book Antiqua" w:eastAsia="Book Antiqua" w:hAnsi="Book Antiqua" w:cs="Book Antiqua"/>
        </w:rPr>
        <w:t>art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B1E77" w:rsidRPr="004545FD">
        <w:rPr>
          <w:rFonts w:ascii="Book Antiqua" w:eastAsia="Book Antiqua" w:hAnsi="Book Antiqua" w:cs="Book Antiqua"/>
          <w:i/>
          <w:iCs/>
        </w:rPr>
        <w:t>World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="003B1E77"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="003B1E77" w:rsidRPr="004545FD">
        <w:rPr>
          <w:rFonts w:ascii="Book Antiqua" w:eastAsia="Book Antiqua" w:hAnsi="Book Antiqua" w:cs="Book Antiqua"/>
          <w:i/>
          <w:iCs/>
        </w:rPr>
        <w:t>Clin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="003B1E77"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B1E77" w:rsidRPr="004545FD">
        <w:rPr>
          <w:rFonts w:ascii="Book Antiqua" w:eastAsia="Book Antiqua" w:hAnsi="Book Antiqua" w:cs="Book Antiqua"/>
        </w:rPr>
        <w:t>2023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EF051D" w:rsidRPr="00EF051D">
        <w:rPr>
          <w:rFonts w:ascii="Book Antiqua" w:eastAsia="Book Antiqua" w:hAnsi="Book Antiqua" w:cs="Book Antiqua"/>
        </w:rPr>
        <w:t xml:space="preserve">14(9): </w:t>
      </w:r>
      <w:r w:rsidRPr="0056337D">
        <w:rPr>
          <w:rFonts w:ascii="Book Antiqua" w:eastAsia="Book Antiqua" w:hAnsi="Book Antiqua" w:cs="Book Antiqua"/>
        </w:rPr>
        <w:t>343-356</w:t>
      </w:r>
    </w:p>
    <w:p w14:paraId="5F41E40C" w14:textId="28D526FA" w:rsidR="00EF051D" w:rsidRPr="00EF051D" w:rsidRDefault="00EF051D" w:rsidP="00EF051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EF051D">
        <w:rPr>
          <w:rFonts w:ascii="Book Antiqua" w:eastAsia="Book Antiqua" w:hAnsi="Book Antiqua" w:cs="Book Antiqua"/>
          <w:b/>
          <w:bCs/>
        </w:rPr>
        <w:t>URL</w:t>
      </w:r>
      <w:r w:rsidRPr="00EF051D">
        <w:rPr>
          <w:rFonts w:ascii="Book Antiqua" w:eastAsia="Book Antiqua" w:hAnsi="Book Antiqua" w:cs="Book Antiqua"/>
        </w:rPr>
        <w:t>: https://www.wjgnet.com/2218-4333/full/v14/i9/</w:t>
      </w:r>
      <w:r w:rsidR="0056337D" w:rsidRPr="0056337D">
        <w:rPr>
          <w:rFonts w:ascii="Book Antiqua" w:eastAsia="Book Antiqua" w:hAnsi="Book Antiqua" w:cs="Book Antiqua"/>
        </w:rPr>
        <w:t>343</w:t>
      </w:r>
      <w:r w:rsidRPr="00EF051D">
        <w:rPr>
          <w:rFonts w:ascii="Book Antiqua" w:eastAsia="Book Antiqua" w:hAnsi="Book Antiqua" w:cs="Book Antiqua"/>
        </w:rPr>
        <w:t>.htm</w:t>
      </w:r>
    </w:p>
    <w:p w14:paraId="01FB9944" w14:textId="0BE05735" w:rsidR="00A77B3E" w:rsidRPr="004545FD" w:rsidRDefault="00EF051D" w:rsidP="00EF051D">
      <w:pPr>
        <w:spacing w:line="360" w:lineRule="auto"/>
        <w:jc w:val="both"/>
        <w:rPr>
          <w:rFonts w:ascii="Book Antiqua" w:hAnsi="Book Antiqua"/>
        </w:rPr>
      </w:pPr>
      <w:r w:rsidRPr="00EF051D">
        <w:rPr>
          <w:rFonts w:ascii="Book Antiqua" w:eastAsia="Book Antiqua" w:hAnsi="Book Antiqua" w:cs="Book Antiqua"/>
          <w:b/>
          <w:bCs/>
        </w:rPr>
        <w:t>DOI</w:t>
      </w:r>
      <w:r w:rsidRPr="00EF051D">
        <w:rPr>
          <w:rFonts w:ascii="Book Antiqua" w:eastAsia="Book Antiqua" w:hAnsi="Book Antiqua" w:cs="Book Antiqua"/>
        </w:rPr>
        <w:t>: https://dx.doi.org/10.5306/wjco.v14.i9.</w:t>
      </w:r>
      <w:r w:rsidR="0056337D" w:rsidRPr="0056337D">
        <w:rPr>
          <w:rFonts w:ascii="Book Antiqua" w:eastAsia="Book Antiqua" w:hAnsi="Book Antiqua" w:cs="Book Antiqua"/>
        </w:rPr>
        <w:t>343</w:t>
      </w:r>
    </w:p>
    <w:p w14:paraId="2C3368D9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4B4A0794" w14:textId="76A40846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lastRenderedPageBreak/>
        <w:t>Core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Tip: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ED4C1A" w:rsidRPr="004545FD">
        <w:rPr>
          <w:rFonts w:ascii="Book Antiqua" w:eastAsia="Book Antiqua" w:hAnsi="Book Antiqua" w:cs="Book Antiqua"/>
        </w:rPr>
        <w:t>coronavir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ED4C1A" w:rsidRPr="004545FD">
        <w:rPr>
          <w:rFonts w:ascii="Book Antiqua" w:eastAsia="Book Antiqua" w:hAnsi="Book Antiqua" w:cs="Book Antiqua"/>
        </w:rPr>
        <w:t>dise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ED4C1A" w:rsidRPr="004545FD">
        <w:rPr>
          <w:rFonts w:ascii="Book Antiqua" w:eastAsia="Book Antiqua" w:hAnsi="Book Antiqua" w:cs="Book Antiqua"/>
        </w:rPr>
        <w:t>20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ED4C1A" w:rsidRPr="004545FD">
        <w:rPr>
          <w:rFonts w:ascii="Book Antiqua" w:eastAsia="Book Antiqua" w:hAnsi="Book Antiqua" w:cs="Book Antiqua"/>
        </w:rPr>
        <w:t>(COVID-19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m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BA36D0" w:rsidRPr="004545FD">
        <w:rPr>
          <w:rFonts w:ascii="Book Antiqua" w:eastAsia="Book Antiqua" w:hAnsi="Book Antiqua" w:cs="Book Antiqua"/>
        </w:rPr>
        <w:t>has great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ct</w:t>
      </w:r>
      <w:r w:rsidR="00BA36D0" w:rsidRPr="004545FD">
        <w:rPr>
          <w:rFonts w:ascii="Book Antiqua" w:eastAsia="Book Antiqua" w:hAnsi="Book Antiqua" w:cs="Book Antiqua"/>
        </w:rPr>
        <w:t>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v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86EA1" w:rsidRPr="004545FD">
        <w:rPr>
          <w:rFonts w:ascii="Book Antiqua" w:eastAsia="Book Antiqua" w:hAnsi="Book Antiqua" w:cs="Book Antiqua"/>
        </w:rPr>
        <w:t>Their m</w:t>
      </w:r>
      <w:r w:rsidRPr="004545FD">
        <w:rPr>
          <w:rFonts w:ascii="Book Antiqua" w:eastAsia="Book Antiqua" w:hAnsi="Book Antiqua" w:cs="Book Antiqua"/>
        </w:rPr>
        <w:t>ed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llengin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iv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e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a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i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lic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D2E34"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D2E34" w:rsidRPr="004545FD">
        <w:rPr>
          <w:rFonts w:ascii="Book Antiqua" w:eastAsia="Book Antiqua" w:hAnsi="Book Antiqua" w:cs="Book Antiqua"/>
        </w:rPr>
        <w:t>acu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D2E34" w:rsidRPr="004545FD">
        <w:rPr>
          <w:rFonts w:ascii="Book Antiqua" w:eastAsia="Book Antiqua" w:hAnsi="Book Antiqua" w:cs="Book Antiqua"/>
        </w:rPr>
        <w:t>respir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D2E34" w:rsidRPr="004545FD">
        <w:rPr>
          <w:rFonts w:ascii="Book Antiqua" w:eastAsia="Book Antiqua" w:hAnsi="Book Antiqua" w:cs="Book Antiqua"/>
        </w:rPr>
        <w:t>syndro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D2E34" w:rsidRPr="004545FD">
        <w:rPr>
          <w:rFonts w:ascii="Book Antiqua" w:eastAsia="Book Antiqua" w:hAnsi="Book Antiqua" w:cs="Book Antiqua"/>
        </w:rPr>
        <w:t>coronavir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D2E34" w:rsidRPr="004545FD">
        <w:rPr>
          <w:rFonts w:ascii="Book Antiqua" w:eastAsia="Book Antiqua" w:hAnsi="Book Antiqua" w:cs="Book Antiqua"/>
        </w:rPr>
        <w:t>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D2E34" w:rsidRPr="004545FD">
        <w:rPr>
          <w:rFonts w:ascii="Book Antiqua" w:eastAsia="Book Antiqua" w:hAnsi="Book Antiqua" w:cs="Book Antiqua"/>
        </w:rPr>
        <w:t>(</w:t>
      </w:r>
      <w:r w:rsidRPr="004545FD">
        <w:rPr>
          <w:rFonts w:ascii="Book Antiqua" w:eastAsia="Book Antiqua" w:hAnsi="Book Antiqua" w:cs="Book Antiqua"/>
        </w:rPr>
        <w:t>SARS-CoV-2</w:t>
      </w:r>
      <w:r w:rsidR="003D2E34" w:rsidRPr="004545FD">
        <w:rPr>
          <w:rFonts w:ascii="Book Antiqua" w:eastAsia="Book Antiqua" w:hAnsi="Book Antiqua" w:cs="Book Antiqua"/>
        </w:rPr>
        <w:t>)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86EA1" w:rsidRPr="004545FD">
        <w:rPr>
          <w:rFonts w:ascii="Book Antiqua" w:eastAsia="Book Antiqua" w:hAnsi="Book Antiqua" w:cs="Book Antiqua"/>
        </w:rPr>
        <w:t xml:space="preserve">of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lic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BA36D0" w:rsidRPr="004545FD">
        <w:rPr>
          <w:rFonts w:ascii="Book Antiqua" w:eastAsia="Book Antiqua" w:hAnsi="Book Antiqua" w:cs="Book Antiqua"/>
        </w:rPr>
        <w:t xml:space="preserve">and death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e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duc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/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cre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spitaliz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a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efor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ecif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ulnera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oup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op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l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ir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rea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ves</w:t>
      </w:r>
      <w:r w:rsidR="00AF5281" w:rsidRPr="004545FD">
        <w:rPr>
          <w:rFonts w:ascii="Book Antiqua" w:eastAsia="Book Antiqua" w:hAnsi="Book Antiqua" w:cs="Book Antiqua"/>
        </w:rPr>
        <w:t>.</w:t>
      </w:r>
    </w:p>
    <w:p w14:paraId="721192D4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273AB598" w14:textId="77777777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caps/>
          <w:u w:val="single"/>
        </w:rPr>
        <w:t>INTRODUCTION</w:t>
      </w:r>
    </w:p>
    <w:p w14:paraId="12555553" w14:textId="56855738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ronavir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COVID-19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m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iderab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C6E4C" w:rsidRPr="004545FD">
        <w:rPr>
          <w:rFonts w:ascii="Book Antiqua" w:eastAsia="Book Antiqua" w:hAnsi="Book Antiqua" w:cs="Book Antiqua"/>
        </w:rPr>
        <w:t xml:space="preserve">the lives of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C6E4C" w:rsidRPr="004545FD">
        <w:rPr>
          <w:rFonts w:ascii="Book Antiqua" w:eastAsia="Book Antiqua" w:hAnsi="Book Antiqua" w:cs="Book Antiqua"/>
        </w:rPr>
        <w:t>Their m</w:t>
      </w:r>
      <w:r w:rsidRPr="004545FD">
        <w:rPr>
          <w:rFonts w:ascii="Book Antiqua" w:eastAsia="Book Antiqua" w:hAnsi="Book Antiqua" w:cs="Book Antiqua"/>
        </w:rPr>
        <w:t>ed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lleng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cau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e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a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i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lic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u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ir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ndro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ronavir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SARS-CoV-2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k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th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compromi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sts</w:t>
      </w:r>
      <w:r w:rsidRPr="004545FD">
        <w:rPr>
          <w:rFonts w:ascii="Book Antiqua" w:eastAsia="Book Antiqua" w:hAnsi="Book Antiqua" w:cs="Book Antiqua"/>
          <w:vertAlign w:val="superscript"/>
        </w:rPr>
        <w:t>[1,2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rthermor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agno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C6E4C" w:rsidRPr="004545FD">
        <w:rPr>
          <w:rFonts w:ascii="Book Antiqua" w:eastAsia="Book Antiqua" w:hAnsi="Book Antiqua" w:cs="Book Antiqua"/>
        </w:rPr>
        <w:t xml:space="preserve">of </w:t>
      </w:r>
      <w:r w:rsidRPr="004545FD">
        <w:rPr>
          <w:rFonts w:ascii="Book Antiqua" w:eastAsia="Book Antiqua" w:hAnsi="Book Antiqua" w:cs="Book Antiqua"/>
        </w:rPr>
        <w:t>develop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Pr="004545FD">
        <w:rPr>
          <w:rFonts w:ascii="Book Antiqua" w:eastAsia="Book Antiqua" w:hAnsi="Book Antiqua" w:cs="Book Antiqua"/>
          <w:vertAlign w:val="superscript"/>
        </w:rPr>
        <w:t>[3]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t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monstr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a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jec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por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40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jects</w:t>
      </w:r>
      <w:r w:rsidRPr="004545FD">
        <w:rPr>
          <w:rFonts w:ascii="Book Antiqua" w:eastAsia="Book Antiqua" w:hAnsi="Book Antiqua" w:cs="Book Antiqua"/>
          <w:vertAlign w:val="superscript"/>
        </w:rPr>
        <w:t>[4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spi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iderab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bser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nd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ward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ro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rviv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olu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m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rea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monstr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urop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u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re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ul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gor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ion</w:t>
      </w:r>
      <w:r w:rsidRPr="004545FD">
        <w:rPr>
          <w:rFonts w:ascii="Book Antiqua" w:eastAsia="Book Antiqua" w:hAnsi="Book Antiqua" w:cs="Book Antiqua"/>
          <w:vertAlign w:val="superscript"/>
        </w:rPr>
        <w:t>[5]</w:t>
      </w:r>
      <w:r w:rsidRPr="004545FD">
        <w:rPr>
          <w:rFonts w:ascii="Book Antiqua" w:eastAsia="Book Antiqua" w:hAnsi="Book Antiqua" w:cs="Book Antiqua"/>
        </w:rPr>
        <w:t>.</w:t>
      </w:r>
    </w:p>
    <w:p w14:paraId="6EB7011B" w14:textId="24AC42A6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Si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ginn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mi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ndred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apeu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p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ied</w:t>
      </w:r>
      <w:r w:rsidR="00FA5B5C" w:rsidRPr="004545FD">
        <w:rPr>
          <w:rFonts w:ascii="Book Antiqua" w:eastAsia="Book Antiqua" w:hAnsi="Book Antiqua" w:cs="Book Antiqua"/>
        </w:rPr>
        <w:t>, including th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C6E4C" w:rsidRPr="004545FD">
        <w:rPr>
          <w:rFonts w:ascii="Book Antiqua" w:eastAsia="Book Antiqua" w:hAnsi="Book Antiqua" w:cs="Book Antiqua"/>
        </w:rPr>
        <w:t>w</w:t>
      </w:r>
      <w:r w:rsidRPr="004545FD">
        <w:rPr>
          <w:rFonts w:ascii="Book Antiqua" w:eastAsia="Book Antiqua" w:hAnsi="Book Antiqua" w:cs="Book Antiqua"/>
        </w:rPr>
        <w:t>ell-know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t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s</w:t>
      </w:r>
      <w:r w:rsidR="00FA5B5C" w:rsidRPr="004545FD">
        <w:rPr>
          <w:rFonts w:ascii="Book Antiqua" w:eastAsia="Book Antiqua" w:hAnsi="Book Antiqua" w:cs="Book Antiqua"/>
        </w:rPr>
        <w:t>, such 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orien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rug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ong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mdesivir</w:t>
      </w:r>
      <w:r w:rsidR="002909F0" w:rsidRPr="004545FD">
        <w:rPr>
          <w:rFonts w:ascii="Book Antiqua" w:eastAsia="Book Antiqua" w:hAnsi="Book Antiqua" w:cs="Book Antiqua"/>
        </w:rPr>
        <w:t xml:space="preserve"> (</w:t>
      </w:r>
      <w:r w:rsidRPr="004545FD">
        <w:rPr>
          <w:rFonts w:ascii="Book Antiqua" w:eastAsia="Book Antiqua" w:hAnsi="Book Antiqua" w:cs="Book Antiqua"/>
        </w:rPr>
        <w:t>initia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velop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patit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2909F0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cilizumab</w:t>
      </w:r>
      <w:r w:rsidR="00E154F0" w:rsidRPr="004545FD">
        <w:rPr>
          <w:rFonts w:ascii="Book Antiqua" w:eastAsia="Book Antiqua" w:hAnsi="Book Antiqua" w:cs="Book Antiqua"/>
        </w:rPr>
        <w:t>-</w:t>
      </w:r>
      <w:r w:rsidRPr="004545FD">
        <w:rPr>
          <w:rFonts w:ascii="Book Antiqua" w:eastAsia="Book Antiqua" w:hAnsi="Book Antiqua" w:cs="Book Antiqua"/>
        </w:rPr>
        <w:t>rheumato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thriti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E230E9" w:rsidRPr="004545FD">
        <w:rPr>
          <w:rFonts w:ascii="Book Antiqua" w:eastAsia="Book Antiqua" w:hAnsi="Book Antiqua" w:cs="Book Antiqua"/>
        </w:rPr>
        <w:t>h</w:t>
      </w:r>
      <w:r w:rsidRPr="004545FD">
        <w:rPr>
          <w:rFonts w:ascii="Book Antiqua" w:eastAsia="Book Antiqua" w:hAnsi="Book Antiqua" w:cs="Book Antiqua"/>
        </w:rPr>
        <w:t>ydroxychloroquine</w:t>
      </w:r>
      <w:r w:rsidR="00E154F0" w:rsidRPr="004545FD">
        <w:rPr>
          <w:rFonts w:ascii="Book Antiqua" w:eastAsia="Book Antiqua" w:hAnsi="Book Antiqua" w:cs="Book Antiqua"/>
        </w:rPr>
        <w:t>-</w:t>
      </w:r>
      <w:r w:rsidRPr="004545FD">
        <w:rPr>
          <w:rFonts w:ascii="Book Antiqua" w:eastAsia="Book Antiqua" w:hAnsi="Book Antiqua" w:cs="Book Antiqua"/>
        </w:rPr>
        <w:t>malari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upu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c</w:t>
      </w:r>
      <w:r w:rsidRPr="004545FD">
        <w:rPr>
          <w:rFonts w:ascii="Book Antiqua" w:eastAsia="Book Antiqua" w:hAnsi="Book Antiqua" w:cs="Book Antiqua"/>
        </w:rPr>
        <w:t>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rticosteroid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lasm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n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ove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nocl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</w:t>
      </w:r>
      <w:r w:rsidR="00E230E9" w:rsidRPr="004545FD">
        <w:rPr>
          <w:rFonts w:ascii="Book Antiqua" w:eastAsia="Book Antiqua" w:hAnsi="Book Antiqua" w:cs="Book Antiqua"/>
          <w:shd w:val="clear" w:color="auto" w:fill="FFFFFF"/>
        </w:rPr>
        <w:t>casirivimab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="00E230E9" w:rsidRPr="004545FD">
        <w:rPr>
          <w:rFonts w:ascii="Book Antiqua" w:eastAsia="Book Antiqua" w:hAnsi="Book Antiqua" w:cs="Book Antiqua"/>
          <w:shd w:val="clear" w:color="auto" w:fill="FFFFFF"/>
        </w:rPr>
        <w:t>+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="00E230E9" w:rsidRPr="004545FD">
        <w:rPr>
          <w:rFonts w:ascii="Book Antiqua" w:eastAsia="Book Antiqua" w:hAnsi="Book Antiqua" w:cs="Book Antiqua"/>
          <w:shd w:val="clear" w:color="auto" w:fill="FFFFFF"/>
        </w:rPr>
        <w:t>imdevimab,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="00E230E9" w:rsidRPr="004545FD">
        <w:rPr>
          <w:rFonts w:ascii="Book Antiqua" w:eastAsia="Book Antiqua" w:hAnsi="Book Antiqua" w:cs="Book Antiqua"/>
          <w:shd w:val="clear" w:color="auto" w:fill="FFFFFF"/>
        </w:rPr>
        <w:t>bamlanivimab</w:t>
      </w:r>
      <w:r w:rsidR="00E230E9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E230E9" w:rsidRPr="004545FD">
        <w:rPr>
          <w:rFonts w:ascii="Book Antiqua" w:eastAsia="Book Antiqua" w:hAnsi="Book Antiqua" w:cs="Book Antiqua"/>
          <w:shd w:val="clear" w:color="auto" w:fill="FFFFFF"/>
        </w:rPr>
        <w:t>sotrovimab,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="00E230E9" w:rsidRPr="004545FD">
        <w:rPr>
          <w:rFonts w:ascii="Book Antiqua" w:eastAsia="Book Antiqua" w:hAnsi="Book Antiqua" w:cs="Book Antiqua"/>
          <w:shd w:val="clear" w:color="auto" w:fill="FFFFFF"/>
        </w:rPr>
        <w:t>cilgavimab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="00E230E9" w:rsidRPr="004545FD">
        <w:rPr>
          <w:rFonts w:ascii="Book Antiqua" w:eastAsia="Book Antiqua" w:hAnsi="Book Antiqua" w:cs="Book Antiqua"/>
          <w:shd w:val="clear" w:color="auto" w:fill="FFFFFF"/>
        </w:rPr>
        <w:t>+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="00E230E9" w:rsidRPr="004545FD">
        <w:rPr>
          <w:rFonts w:ascii="Book Antiqua" w:eastAsia="Book Antiqua" w:hAnsi="Book Antiqua" w:cs="Book Antiqua"/>
          <w:shd w:val="clear" w:color="auto" w:fill="FFFFFF"/>
        </w:rPr>
        <w:t>tixa</w:t>
      </w:r>
      <w:r w:rsidRPr="004545FD">
        <w:rPr>
          <w:rFonts w:ascii="Book Antiqua" w:eastAsia="Book Antiqua" w:hAnsi="Book Antiqua" w:cs="Book Antiqua"/>
          <w:shd w:val="clear" w:color="auto" w:fill="FFFFFF"/>
        </w:rPr>
        <w:t>gevimab</w:t>
      </w:r>
      <w:r w:rsidR="00E154F0" w:rsidRPr="004545FD">
        <w:rPr>
          <w:rFonts w:ascii="Book Antiqua" w:eastAsia="Book Antiqua" w:hAnsi="Book Antiqua" w:cs="Book Antiqua"/>
          <w:shd w:val="clear" w:color="auto" w:fill="FFFFFF"/>
        </w:rPr>
        <w:t>,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  <w:shd w:val="clear" w:color="auto" w:fill="FFFFFF"/>
        </w:rPr>
        <w:t>etc</w:t>
      </w:r>
      <w:r w:rsidRPr="004545FD">
        <w:rPr>
          <w:rFonts w:ascii="Book Antiqua" w:eastAsia="Book Antiqua" w:hAnsi="Book Antiqua" w:cs="Book Antiqua"/>
          <w:shd w:val="clear" w:color="auto" w:fill="FFFFFF"/>
        </w:rPr>
        <w:t>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</w:t>
      </w:r>
      <w:r w:rsidR="0046103F" w:rsidRPr="004545FD">
        <w:rPr>
          <w:rFonts w:ascii="Book Antiqua" w:eastAsia="Book Antiqua" w:hAnsi="Book Antiqua" w:cs="Book Antiqua"/>
        </w:rPr>
        <w:t>anus kin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hibit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baricitinib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909F0" w:rsidRPr="004545FD">
        <w:rPr>
          <w:rFonts w:ascii="Book Antiqua" w:eastAsia="Book Antiqua" w:hAnsi="Book Antiqua" w:cs="Book Antiqua"/>
        </w:rPr>
        <w:t xml:space="preserve">and </w:t>
      </w:r>
      <w:r w:rsidRPr="004545FD">
        <w:rPr>
          <w:rFonts w:ascii="Book Antiqua" w:eastAsia="Book Antiqua" w:hAnsi="Book Antiqua" w:cs="Book Antiqua"/>
        </w:rPr>
        <w:t>ev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senchym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e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cells</w:t>
      </w:r>
      <w:r w:rsidRPr="004545FD">
        <w:rPr>
          <w:rFonts w:ascii="Book Antiqua" w:eastAsia="Book Antiqua" w:hAnsi="Book Antiqua" w:cs="Book Antiqua"/>
          <w:vertAlign w:val="superscript"/>
        </w:rPr>
        <w:t>[6,7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arge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ir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sel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st</w:t>
      </w:r>
      <w:r w:rsidR="00B90B65" w:rsidRPr="004545FD">
        <w:rPr>
          <w:rFonts w:ascii="Book Antiqua" w:eastAsia="Book Antiqua" w:hAnsi="Book Antiqua" w:cs="Book Antiqua"/>
        </w:rPr>
        <w:t>’</w:t>
      </w:r>
      <w:r w:rsidRPr="004545FD">
        <w:rPr>
          <w:rFonts w:ascii="Book Antiqua" w:eastAsia="Book Antiqua" w:hAnsi="Book Antiqua" w:cs="Book Antiqua"/>
        </w:rPr>
        <w:t>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a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iven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ag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wev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even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mai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sira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p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ng-ter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alth-rel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inanc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erm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cep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ard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u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act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a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?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es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swer.</w:t>
      </w:r>
    </w:p>
    <w:p w14:paraId="7DB24C3C" w14:textId="4A5E19A2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ie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lucidate</w:t>
      </w:r>
      <w:r w:rsidR="0046103F" w:rsidRPr="004545FD">
        <w:rPr>
          <w:rFonts w:ascii="Book Antiqua" w:eastAsia="Book Antiqua" w:hAnsi="Book Antiqua" w:cs="Book Antiqua"/>
        </w:rPr>
        <w:t>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t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velop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i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er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es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ur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cep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id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iven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fe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lu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oster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</w:p>
    <w:p w14:paraId="3C239B80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3D114129" w14:textId="58FF75EE" w:rsidR="00A77B3E" w:rsidRPr="004545FD" w:rsidRDefault="003B1E77" w:rsidP="004545FD">
      <w:pPr>
        <w:spacing w:line="360" w:lineRule="auto"/>
        <w:jc w:val="both"/>
        <w:rPr>
          <w:rFonts w:ascii="Book Antiqua" w:hAnsi="Book Antiqua"/>
          <w:u w:val="single"/>
        </w:rPr>
      </w:pPr>
      <w:r w:rsidRPr="004545FD">
        <w:rPr>
          <w:rFonts w:ascii="Book Antiqua" w:eastAsia="Book Antiqua" w:hAnsi="Book Antiqua" w:cs="Book Antiqua"/>
          <w:b/>
          <w:bCs/>
          <w:u w:val="single"/>
        </w:rPr>
        <w:t>SEARCH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STRATEGY</w:t>
      </w:r>
    </w:p>
    <w:p w14:paraId="59FD9C8E" w14:textId="6C8076C1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W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rfor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difi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iomed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rra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ie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cor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ommend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riting</w:t>
      </w:r>
      <w:r w:rsidRPr="004545FD">
        <w:rPr>
          <w:rFonts w:ascii="Book Antiqua" w:eastAsia="Book Antiqua" w:hAnsi="Book Antiqua" w:cs="Book Antiqua"/>
          <w:vertAlign w:val="superscript"/>
        </w:rPr>
        <w:t>[8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irs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orough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arch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A7B46" w:rsidRPr="004545FD">
        <w:rPr>
          <w:rFonts w:ascii="Book Antiqua" w:eastAsia="Book Antiqua" w:hAnsi="Book Antiqua" w:cs="Book Antiqua"/>
        </w:rPr>
        <w:t xml:space="preserve">the </w:t>
      </w:r>
      <w:r w:rsidRPr="004545FD">
        <w:rPr>
          <w:rFonts w:ascii="Book Antiqua" w:eastAsia="Book Antiqua" w:hAnsi="Book Antiqua" w:cs="Book Antiqua"/>
        </w:rPr>
        <w:t>scientif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ibliograph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taba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dl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PubMed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opu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leva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ee-tex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A7B46" w:rsidRPr="004545FD">
        <w:rPr>
          <w:rFonts w:ascii="Book Antiqua" w:eastAsia="Book Antiqua" w:hAnsi="Book Antiqua" w:cs="Book Antiqua"/>
        </w:rPr>
        <w:t xml:space="preserve">Medical Subject Headings </w:t>
      </w:r>
      <w:r w:rsidRPr="004545FD">
        <w:rPr>
          <w:rFonts w:ascii="Book Antiqua" w:eastAsia="Book Antiqua" w:hAnsi="Book Antiqua" w:cs="Book Antiqua"/>
        </w:rPr>
        <w:t>term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llows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</w:t>
      </w:r>
      <w:r w:rsidR="00234A32" w:rsidRPr="004545FD">
        <w:rPr>
          <w:rFonts w:ascii="Book Antiqua" w:eastAsia="Book Antiqua" w:hAnsi="Book Antiqua" w:cs="Book Antiqua"/>
        </w:rPr>
        <w:t>“</w:t>
      </w:r>
      <w:r w:rsidRPr="004545FD">
        <w:rPr>
          <w:rFonts w:ascii="Book Antiqua" w:eastAsia="Book Antiqua" w:hAnsi="Book Antiqua" w:cs="Book Antiqua"/>
        </w:rPr>
        <w:t>COVID-19</w:t>
      </w:r>
      <w:r w:rsidR="00234A32" w:rsidRPr="004545FD">
        <w:rPr>
          <w:rFonts w:ascii="Book Antiqua" w:eastAsia="Book Antiqua" w:hAnsi="Book Antiqua" w:cs="Book Antiqua"/>
        </w:rPr>
        <w:t>”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34A32" w:rsidRPr="004545FD">
        <w:rPr>
          <w:rFonts w:ascii="Book Antiqua" w:eastAsia="Book Antiqua" w:hAnsi="Book Antiqua" w:cs="Book Antiqua"/>
        </w:rPr>
        <w:t>“</w:t>
      </w:r>
      <w:r w:rsidRPr="004545FD">
        <w:rPr>
          <w:rFonts w:ascii="Book Antiqua" w:eastAsia="Book Antiqua" w:hAnsi="Book Antiqua" w:cs="Book Antiqua"/>
        </w:rPr>
        <w:t>SARS-CoV-2</w:t>
      </w:r>
      <w:r w:rsidR="00234A32" w:rsidRPr="004545FD">
        <w:rPr>
          <w:rFonts w:ascii="Book Antiqua" w:eastAsia="Book Antiqua" w:hAnsi="Book Antiqua" w:cs="Book Antiqua"/>
        </w:rPr>
        <w:t>”</w:t>
      </w:r>
      <w:r w:rsidRPr="004545FD">
        <w:rPr>
          <w:rFonts w:ascii="Book Antiqua" w:eastAsia="Book Antiqua" w:hAnsi="Book Antiqua" w:cs="Book Antiqua"/>
        </w:rPr>
        <w:t>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</w:t>
      </w:r>
      <w:r w:rsidR="00234A32" w:rsidRPr="004545FD">
        <w:rPr>
          <w:rFonts w:ascii="Book Antiqua" w:eastAsia="Book Antiqua" w:hAnsi="Book Antiqua" w:cs="Book Antiqua"/>
        </w:rPr>
        <w:t>“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234A32" w:rsidRPr="004545FD">
        <w:rPr>
          <w:rFonts w:ascii="Book Antiqua" w:eastAsia="Book Antiqua" w:hAnsi="Book Antiqua" w:cs="Book Antiqua"/>
        </w:rPr>
        <w:t>”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34A32" w:rsidRPr="004545FD">
        <w:rPr>
          <w:rFonts w:ascii="Book Antiqua" w:eastAsia="Book Antiqua" w:hAnsi="Book Antiqua" w:cs="Book Antiqua"/>
        </w:rPr>
        <w:t>“</w:t>
      </w:r>
      <w:r w:rsidRPr="004545FD">
        <w:rPr>
          <w:rFonts w:ascii="Book Antiqua" w:eastAsia="Book Antiqua" w:hAnsi="Book Antiqua" w:cs="Book Antiqua"/>
        </w:rPr>
        <w:t>onc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234A32" w:rsidRPr="004545FD">
        <w:rPr>
          <w:rFonts w:ascii="Book Antiqua" w:eastAsia="Book Antiqua" w:hAnsi="Book Antiqua" w:cs="Book Antiqua"/>
        </w:rPr>
        <w:t>”</w:t>
      </w:r>
      <w:r w:rsidRPr="004545FD">
        <w:rPr>
          <w:rFonts w:ascii="Book Antiqua" w:eastAsia="Book Antiqua" w:hAnsi="Book Antiqua" w:cs="Book Antiqua"/>
        </w:rPr>
        <w:t>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</w:t>
      </w:r>
      <w:r w:rsidR="00234A32" w:rsidRPr="004545FD">
        <w:rPr>
          <w:rFonts w:ascii="Book Antiqua" w:eastAsia="Book Antiqua" w:hAnsi="Book Antiqua" w:cs="Book Antiqua"/>
        </w:rPr>
        <w:t>“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234A32" w:rsidRPr="004545FD">
        <w:rPr>
          <w:rFonts w:ascii="Book Antiqua" w:eastAsia="Book Antiqua" w:hAnsi="Book Antiqua" w:cs="Book Antiqua"/>
        </w:rPr>
        <w:t>”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34A32" w:rsidRPr="004545FD">
        <w:rPr>
          <w:rFonts w:ascii="Book Antiqua" w:eastAsia="Book Antiqua" w:hAnsi="Book Antiqua" w:cs="Book Antiqua"/>
        </w:rPr>
        <w:t>“</w:t>
      </w:r>
      <w:r w:rsidRPr="004545FD">
        <w:rPr>
          <w:rFonts w:ascii="Book Antiqua" w:eastAsia="Book Antiqua" w:hAnsi="Book Antiqua" w:cs="Book Antiqua"/>
        </w:rPr>
        <w:t>mR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234A32" w:rsidRPr="004545FD">
        <w:rPr>
          <w:rFonts w:ascii="Book Antiqua" w:eastAsia="Book Antiqua" w:hAnsi="Book Antiqua" w:cs="Book Antiqua"/>
        </w:rPr>
        <w:t>”</w:t>
      </w:r>
      <w:r w:rsidRPr="004545FD">
        <w:rPr>
          <w:rFonts w:ascii="Book Antiqua" w:eastAsia="Book Antiqua" w:hAnsi="Book Antiqua" w:cs="Book Antiqua"/>
        </w:rPr>
        <w:t>)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fin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ar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anua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3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A7B46" w:rsidRPr="004545FD">
        <w:rPr>
          <w:rFonts w:ascii="Book Antiqua" w:eastAsia="Book Antiqua" w:hAnsi="Book Antiqua" w:cs="Book Antiqua"/>
        </w:rPr>
        <w:t>T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dentifi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diti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p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ar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ng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oog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hola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orm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vis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mitt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eting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ded.</w:t>
      </w:r>
    </w:p>
    <w:p w14:paraId="716BEB8B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54382C48" w14:textId="1D3A358F" w:rsidR="00A77B3E" w:rsidRPr="004545FD" w:rsidRDefault="003B1E77" w:rsidP="004545FD">
      <w:pPr>
        <w:spacing w:line="360" w:lineRule="auto"/>
        <w:jc w:val="both"/>
        <w:rPr>
          <w:rFonts w:ascii="Book Antiqua" w:hAnsi="Book Antiqua"/>
          <w:u w:val="single"/>
        </w:rPr>
      </w:pPr>
      <w:r w:rsidRPr="004545FD">
        <w:rPr>
          <w:rFonts w:ascii="Book Antiqua" w:eastAsia="Book Antiqua" w:hAnsi="Book Antiqua" w:cs="Book Antiqua"/>
          <w:b/>
          <w:bCs/>
          <w:u w:val="single"/>
        </w:rPr>
        <w:t>COVID-19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AND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PATIENTS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WITH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ONCOLOGICAL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DISEASES</w:t>
      </w:r>
    </w:p>
    <w:p w14:paraId="0A079882" w14:textId="1758CC1E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fe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n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y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A7B46" w:rsidRPr="004545FD">
        <w:rPr>
          <w:rFonts w:ascii="Book Antiqua" w:eastAsia="Book Antiqua" w:hAnsi="Book Antiqua" w:cs="Book Antiqua"/>
        </w:rPr>
        <w:t>Similar 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n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t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diti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t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wev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lleng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t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reaten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lic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oco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trem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vers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pe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ur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u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i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</w:t>
      </w:r>
      <w:r w:rsidRPr="004545FD">
        <w:rPr>
          <w:rFonts w:ascii="Book Antiqua" w:eastAsia="Book Antiqua" w:hAnsi="Book Antiqua" w:cs="Book Antiqua"/>
          <w:vertAlign w:val="superscript"/>
        </w:rPr>
        <w:t>[9-11]</w:t>
      </w:r>
      <w:r w:rsidRPr="004545FD">
        <w:rPr>
          <w:rFonts w:ascii="Book Antiqua" w:eastAsia="Book Antiqua" w:hAnsi="Book Antiqua" w:cs="Book Antiqua"/>
        </w:rPr>
        <w:t>.</w:t>
      </w:r>
    </w:p>
    <w:p w14:paraId="6072583D" w14:textId="307A5A7F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ag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yp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h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ppli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dalit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surger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di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ap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34A32"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therapy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introdu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ables</w:t>
      </w:r>
      <w:r w:rsidR="00AA7B46" w:rsidRPr="004545FD">
        <w:rPr>
          <w:rFonts w:ascii="Book Antiqua" w:eastAsia="Book Antiqua" w:hAnsi="Book Antiqua" w:cs="Book Antiqua"/>
        </w:rPr>
        <w:t xml:space="preserve"> and </w:t>
      </w:r>
      <w:r w:rsidRPr="004545FD">
        <w:rPr>
          <w:rFonts w:ascii="Book Antiqua" w:eastAsia="Book Antiqua" w:hAnsi="Book Antiqua" w:cs="Book Antiqua"/>
        </w:rPr>
        <w:t>mo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perimpos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foun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tors</w:t>
      </w:r>
      <w:r w:rsidR="00AA7B46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k</w:t>
      </w:r>
      <w:r w:rsidR="00AA7B46" w:rsidRPr="004545FD">
        <w:rPr>
          <w:rFonts w:ascii="Book Antiqua" w:eastAsia="Book Antiqua" w:hAnsi="Book Antiqua" w:cs="Book Antiqua"/>
        </w:rPr>
        <w:t>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ou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terogene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icul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er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essment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A7B46" w:rsidRPr="004545FD">
        <w:rPr>
          <w:rFonts w:ascii="Book Antiqua" w:eastAsia="Book Antiqua" w:hAnsi="Book Antiqua" w:cs="Book Antiqua"/>
        </w:rPr>
        <w:t>C</w:t>
      </w:r>
      <w:r w:rsidRPr="004545FD">
        <w:rPr>
          <w:rFonts w:ascii="Book Antiqua" w:eastAsia="Book Antiqua" w:hAnsi="Book Antiqua" w:cs="Book Antiqua"/>
        </w:rPr>
        <w:t>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ent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nderg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rge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especia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du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h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-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ens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imens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ramatica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a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</w:t>
      </w:r>
      <w:r w:rsidRPr="004545FD">
        <w:rPr>
          <w:rFonts w:ascii="Book Antiqua" w:eastAsia="Book Antiqua" w:hAnsi="Book Antiqua" w:cs="Book Antiqua"/>
          <w:vertAlign w:val="superscript"/>
        </w:rPr>
        <w:t>[12,13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conda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deficien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ukopen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ecif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ss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xic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-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therapeutic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ificant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ur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rsen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</w:t>
      </w:r>
      <w:r w:rsidR="00B90B65" w:rsidRPr="004545FD">
        <w:rPr>
          <w:rFonts w:ascii="Book Antiqua" w:eastAsia="Book Antiqua" w:hAnsi="Book Antiqua" w:cs="Book Antiqua"/>
        </w:rPr>
        <w:t>’</w:t>
      </w:r>
      <w:r w:rsidRPr="004545FD">
        <w:rPr>
          <w:rFonts w:ascii="Book Antiqua" w:eastAsia="Book Antiqua" w:hAnsi="Book Antiqua" w:cs="Book Antiqua"/>
        </w:rPr>
        <w:t>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er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di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lic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a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sk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mick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di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ulmona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</w:t>
      </w:r>
      <w:r w:rsidR="00234A32" w:rsidRPr="004545FD">
        <w:rPr>
          <w:rFonts w:ascii="Book Antiqua" w:eastAsia="Book Antiqua" w:hAnsi="Book Antiqua" w:cs="Book Antiqua"/>
          <w:i/>
          <w:iCs/>
        </w:rPr>
        <w:t>e.g.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ckpoi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l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neumonitis)</w:t>
      </w:r>
      <w:r w:rsidRPr="004545FD">
        <w:rPr>
          <w:rFonts w:ascii="Book Antiqua" w:eastAsia="Book Antiqua" w:hAnsi="Book Antiqua" w:cs="Book Antiqua"/>
          <w:vertAlign w:val="superscript"/>
        </w:rPr>
        <w:t>[13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inall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ot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foun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t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apeu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ime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spita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ens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ni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rldwid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</w:t>
      </w:r>
      <w:r w:rsidR="00AA7B46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faul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i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r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polypharmac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ru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eraction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ver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ru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u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idn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v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ilur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c</w:t>
      </w:r>
      <w:r w:rsidRPr="004545FD">
        <w:rPr>
          <w:rFonts w:ascii="Book Antiqua" w:eastAsia="Book Antiqua" w:hAnsi="Book Antiqua" w:cs="Book Antiqua"/>
        </w:rPr>
        <w:t>)</w:t>
      </w:r>
      <w:r w:rsidRPr="004545FD">
        <w:rPr>
          <w:rFonts w:ascii="Book Antiqua" w:eastAsia="Book Antiqua" w:hAnsi="Book Antiqua" w:cs="Book Antiqua"/>
          <w:vertAlign w:val="superscript"/>
        </w:rPr>
        <w:t>[14]</w:t>
      </w:r>
      <w:r w:rsidRPr="004545FD">
        <w:rPr>
          <w:rFonts w:ascii="Book Antiqua" w:eastAsia="Book Antiqua" w:hAnsi="Book Antiqua" w:cs="Book Antiqua"/>
        </w:rPr>
        <w:t>.</w:t>
      </w:r>
    </w:p>
    <w:p w14:paraId="5BA8CC9C" w14:textId="35B66971" w:rsidR="006377BD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Below</w:t>
      </w:r>
      <w:r w:rsidR="00AA7B46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es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temp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asu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bjectif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ir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rge-sca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a-analy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l</w:t>
      </w:r>
      <w:r w:rsidRPr="004545FD">
        <w:rPr>
          <w:rFonts w:ascii="Book Antiqua" w:eastAsia="Book Antiqua" w:hAnsi="Book Antiqua" w:cs="Book Antiqua"/>
          <w:vertAlign w:val="superscript"/>
        </w:rPr>
        <w:t>[11]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volv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t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0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urop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</w:t>
      </w:r>
      <w:r w:rsidR="006377BD" w:rsidRPr="004545FD">
        <w:rPr>
          <w:rFonts w:ascii="Book Antiqua" w:eastAsia="Book Antiqua" w:hAnsi="Book Antiqua" w:cs="Book Antiqua"/>
        </w:rPr>
        <w:t>ni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</w:t>
      </w:r>
      <w:r w:rsidR="006377BD" w:rsidRPr="004545FD">
        <w:rPr>
          <w:rFonts w:ascii="Book Antiqua" w:eastAsia="Book Antiqua" w:hAnsi="Book Antiqua" w:cs="Book Antiqua"/>
        </w:rPr>
        <w:t>ingdom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</w:t>
      </w:r>
      <w:r w:rsidR="006377BD" w:rsidRPr="004545FD">
        <w:rPr>
          <w:rFonts w:ascii="Book Antiqua" w:eastAsia="Book Antiqua" w:hAnsi="Book Antiqua" w:cs="Book Antiqua"/>
        </w:rPr>
        <w:t>ni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377BD" w:rsidRPr="004545FD">
        <w:rPr>
          <w:rFonts w:ascii="Book Antiqua" w:eastAsia="Book Antiqua" w:hAnsi="Book Antiqua" w:cs="Book Antiqua"/>
        </w:rPr>
        <w:t>States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ad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tect</w:t>
      </w:r>
      <w:r w:rsidR="00AA7B46" w:rsidRPr="004545FD">
        <w:rPr>
          <w:rFonts w:ascii="Book Antiqua" w:eastAsia="Book Antiqua" w:hAnsi="Book Antiqua" w:cs="Book Antiqua"/>
        </w:rPr>
        <w:t>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2.4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ircula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N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CFR</w:t>
      </w:r>
      <w:r w:rsidR="00AA7B46" w:rsidRPr="004545FD">
        <w:rPr>
          <w:rFonts w:ascii="Book Antiqua" w:eastAsia="Book Antiqua" w:hAnsi="Book Antiqua" w:cs="Book Antiqua"/>
        </w:rPr>
        <w:t>s</w:t>
      </w:r>
      <w:r w:rsidRPr="004545FD">
        <w:rPr>
          <w:rFonts w:ascii="Book Antiqua" w:eastAsia="Book Antiqua" w:hAnsi="Book Antiqua" w:cs="Book Antiqua"/>
        </w:rPr>
        <w:t>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a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.9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n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t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t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luenc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ur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527D89">
        <w:rPr>
          <w:rFonts w:ascii="Book Antiqua" w:eastAsia="Book Antiqua" w:hAnsi="Book Antiqua" w:cs="Book Antiqua"/>
        </w:rPr>
        <w:t>B</w:t>
      </w:r>
      <w:r>
        <w:rPr>
          <w:rFonts w:ascii="Book Antiqua" w:eastAsia="Book Antiqua" w:hAnsi="Book Antiqua" w:cs="Book Antiqua"/>
        </w:rPr>
        <w:t xml:space="preserve">eing </w:t>
      </w:r>
      <w:r w:rsidRPr="004545FD">
        <w:rPr>
          <w:rFonts w:ascii="Book Antiqua" w:eastAsia="Book Antiqua" w:hAnsi="Book Antiqua" w:cs="Book Antiqua"/>
        </w:rPr>
        <w:t>ov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5</w:t>
      </w:r>
      <w:r w:rsidR="00D96283" w:rsidRPr="004545FD">
        <w:rPr>
          <w:rFonts w:ascii="Book Antiqua" w:eastAsia="Book Antiqua" w:hAnsi="Book Antiqua" w:cs="Book Antiqua"/>
        </w:rPr>
        <w:t xml:space="preserve"> years old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D96283" w:rsidRPr="004545FD">
        <w:rPr>
          <w:rFonts w:ascii="Book Antiqua" w:eastAsia="Book Antiqua" w:hAnsi="Book Antiqua" w:cs="Book Antiqua"/>
        </w:rPr>
        <w:t>hav</w:t>
      </w:r>
      <w:r w:rsidR="000F5D47">
        <w:rPr>
          <w:rFonts w:ascii="Book Antiqua" w:eastAsia="Book Antiqua" w:hAnsi="Book Antiqua" w:cs="Book Antiqua"/>
        </w:rPr>
        <w:t>ing</w:t>
      </w:r>
      <w:r w:rsidR="00D96283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orbidit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especia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yperten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abetes)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ifica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u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tw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in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u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u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es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tho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id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lic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</w:t>
      </w:r>
      <w:r w:rsidRPr="004545FD">
        <w:rPr>
          <w:rFonts w:ascii="Book Antiqua" w:eastAsia="Book Antiqua" w:hAnsi="Book Antiqua" w:cs="Book Antiqua"/>
          <w:vertAlign w:val="superscript"/>
        </w:rPr>
        <w:t>[11]</w:t>
      </w:r>
      <w:r w:rsidRPr="004545FD">
        <w:rPr>
          <w:rFonts w:ascii="Book Antiqua" w:eastAsia="Book Antiqua" w:hAnsi="Book Antiqua" w:cs="Book Antiqua"/>
        </w:rPr>
        <w:t>.</w:t>
      </w:r>
    </w:p>
    <w:p w14:paraId="06B03F4F" w14:textId="38523D68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l</w:t>
      </w:r>
      <w:r w:rsidRPr="004545FD">
        <w:rPr>
          <w:rFonts w:ascii="Book Antiqua" w:eastAsia="Book Antiqua" w:hAnsi="Book Antiqua" w:cs="Book Antiqua"/>
          <w:vertAlign w:val="superscript"/>
        </w:rPr>
        <w:t>[15]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volv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57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lun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lorecta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as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rvica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yroi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c</w:t>
      </w:r>
      <w:r w:rsidRPr="004545FD">
        <w:rPr>
          <w:rFonts w:ascii="Book Antiqua" w:eastAsia="Book Antiqua" w:hAnsi="Book Antiqua" w:cs="Book Antiqua"/>
        </w:rPr>
        <w:t>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B4476D"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esent</w:t>
      </w:r>
      <w:r w:rsidR="00B4476D" w:rsidRPr="004545FD">
        <w:rPr>
          <w:rFonts w:ascii="Book Antiqua" w:eastAsia="Book Antiqua" w:hAnsi="Book Antiqua" w:cs="Book Antiqua"/>
        </w:rPr>
        <w:t>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/crit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k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velo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u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ir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tr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ndrom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so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t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fe-threaten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lic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yocard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ar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c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ificant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equenc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w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ymphocy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un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centr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-rea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ein</w:t>
      </w:r>
      <w:r w:rsidR="00733A15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-dim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calcitoni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B4476D" w:rsidRPr="004545FD">
        <w:rPr>
          <w:rFonts w:ascii="Book Antiqua" w:eastAsia="Book Antiqua" w:hAnsi="Book Antiqua" w:cs="Book Antiqua"/>
        </w:rPr>
        <w:t xml:space="preserve">interleukin </w:t>
      </w:r>
      <w:r w:rsidR="00B4476D" w:rsidRPr="004545FD">
        <w:rPr>
          <w:rFonts w:ascii="Book Antiqua" w:eastAsia="Book Antiqua" w:hAnsi="Book Antiqua" w:cs="Book Antiqua"/>
        </w:rPr>
        <w:lastRenderedPageBreak/>
        <w:t>6</w:t>
      </w:r>
      <w:r w:rsidR="00A069F3" w:rsidRPr="004545FD">
        <w:rPr>
          <w:rFonts w:ascii="Book Antiqua" w:eastAsia="Book Antiqua" w:hAnsi="Book Antiqua" w:cs="Book Antiqua"/>
        </w:rPr>
        <w:t xml:space="preserve"> (IL-6)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ct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hydrogenas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por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a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733A15" w:rsidRPr="004545FD">
        <w:rPr>
          <w:rFonts w:ascii="Book Antiqua" w:eastAsia="Book Antiqua" w:hAnsi="Book Antiqua" w:cs="Book Antiqua"/>
          <w:i/>
          <w:iCs/>
        </w:rPr>
        <w:t>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&lt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0.05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B4476D" w:rsidRPr="004545FD">
        <w:rPr>
          <w:rFonts w:ascii="Book Antiqua" w:eastAsia="Book Antiqua" w:hAnsi="Book Antiqua" w:cs="Book Antiqua"/>
        </w:rPr>
        <w:t>C</w:t>
      </w:r>
      <w:r w:rsidRPr="004545FD">
        <w:rPr>
          <w:rFonts w:ascii="Book Antiqua" w:eastAsia="Book Antiqua" w:hAnsi="Book Antiqua" w:cs="Book Antiqua"/>
        </w:rPr>
        <w:t>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B4476D" w:rsidRPr="004545FD">
        <w:rPr>
          <w:rFonts w:ascii="Book Antiqua" w:eastAsia="Book Antiqua" w:hAnsi="Book Antiqua" w:cs="Book Antiqua"/>
        </w:rPr>
        <w:t xml:space="preserve">also </w:t>
      </w:r>
      <w:r w:rsidRPr="004545FD">
        <w:rPr>
          <w:rFonts w:ascii="Book Antiqua" w:eastAsia="Book Antiqua" w:hAnsi="Book Antiqua" w:cs="Book Antiqua"/>
        </w:rPr>
        <w:t>mo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k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orbiditi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ic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co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e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ibut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ious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er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FR</w:t>
      </w:r>
      <w:r w:rsidRPr="004545FD">
        <w:rPr>
          <w:rFonts w:ascii="Book Antiqua" w:eastAsia="Book Antiqua" w:hAnsi="Book Antiqua" w:cs="Book Antiqua"/>
          <w:vertAlign w:val="superscript"/>
        </w:rPr>
        <w:t>[15]</w:t>
      </w:r>
      <w:r w:rsidRPr="004545FD">
        <w:rPr>
          <w:rFonts w:ascii="Book Antiqua" w:eastAsia="Book Antiqua" w:hAnsi="Book Antiqua" w:cs="Book Antiqua"/>
        </w:rPr>
        <w:t>.</w:t>
      </w:r>
    </w:p>
    <w:p w14:paraId="327965FC" w14:textId="65168218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a-analy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2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p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i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lu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t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80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sh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l</w:t>
      </w:r>
      <w:r w:rsidRPr="004545FD">
        <w:rPr>
          <w:rFonts w:ascii="Book Antiqua" w:eastAsia="Book Antiqua" w:hAnsi="Book Antiqua" w:cs="Book Antiqua"/>
          <w:vertAlign w:val="superscript"/>
        </w:rPr>
        <w:t>[16]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monstr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terogene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B4476D" w:rsidRPr="004545FD">
        <w:rPr>
          <w:rFonts w:ascii="Book Antiqua" w:eastAsia="Book Antiqua" w:hAnsi="Book Antiqua" w:cs="Book Antiqua"/>
        </w:rPr>
        <w:t xml:space="preserve">are </w:t>
      </w:r>
      <w:r w:rsidRPr="004545FD">
        <w:rPr>
          <w:rFonts w:ascii="Book Antiqua" w:eastAsia="Book Antiqua" w:hAnsi="Book Antiqua" w:cs="Book Antiqua"/>
        </w:rPr>
        <w:t>mo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k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mit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ens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nit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vas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entil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B4476D" w:rsidRPr="004545FD">
        <w:rPr>
          <w:rFonts w:ascii="Book Antiqua" w:eastAsia="Book Antiqua" w:hAnsi="Book Antiqua" w:cs="Book Antiqua"/>
        </w:rPr>
        <w:t xml:space="preserve">are </w:t>
      </w:r>
      <w:r w:rsidRPr="004545FD">
        <w:rPr>
          <w:rFonts w:ascii="Book Antiqua" w:eastAsia="Book Antiqua" w:hAnsi="Book Antiqua" w:cs="Book Antiqua"/>
        </w:rPr>
        <w:t>mo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k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ublish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F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alyz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nge</w:t>
      </w:r>
      <w:r w:rsidR="00F57200" w:rsidRPr="004545FD">
        <w:rPr>
          <w:rFonts w:ascii="Book Antiqua" w:eastAsia="Book Antiqua" w:hAnsi="Book Antiqua" w:cs="Book Antiqua"/>
        </w:rPr>
        <w:t>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.5</w:t>
      </w:r>
      <w:r w:rsidR="00CA7C9D" w:rsidRPr="004545FD">
        <w:rPr>
          <w:rFonts w:ascii="Book Antiqua" w:eastAsia="Book Antiqua" w:hAnsi="Book Antiqua" w:cs="Book Antiqua"/>
        </w:rPr>
        <w:t>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0</w:t>
      </w:r>
      <w:r w:rsidR="00CA7C9D" w:rsidRPr="004545FD">
        <w:rPr>
          <w:rFonts w:ascii="Book Antiqua" w:eastAsia="Book Antiqua" w:hAnsi="Book Antiqua" w:cs="Book Antiqua"/>
        </w:rPr>
        <w:t>.0</w:t>
      </w:r>
      <w:r w:rsidRPr="004545FD">
        <w:rPr>
          <w:rFonts w:ascii="Book Antiqua" w:eastAsia="Book Antiqua" w:hAnsi="Book Antiqua" w:cs="Book Antiqua"/>
        </w:rPr>
        <w:t>%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ol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F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1%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wev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h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r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u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erpre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utious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terogene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m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umb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ies</w:t>
      </w:r>
      <w:r w:rsidRPr="004545FD">
        <w:rPr>
          <w:rFonts w:ascii="Book Antiqua" w:eastAsia="Book Antiqua" w:hAnsi="Book Antiqua" w:cs="Book Antiqua"/>
          <w:vertAlign w:val="superscript"/>
        </w:rPr>
        <w:t>[16]</w:t>
      </w:r>
      <w:r w:rsidRPr="004545FD">
        <w:rPr>
          <w:rFonts w:ascii="Book Antiqua" w:eastAsia="Book Antiqua" w:hAnsi="Book Antiqua" w:cs="Book Antiqua"/>
        </w:rPr>
        <w:t>.</w:t>
      </w:r>
    </w:p>
    <w:p w14:paraId="764A356F" w14:textId="57A2FDCB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Large-sca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rviv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aly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l</w:t>
      </w:r>
      <w:r w:rsidRPr="004545FD">
        <w:rPr>
          <w:rFonts w:ascii="Book Antiqua" w:eastAsia="Book Antiqua" w:hAnsi="Book Antiqua" w:cs="Book Antiqua"/>
          <w:vertAlign w:val="superscript"/>
        </w:rPr>
        <w:t>[9]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</w:t>
      </w:r>
      <w:r w:rsidR="00EF3449" w:rsidRPr="004545FD">
        <w:rPr>
          <w:rFonts w:ascii="Book Antiqua" w:eastAsia="Book Antiqua" w:hAnsi="Book Antiqua" w:cs="Book Antiqua"/>
        </w:rPr>
        <w:t>nited Kingd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ioban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llow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460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28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sitives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460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n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27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sitives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est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umula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F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si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x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ga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e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za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i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es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a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ecif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ul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lanom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idne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ter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rticular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F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u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n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ols)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h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mphasiz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orta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m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oup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Pr="004545FD">
        <w:rPr>
          <w:rFonts w:ascii="Book Antiqua" w:eastAsia="Book Antiqua" w:hAnsi="Book Antiqua" w:cs="Book Antiqua"/>
          <w:vertAlign w:val="superscript"/>
        </w:rPr>
        <w:t>[9]</w:t>
      </w:r>
      <w:r w:rsidRPr="004545FD">
        <w:rPr>
          <w:rFonts w:ascii="Book Antiqua" w:eastAsia="Book Antiqua" w:hAnsi="Book Antiqua" w:cs="Book Antiqua"/>
        </w:rPr>
        <w:t>.</w:t>
      </w:r>
    </w:p>
    <w:p w14:paraId="17F0C8B4" w14:textId="4BEC6CE6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bov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l</w:t>
      </w:r>
      <w:r w:rsidRPr="004545FD">
        <w:rPr>
          <w:rFonts w:ascii="Book Antiqua" w:eastAsia="Book Antiqua" w:hAnsi="Book Antiqua" w:cs="Book Antiqua"/>
          <w:vertAlign w:val="superscript"/>
        </w:rPr>
        <w:t>[17]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lud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8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1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atistica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ifica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bid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v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rthermor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h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gue</w:t>
      </w:r>
      <w:r w:rsidR="00F57200" w:rsidRPr="004545FD">
        <w:rPr>
          <w:rFonts w:ascii="Book Antiqua" w:eastAsia="Book Antiqua" w:hAnsi="Book Antiqua" w:cs="Book Antiqua"/>
        </w:rPr>
        <w:t>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aim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pposi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id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foun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t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7200" w:rsidRPr="004545FD">
        <w:rPr>
          <w:rFonts w:ascii="Book Antiqua" w:eastAsia="Book Antiqua" w:hAnsi="Book Antiqua" w:cs="Book Antiqua"/>
        </w:rPr>
        <w:t xml:space="preserve">such as </w:t>
      </w:r>
      <w:r w:rsidRPr="004545FD">
        <w:rPr>
          <w:rFonts w:ascii="Book Antiqua" w:eastAsia="Book Antiqua" w:hAnsi="Book Antiqua" w:cs="Book Antiqua"/>
        </w:rPr>
        <w:t>ag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orbiditie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cor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totox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9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mis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oci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r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</w:t>
      </w:r>
      <w:r w:rsidRPr="004545FD">
        <w:rPr>
          <w:rFonts w:ascii="Book Antiqua" w:eastAsia="Book Antiqua" w:hAnsi="Book Antiqua" w:cs="Book Antiqua"/>
          <w:vertAlign w:val="superscript"/>
        </w:rPr>
        <w:t>[17]</w:t>
      </w:r>
      <w:r w:rsidRPr="004545FD">
        <w:rPr>
          <w:rFonts w:ascii="Book Antiqua" w:eastAsia="Book Antiqua" w:hAnsi="Book Antiqua" w:cs="Book Antiqua"/>
        </w:rPr>
        <w:t>.</w:t>
      </w:r>
    </w:p>
    <w:p w14:paraId="0B507218" w14:textId="63070BF5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ea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nd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ublish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-hemat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40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1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5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spitaliz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ccumb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</w:t>
      </w:r>
      <w:r w:rsidRPr="004545FD">
        <w:rPr>
          <w:rFonts w:ascii="Book Antiqua" w:eastAsia="Book Antiqua" w:hAnsi="Book Antiqua" w:cs="Book Antiqua"/>
          <w:vertAlign w:val="superscript"/>
        </w:rPr>
        <w:t>[18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ppea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lic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rg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por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di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sid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ir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sel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m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tri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asur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oci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rup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c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d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nde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m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agno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c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llow-u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n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w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fe</w:t>
      </w:r>
      <w:r w:rsidRPr="004545FD">
        <w:rPr>
          <w:rFonts w:ascii="Book Antiqua" w:eastAsia="Book Antiqua" w:hAnsi="Book Antiqua" w:cs="Book Antiqua"/>
          <w:vertAlign w:val="superscript"/>
        </w:rPr>
        <w:t>[19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7200" w:rsidRPr="004545FD">
        <w:rPr>
          <w:rFonts w:ascii="Book Antiqua" w:eastAsia="Book Antiqua" w:hAnsi="Book Antiqua" w:cs="Book Antiqua"/>
        </w:rPr>
        <w:t xml:space="preserve">have </w:t>
      </w:r>
      <w:r w:rsidRPr="004545FD">
        <w:rPr>
          <w:rFonts w:ascii="Book Antiqua" w:eastAsia="Book Antiqua" w:hAnsi="Book Antiqua" w:cs="Book Antiqua"/>
        </w:rPr>
        <w:t>show</w:t>
      </w:r>
      <w:r w:rsidR="00F57200" w:rsidRPr="004545FD">
        <w:rPr>
          <w:rFonts w:ascii="Book Antiqua" w:eastAsia="Book Antiqua" w:hAnsi="Book Antiqua" w:cs="Book Antiqua"/>
        </w:rPr>
        <w:t>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ginn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mi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t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umb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w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agno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ropp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stantially</w:t>
      </w:r>
      <w:r w:rsidRPr="004545FD">
        <w:rPr>
          <w:rFonts w:ascii="Book Antiqua" w:eastAsia="Book Antiqua" w:hAnsi="Book Antiqua" w:cs="Book Antiqua"/>
          <w:vertAlign w:val="superscript"/>
        </w:rPr>
        <w:t>[20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n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h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rne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evitab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equen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vanc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agnosi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lay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agno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ul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w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nc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rvival</w:t>
      </w:r>
      <w:r w:rsidRPr="004545FD">
        <w:rPr>
          <w:rFonts w:ascii="Book Antiqua" w:eastAsia="Book Antiqua" w:hAnsi="Book Antiqua" w:cs="Book Antiqua"/>
          <w:vertAlign w:val="superscript"/>
        </w:rPr>
        <w:t>[21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l</w:t>
      </w:r>
      <w:r w:rsidR="00E042E5" w:rsidRPr="004545FD">
        <w:rPr>
          <w:rFonts w:ascii="Book Antiqua" w:eastAsia="Book Antiqua" w:hAnsi="Book Antiqua" w:cs="Book Antiqua"/>
          <w:vertAlign w:val="superscript"/>
        </w:rPr>
        <w:t>[22]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du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ad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crosimul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del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i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stim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lorect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7200" w:rsidRPr="004545FD">
        <w:rPr>
          <w:rFonts w:ascii="Book Antiqua" w:eastAsia="Book Antiqua" w:hAnsi="Book Antiqua" w:cs="Book Antiqua"/>
        </w:rPr>
        <w:t>suspen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ima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reen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57200" w:rsidRPr="004545FD">
        <w:rPr>
          <w:rFonts w:ascii="Book Antiqua" w:eastAsia="Book Antiqua" w:hAnsi="Book Antiqua" w:cs="Book Antiqua"/>
        </w:rPr>
        <w:t>only 6 m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id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bou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20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s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i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bou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96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th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m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equenc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therwi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u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even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reen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gra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ar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tection.</w:t>
      </w:r>
    </w:p>
    <w:p w14:paraId="2835A7E3" w14:textId="182F362E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Furthermor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n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t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dire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y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m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fec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B90B65" w:rsidRPr="004545FD">
        <w:rPr>
          <w:rFonts w:ascii="Book Antiqua" w:eastAsia="Book Antiqua" w:hAnsi="Book Antiqua" w:cs="Book Antiqua"/>
        </w:rPr>
        <w:t>’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f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Pr="004545FD">
        <w:rPr>
          <w:rFonts w:ascii="Book Antiqua" w:eastAsia="Book Antiqua" w:hAnsi="Book Antiqua" w:cs="Book Antiqua"/>
          <w:vertAlign w:val="superscript"/>
        </w:rPr>
        <w:t>[13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m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anda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vin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ructu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abi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al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lit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t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n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al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m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la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le</w:t>
      </w:r>
      <w:r w:rsidR="00F57200" w:rsidRPr="004545FD">
        <w:rPr>
          <w:rFonts w:ascii="Book Antiqua" w:eastAsia="Book Antiqua" w:hAnsi="Book Antiqua" w:cs="Book Antiqua"/>
        </w:rPr>
        <w:t>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u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nderestimated</w:t>
      </w:r>
      <w:r w:rsidRPr="004545FD">
        <w:rPr>
          <w:rFonts w:ascii="Book Antiqua" w:eastAsia="Book Antiqua" w:hAnsi="Book Antiqua" w:cs="Book Antiqua"/>
          <w:vertAlign w:val="superscript"/>
        </w:rPr>
        <w:t>[23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now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t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AF5281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hei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uniq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tor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lu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gress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yp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ministr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totox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</w:t>
      </w:r>
      <w:r w:rsidR="002A08E9" w:rsidRPr="004545FD">
        <w:rPr>
          <w:rFonts w:ascii="Book Antiqua" w:eastAsia="Book Antiqua" w:hAnsi="Book Antiqua" w:cs="Book Antiqua"/>
        </w:rPr>
        <w:t xml:space="preserve">, </w:t>
      </w:r>
      <w:r w:rsidRPr="004545FD">
        <w:rPr>
          <w:rFonts w:ascii="Book Antiqua" w:eastAsia="Book Antiqua" w:hAnsi="Book Antiqua" w:cs="Book Antiqua"/>
        </w:rPr>
        <w:t>radi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apy</w:t>
      </w:r>
      <w:r w:rsidR="002A08E9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i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ukocytopeni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globul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vel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ng-las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suppress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orbiditi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thers.</w:t>
      </w:r>
    </w:p>
    <w:p w14:paraId="2DBB7C0B" w14:textId="0925EDB5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Malignanc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por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orbidit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spitaliz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fir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untries</w:t>
      </w:r>
      <w:r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524DF6"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5B7AA0" w:rsidRPr="004545FD">
        <w:rPr>
          <w:rFonts w:ascii="Book Antiqua" w:eastAsia="Book Antiqua" w:hAnsi="Book Antiqua" w:cs="Book Antiqua"/>
        </w:rPr>
        <w:t>(1</w:t>
      </w:r>
      <w:r w:rsidR="005B7AA0" w:rsidRPr="004545FD">
        <w:rPr>
          <w:rFonts w:ascii="Book Antiqua" w:eastAsia="宋体" w:hAnsi="Book Antiqua" w:cs="宋体"/>
          <w:lang w:eastAsia="zh-CN"/>
        </w:rPr>
        <w:t>)</w:t>
      </w:r>
      <w:r w:rsidR="000902B9" w:rsidRPr="004545FD">
        <w:rPr>
          <w:rFonts w:ascii="Book Antiqua" w:hAnsi="Book Antiqua"/>
          <w:lang w:eastAsia="zh-CN"/>
        </w:rPr>
        <w:t xml:space="preserve"> </w:t>
      </w:r>
      <w:r w:rsidR="005B7AA0" w:rsidRPr="004545FD">
        <w:rPr>
          <w:rFonts w:ascii="Book Antiqua" w:hAnsi="Book Antiqua"/>
          <w:lang w:eastAsia="zh-CN"/>
        </w:rPr>
        <w:t>M</w:t>
      </w:r>
      <w:r w:rsidRPr="004545FD">
        <w:rPr>
          <w:rFonts w:ascii="Book Antiqua" w:eastAsia="Book Antiqua" w:hAnsi="Book Antiqua" w:cs="Book Antiqua"/>
        </w:rPr>
        <w:t>alignanc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7.2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ho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3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ul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fir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neumon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uha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in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anua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</w:t>
      </w:r>
      <w:r w:rsidRPr="004545FD">
        <w:rPr>
          <w:rFonts w:ascii="Book Antiqua" w:eastAsia="Book Antiqua" w:hAnsi="Book Antiqua" w:cs="Book Antiqua"/>
          <w:vertAlign w:val="superscript"/>
        </w:rPr>
        <w:t>[24]</w:t>
      </w:r>
      <w:r w:rsidR="00524DF6" w:rsidRPr="004545FD">
        <w:rPr>
          <w:rFonts w:ascii="Book Antiqua" w:eastAsia="Book Antiqua" w:hAnsi="Book Antiqua" w:cs="Book Antiqua"/>
        </w:rPr>
        <w:t>;</w:t>
      </w:r>
      <w:r w:rsidR="000902B9" w:rsidRPr="004545FD">
        <w:rPr>
          <w:rFonts w:ascii="Book Antiqua" w:hAnsi="Book Antiqua"/>
          <w:lang w:eastAsia="zh-CN"/>
        </w:rPr>
        <w:t xml:space="preserve"> </w:t>
      </w:r>
      <w:r w:rsidR="005B7AA0" w:rsidRPr="004545FD">
        <w:rPr>
          <w:rFonts w:ascii="Book Antiqua" w:eastAsia="Book Antiqua" w:hAnsi="Book Antiqua" w:cs="Book Antiqua"/>
        </w:rPr>
        <w:t>(2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8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mis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ho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59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boratory-confir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mbard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a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tw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ebrua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r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8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</w:t>
      </w:r>
      <w:r w:rsidRPr="004545FD">
        <w:rPr>
          <w:rFonts w:ascii="Book Antiqua" w:eastAsia="Book Antiqua" w:hAnsi="Book Antiqua" w:cs="Book Antiqua"/>
          <w:vertAlign w:val="superscript"/>
        </w:rPr>
        <w:t>[25]</w:t>
      </w:r>
      <w:r w:rsidR="00524DF6" w:rsidRPr="004545FD">
        <w:rPr>
          <w:rFonts w:ascii="Book Antiqua" w:eastAsia="Book Antiqua" w:hAnsi="Book Antiqua" w:cs="Book Antiqua"/>
        </w:rPr>
        <w:t>;</w:t>
      </w:r>
      <w:r w:rsidR="000902B9" w:rsidRPr="004545FD">
        <w:rPr>
          <w:rFonts w:ascii="Book Antiqua" w:hAnsi="Book Antiqua"/>
          <w:lang w:eastAsia="zh-CN"/>
        </w:rPr>
        <w:t xml:space="preserve"> </w:t>
      </w:r>
      <w:r w:rsidR="00524DF6" w:rsidRPr="004545FD">
        <w:rPr>
          <w:rFonts w:ascii="Book Antiqua" w:hAnsi="Book Antiqua"/>
          <w:lang w:eastAsia="zh-CN"/>
        </w:rPr>
        <w:t xml:space="preserve">and </w:t>
      </w:r>
      <w:r w:rsidR="009B0D43" w:rsidRPr="004545FD">
        <w:rPr>
          <w:rFonts w:ascii="Book Antiqua" w:hAnsi="Book Antiqua"/>
          <w:lang w:eastAsia="zh-CN"/>
        </w:rPr>
        <w:t>(3)</w:t>
      </w:r>
      <w:r w:rsidR="000902B9" w:rsidRPr="004545FD">
        <w:rPr>
          <w:rFonts w:ascii="Book Antiqua" w:hAnsi="Book Antiqua"/>
          <w:lang w:eastAsia="zh-CN"/>
        </w:rPr>
        <w:t xml:space="preserve"> </w:t>
      </w:r>
      <w:r w:rsidR="002A08E9" w:rsidRPr="004545FD">
        <w:rPr>
          <w:rFonts w:ascii="Book Antiqua" w:eastAsia="Book Antiqua" w:hAnsi="Book Antiqua" w:cs="Book Antiqua"/>
        </w:rPr>
        <w:t>M</w:t>
      </w:r>
      <w:r w:rsidRPr="004545FD">
        <w:rPr>
          <w:rFonts w:ascii="Book Antiqua" w:eastAsia="Book Antiqua" w:hAnsi="Book Antiqua" w:cs="Book Antiqua"/>
        </w:rPr>
        <w:t>alignanc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por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.6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mis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ho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70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fir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spitaliz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or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spita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tw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r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pri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4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</w:t>
      </w:r>
      <w:r w:rsidRPr="004545FD">
        <w:rPr>
          <w:rFonts w:ascii="Book Antiqua" w:eastAsia="Book Antiqua" w:hAnsi="Book Antiqua" w:cs="Book Antiqua"/>
          <w:vertAlign w:val="superscript"/>
        </w:rPr>
        <w:t>[26]</w:t>
      </w:r>
      <w:r w:rsidRPr="004545FD">
        <w:rPr>
          <w:rFonts w:ascii="Book Antiqua" w:eastAsia="Book Antiqua" w:hAnsi="Book Antiqua" w:cs="Book Antiqua"/>
        </w:rPr>
        <w:t>.</w:t>
      </w:r>
    </w:p>
    <w:p w14:paraId="0C926E2B" w14:textId="340AE006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ho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92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ul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ur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agnosi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A08E9" w:rsidRPr="004545FD">
        <w:rPr>
          <w:rFonts w:ascii="Book Antiqua" w:eastAsia="Book Antiqua" w:hAnsi="Book Antiqua" w:cs="Book Antiqua"/>
        </w:rPr>
        <w:t xml:space="preserve">were found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82%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lu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21%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22%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st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16%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astrointesti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12%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orac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10%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ynecolog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5%)</w:t>
      </w:r>
      <w:r w:rsidR="00E440F7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cinom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5%)</w:t>
      </w:r>
      <w:r w:rsidRPr="004545FD">
        <w:rPr>
          <w:rFonts w:ascii="Book Antiqua" w:eastAsia="Book Antiqua" w:hAnsi="Book Antiqua" w:cs="Book Antiqua"/>
          <w:vertAlign w:val="superscript"/>
        </w:rPr>
        <w:t>[27,28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stim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er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ear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3%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multip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8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2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Pr="004545FD">
        <w:rPr>
          <w:rFonts w:ascii="Book Antiqua" w:eastAsia="Book Antiqua" w:hAnsi="Book Antiqua" w:cs="Book Antiqua"/>
          <w:vertAlign w:val="superscript"/>
        </w:rPr>
        <w:t>[27]</w:t>
      </w:r>
      <w:r w:rsidRPr="004545FD">
        <w:rPr>
          <w:rFonts w:ascii="Book Antiqua" w:eastAsia="Book Antiqua" w:hAnsi="Book Antiqua" w:cs="Book Antiqua"/>
        </w:rPr>
        <w:t>.</w:t>
      </w:r>
    </w:p>
    <w:p w14:paraId="689915A0" w14:textId="6A673901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Zh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l</w:t>
      </w:r>
      <w:r w:rsidR="00E440F7" w:rsidRPr="004545FD">
        <w:rPr>
          <w:rFonts w:ascii="Book Antiqua" w:eastAsia="Book Antiqua" w:hAnsi="Book Antiqua" w:cs="Book Antiqua"/>
          <w:vertAlign w:val="superscript"/>
        </w:rPr>
        <w:t>[11]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grou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alysis</w:t>
      </w:r>
      <w:r w:rsidR="00461AC7"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B4651" w:rsidRPr="004545FD">
        <w:rPr>
          <w:rFonts w:ascii="Book Antiqua" w:eastAsia="Book Antiqua" w:hAnsi="Book Antiqua" w:cs="Book Antiqua"/>
        </w:rPr>
        <w:t>(1</w:t>
      </w:r>
      <w:r w:rsidRPr="004545FD">
        <w:rPr>
          <w:rFonts w:ascii="Book Antiqua" w:eastAsia="Book Antiqua" w:hAnsi="Book Antiqua" w:cs="Book Antiqua"/>
        </w:rPr>
        <w:t>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B4651" w:rsidRPr="004545FD">
        <w:rPr>
          <w:rFonts w:ascii="Book Antiqua" w:eastAsia="Book Antiqua" w:hAnsi="Book Antiqua" w:cs="Book Antiqua"/>
        </w:rPr>
        <w:t>B</w:t>
      </w:r>
      <w:r w:rsidRPr="004545FD">
        <w:rPr>
          <w:rFonts w:ascii="Book Antiqua" w:eastAsia="Book Antiqua" w:hAnsi="Book Antiqua" w:cs="Book Antiqua"/>
        </w:rPr>
        <w:t>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ype</w:t>
      </w:r>
      <w:r w:rsidR="00FB4651"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.9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u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.2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7.2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461AC7" w:rsidRPr="004545FD">
        <w:rPr>
          <w:rFonts w:ascii="Book Antiqua" w:eastAsia="Book Antiqua" w:hAnsi="Book Antiqua" w:cs="Book Antiqua"/>
        </w:rPr>
        <w:t>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461AC7" w:rsidRPr="004545FD">
        <w:rPr>
          <w:rFonts w:ascii="Book Antiqua" w:eastAsia="Book Antiqua" w:hAnsi="Book Antiqua" w:cs="Book Antiqua"/>
        </w:rPr>
        <w:t xml:space="preserve">and </w:t>
      </w:r>
      <w:r w:rsidR="00FB4651" w:rsidRPr="004545FD">
        <w:rPr>
          <w:rFonts w:ascii="Book Antiqua" w:eastAsia="Book Antiqua" w:hAnsi="Book Antiqua" w:cs="Book Antiqua"/>
        </w:rPr>
        <w:t>(2</w:t>
      </w:r>
      <w:r w:rsidRPr="004545FD">
        <w:rPr>
          <w:rFonts w:ascii="Book Antiqua" w:eastAsia="Book Antiqua" w:hAnsi="Book Antiqua" w:cs="Book Antiqua"/>
        </w:rPr>
        <w:t>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A08E9" w:rsidRPr="004545FD">
        <w:rPr>
          <w:rFonts w:ascii="Book Antiqua" w:eastAsia="Book Antiqua" w:hAnsi="Book Antiqua" w:cs="Book Antiqua"/>
        </w:rPr>
        <w:t>B</w:t>
      </w:r>
      <w:r w:rsidRPr="004545FD">
        <w:rPr>
          <w:rFonts w:ascii="Book Antiqua" w:eastAsia="Book Antiqua" w:hAnsi="Book Antiqua" w:cs="Book Antiqua"/>
        </w:rPr>
        <w:t>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FB4651"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5.6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7.6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rgery</w:t>
      </w:r>
      <w:r w:rsidR="00FB4651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4.3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therapy</w:t>
      </w:r>
      <w:r w:rsidR="00FB4651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1.3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arge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apy</w:t>
      </w:r>
      <w:r w:rsidR="00FB4651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.5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di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apy</w:t>
      </w:r>
      <w:r w:rsidRPr="004545FD">
        <w:rPr>
          <w:rFonts w:ascii="Book Antiqua" w:eastAsia="Book Antiqua" w:hAnsi="Book Antiqua" w:cs="Book Antiqua"/>
          <w:vertAlign w:val="superscript"/>
        </w:rPr>
        <w:t>[11]</w:t>
      </w:r>
      <w:r w:rsidRPr="004545FD">
        <w:rPr>
          <w:rFonts w:ascii="Book Antiqua" w:eastAsia="Book Antiqua" w:hAnsi="Book Antiqua" w:cs="Book Antiqua"/>
        </w:rPr>
        <w:t>.</w:t>
      </w:r>
    </w:p>
    <w:p w14:paraId="53DF8932" w14:textId="42F8B69B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Childr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si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A08E9" w:rsidRPr="004545FD">
        <w:rPr>
          <w:rFonts w:ascii="Book Antiqua" w:eastAsia="Book Antiqua" w:hAnsi="Book Antiqua" w:cs="Book Antiqua"/>
        </w:rPr>
        <w:t xml:space="preserve">higher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A08E9" w:rsidRPr="004545FD">
        <w:rPr>
          <w:rFonts w:ascii="Book Antiqua" w:eastAsia="Book Antiqua" w:hAnsi="Book Antiqua" w:cs="Book Antiqua"/>
        </w:rPr>
        <w:t xml:space="preserve">of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lln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ildr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ou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ho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u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bou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diatr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perienc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a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</w:t>
      </w:r>
      <w:r w:rsidR="00395913" w:rsidRPr="004545FD">
        <w:rPr>
          <w:rFonts w:ascii="Book Antiqua" w:eastAsia="Book Antiqua" w:hAnsi="Book Antiqua" w:cs="Book Antiqua"/>
        </w:rPr>
        <w:t>%</w:t>
      </w:r>
      <w:r w:rsidRPr="004545FD">
        <w:rPr>
          <w:rFonts w:ascii="Book Antiqua" w:eastAsia="Book Antiqua" w:hAnsi="Book Antiqua" w:cs="Book Antiqua"/>
        </w:rPr>
        <w:t>-6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ildr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</w:t>
      </w:r>
      <w:r w:rsidRPr="004545FD">
        <w:rPr>
          <w:rFonts w:ascii="Book Antiqua" w:eastAsia="Book Antiqua" w:hAnsi="Book Antiqua" w:cs="Book Antiqua"/>
          <w:vertAlign w:val="superscript"/>
        </w:rPr>
        <w:t>[29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boratory-confir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por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ul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4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ildren</w:t>
      </w:r>
      <w:r w:rsidRPr="004545FD">
        <w:rPr>
          <w:rFonts w:ascii="Book Antiqua" w:eastAsia="Book Antiqua" w:hAnsi="Book Antiqua" w:cs="Book Antiqua"/>
          <w:vertAlign w:val="superscript"/>
        </w:rPr>
        <w:t>[4]</w:t>
      </w:r>
      <w:r w:rsidRPr="004545FD">
        <w:rPr>
          <w:rFonts w:ascii="Book Antiqua" w:eastAsia="Book Antiqua" w:hAnsi="Book Antiqua" w:cs="Book Antiqua"/>
        </w:rPr>
        <w:t>.</w:t>
      </w:r>
    </w:p>
    <w:p w14:paraId="419F167C" w14:textId="1D2C96FC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W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mmariz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lleng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ar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t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compromi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</w:t>
      </w:r>
      <w:r w:rsidR="00B5519F" w:rsidRPr="004545FD">
        <w:rPr>
          <w:rFonts w:ascii="Book Antiqua" w:eastAsia="Book Antiqua" w:hAnsi="Book Antiqua" w:cs="Book Antiqua"/>
          <w:i/>
          <w:iCs/>
        </w:rPr>
        <w:t>e.g.</w:t>
      </w:r>
      <w:r w:rsidR="00B5519F" w:rsidRPr="004545FD">
        <w:rPr>
          <w:rFonts w:ascii="Book Antiqua" w:hAnsi="Book Antiqua"/>
          <w:i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ukocytopeni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globul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vel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ng-las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suppression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</w:t>
      </w:r>
      <w:r w:rsidR="002A08E9" w:rsidRPr="004545FD">
        <w:rPr>
          <w:rFonts w:ascii="Book Antiqua" w:eastAsia="Book Antiqua" w:hAnsi="Book Antiqua" w:cs="Book Antiqua"/>
          <w:i/>
          <w:iCs/>
        </w:rPr>
        <w:t>e.g.</w:t>
      </w:r>
      <w:r w:rsidR="002A08E9" w:rsidRPr="004545FD">
        <w:rPr>
          <w:rFonts w:ascii="Book Antiqua" w:hAnsi="Book Antiqua"/>
          <w:i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di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apy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gres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orbiditi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thers.</w:t>
      </w:r>
    </w:p>
    <w:p w14:paraId="305EE35B" w14:textId="77777777" w:rsidR="00AF5281" w:rsidRPr="004545FD" w:rsidRDefault="00AF5281" w:rsidP="004545FD">
      <w:pPr>
        <w:spacing w:line="360" w:lineRule="auto"/>
        <w:jc w:val="both"/>
        <w:rPr>
          <w:rFonts w:ascii="Book Antiqua" w:hAnsi="Book Antiqua"/>
        </w:rPr>
      </w:pPr>
    </w:p>
    <w:p w14:paraId="0F2E6C4A" w14:textId="0EFDC7F3" w:rsidR="00A77B3E" w:rsidRPr="004545FD" w:rsidRDefault="003B1E77" w:rsidP="004545FD">
      <w:pPr>
        <w:spacing w:line="360" w:lineRule="auto"/>
        <w:jc w:val="both"/>
        <w:rPr>
          <w:rFonts w:ascii="Book Antiqua" w:hAnsi="Book Antiqua"/>
          <w:u w:val="single"/>
        </w:rPr>
      </w:pPr>
      <w:r w:rsidRPr="004545FD">
        <w:rPr>
          <w:rFonts w:ascii="Book Antiqua" w:eastAsia="Book Antiqua" w:hAnsi="Book Antiqua" w:cs="Book Antiqua"/>
          <w:b/>
          <w:bCs/>
          <w:u w:val="single"/>
        </w:rPr>
        <w:t>IMMUNE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RESPONSE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IN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CANCER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PATIENTS</w:t>
      </w:r>
    </w:p>
    <w:p w14:paraId="02FD132D" w14:textId="092325C9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du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ppress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croenviron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chanism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B90B65" w:rsidRPr="004545FD">
        <w:rPr>
          <w:rFonts w:ascii="Book Antiqua" w:eastAsia="Book Antiqua" w:hAnsi="Book Antiqua" w:cs="Book Antiqua"/>
        </w:rPr>
        <w:t>“</w:t>
      </w:r>
      <w:r w:rsidRPr="004545FD">
        <w:rPr>
          <w:rFonts w:ascii="Book Antiqua" w:eastAsia="Book Antiqua" w:hAnsi="Book Antiqua" w:cs="Book Antiqua"/>
        </w:rPr>
        <w:t>escape</w:t>
      </w:r>
      <w:r w:rsidR="00B90B65" w:rsidRPr="004545FD">
        <w:rPr>
          <w:rFonts w:ascii="Book Antiqua" w:eastAsia="Book Antiqua" w:hAnsi="Book Antiqua" w:cs="Book Antiqua"/>
        </w:rPr>
        <w:t>”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dy</w:t>
      </w:r>
      <w:r w:rsidR="00B90B65" w:rsidRPr="004545FD">
        <w:rPr>
          <w:rFonts w:ascii="Book Antiqua" w:eastAsia="Book Antiqua" w:hAnsi="Book Antiqua" w:cs="Book Antiqua"/>
        </w:rPr>
        <w:t>’</w:t>
      </w:r>
      <w:r w:rsidRPr="004545FD">
        <w:rPr>
          <w:rFonts w:ascii="Book Antiqua" w:eastAsia="Book Antiqua" w:hAnsi="Book Antiqua" w:cs="Book Antiqua"/>
        </w:rPr>
        <w:t>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u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ng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ncti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ositi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ng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fe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dy</w:t>
      </w:r>
      <w:r w:rsidR="00B90B65" w:rsidRPr="004545FD">
        <w:rPr>
          <w:rFonts w:ascii="Book Antiqua" w:eastAsia="Book Antiqua" w:hAnsi="Book Antiqua" w:cs="Book Antiqua"/>
        </w:rPr>
        <w:t>’</w:t>
      </w:r>
      <w:r w:rsidRPr="004545FD">
        <w:rPr>
          <w:rFonts w:ascii="Book Antiqua" w:eastAsia="Book Antiqua" w:hAnsi="Book Antiqua" w:cs="Book Antiqua"/>
        </w:rPr>
        <w:t>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fe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ain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hogens</w:t>
      </w:r>
      <w:r w:rsidRPr="004545FD">
        <w:rPr>
          <w:rFonts w:ascii="Book Antiqua" w:eastAsia="Book Antiqua" w:hAnsi="Book Antiqua" w:cs="Book Antiqua"/>
          <w:vertAlign w:val="superscript"/>
        </w:rPr>
        <w:t>[30,31]</w:t>
      </w:r>
      <w:r w:rsidRPr="004545FD">
        <w:rPr>
          <w:rFonts w:ascii="Book Antiqua" w:eastAsia="Book Antiqua" w:hAnsi="Book Antiqua" w:cs="Book Antiqua"/>
        </w:rPr>
        <w:t>.</w:t>
      </w:r>
    </w:p>
    <w:p w14:paraId="41D552FB" w14:textId="6BF0583B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Dendri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DCs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gen-presen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ssent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igina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rec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mo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AF5281" w:rsidRPr="004545FD">
        <w:rPr>
          <w:rFonts w:ascii="Book Antiqua" w:eastAsia="Book Antiqua" w:hAnsi="Book Antiqua" w:cs="Book Antiqua"/>
        </w:rPr>
        <w:t>s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verg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n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ap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t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C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ogniz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t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fessi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gen-presen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Pr="004545FD">
        <w:rPr>
          <w:rFonts w:ascii="Book Antiqua" w:eastAsia="Book Antiqua" w:hAnsi="Book Antiqua" w:cs="Book Antiqua"/>
          <w:vertAlign w:val="superscript"/>
        </w:rPr>
        <w:t>[32]</w:t>
      </w:r>
      <w:r w:rsidRPr="004545FD">
        <w:rPr>
          <w:rFonts w:ascii="Book Antiqua" w:eastAsia="Book Antiqua" w:hAnsi="Book Antiqua" w:cs="Book Antiqua"/>
        </w:rPr>
        <w:t>.</w:t>
      </w:r>
    </w:p>
    <w:p w14:paraId="2FDD326A" w14:textId="0CC122EA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rateg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tur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nc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1F046E"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1F046E" w:rsidRPr="004545FD">
        <w:rPr>
          <w:rFonts w:ascii="Book Antiqua" w:eastAsia="Book Antiqua" w:hAnsi="Book Antiqua" w:cs="Book Antiqua"/>
        </w:rPr>
        <w:t>(1</w:t>
      </w:r>
      <w:r w:rsidRPr="004545FD">
        <w:rPr>
          <w:rFonts w:ascii="Book Antiqua" w:eastAsia="Book Antiqua" w:hAnsi="Book Antiqua" w:cs="Book Antiqua"/>
        </w:rPr>
        <w:t>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1221D" w:rsidRPr="004545FD">
        <w:rPr>
          <w:rFonts w:ascii="Book Antiqua" w:eastAsia="Book Antiqua" w:hAnsi="Book Antiqua" w:cs="Book Antiqua"/>
        </w:rPr>
        <w:t>T</w:t>
      </w:r>
      <w:r w:rsidRPr="004545FD">
        <w:rPr>
          <w:rFonts w:ascii="Book Antiqua" w:eastAsia="Book Antiqua" w:hAnsi="Book Antiqua" w:cs="Book Antiqua"/>
        </w:rPr>
        <w:t>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bi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lu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pac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poie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genit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i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ncti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Cs</w:t>
      </w:r>
      <w:r w:rsidRPr="004545FD">
        <w:rPr>
          <w:rFonts w:ascii="Book Antiqua" w:eastAsia="Book Antiqua" w:hAnsi="Book Antiqua" w:cs="Book Antiqua"/>
          <w:vertAlign w:val="superscript"/>
        </w:rPr>
        <w:t>[33,34]</w:t>
      </w:r>
      <w:r w:rsidRPr="004545FD">
        <w:rPr>
          <w:rFonts w:ascii="Book Antiqua" w:eastAsia="Book Antiqua" w:hAnsi="Book Antiqua" w:cs="Book Antiqua"/>
        </w:rPr>
        <w:t>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1F046E" w:rsidRPr="004545FD">
        <w:rPr>
          <w:rFonts w:ascii="Book Antiqua" w:eastAsia="Book Antiqua" w:hAnsi="Book Antiqua" w:cs="Book Antiqua"/>
        </w:rPr>
        <w:t>(2</w:t>
      </w:r>
      <w:r w:rsidRPr="004545FD">
        <w:rPr>
          <w:rFonts w:ascii="Book Antiqua" w:eastAsia="Book Antiqua" w:hAnsi="Book Antiqua" w:cs="Book Antiqua"/>
        </w:rPr>
        <w:t>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du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suppress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t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oc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matur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D34+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e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Cs</w:t>
      </w:r>
      <w:r w:rsidRPr="004545FD">
        <w:rPr>
          <w:rFonts w:ascii="Book Antiqua" w:eastAsia="Book Antiqua" w:hAnsi="Book Antiqua" w:cs="Book Antiqua"/>
          <w:vertAlign w:val="superscript"/>
        </w:rPr>
        <w:t>[35]</w:t>
      </w:r>
      <w:r w:rsidRPr="004545FD">
        <w:rPr>
          <w:rFonts w:ascii="Book Antiqua" w:eastAsia="Book Antiqua" w:hAnsi="Book Antiqua" w:cs="Book Antiqua"/>
        </w:rPr>
        <w:t>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1F046E"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1F046E" w:rsidRPr="004545FD">
        <w:rPr>
          <w:rFonts w:ascii="Book Antiqua" w:eastAsia="Book Antiqua" w:hAnsi="Book Antiqua" w:cs="Book Antiqua"/>
        </w:rPr>
        <w:t>(3</w:t>
      </w:r>
      <w:r w:rsidRPr="004545FD">
        <w:rPr>
          <w:rFonts w:ascii="Book Antiqua" w:eastAsia="Book Antiqua" w:hAnsi="Book Antiqua" w:cs="Book Antiqua"/>
        </w:rPr>
        <w:t>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ontane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popto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C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riph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oo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Pr="004545FD">
        <w:rPr>
          <w:rFonts w:ascii="Book Antiqua" w:eastAsia="Book Antiqua" w:hAnsi="Book Antiqua" w:cs="Book Antiqua"/>
          <w:vertAlign w:val="superscript"/>
        </w:rPr>
        <w:t>[36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antita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ncti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ficienc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d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bser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yp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lu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Pr="004545FD">
        <w:rPr>
          <w:rFonts w:ascii="Book Antiqua" w:eastAsia="Book Antiqua" w:hAnsi="Book Antiqua" w:cs="Book Antiqua"/>
          <w:vertAlign w:val="superscript"/>
        </w:rPr>
        <w:t>[37,38]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st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Pr="004545FD">
        <w:rPr>
          <w:rFonts w:ascii="Book Antiqua" w:eastAsia="Book Antiqua" w:hAnsi="Book Antiqua" w:cs="Book Antiqua"/>
          <w:vertAlign w:val="superscript"/>
        </w:rPr>
        <w:t>[38]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n-sm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u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Pr="004545FD">
        <w:rPr>
          <w:rFonts w:ascii="Book Antiqua" w:eastAsia="Book Antiqua" w:hAnsi="Book Antiqua" w:cs="Book Antiqua"/>
          <w:vertAlign w:val="superscript"/>
        </w:rPr>
        <w:t>[39,40]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l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Pr="004545FD">
        <w:rPr>
          <w:rFonts w:ascii="Book Antiqua" w:eastAsia="Book Antiqua" w:hAnsi="Book Antiqua" w:cs="Book Antiqua"/>
          <w:vertAlign w:val="superscript"/>
        </w:rPr>
        <w:t>[41]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1F046E"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lanoma</w:t>
      </w:r>
      <w:r w:rsidRPr="004545FD">
        <w:rPr>
          <w:rFonts w:ascii="Book Antiqua" w:eastAsia="Book Antiqua" w:hAnsi="Book Antiqua" w:cs="Book Antiqua"/>
          <w:vertAlign w:val="superscript"/>
        </w:rPr>
        <w:t>[42]</w:t>
      </w:r>
      <w:r w:rsidRPr="004545FD">
        <w:rPr>
          <w:rFonts w:ascii="Book Antiqua" w:eastAsia="Book Antiqua" w:hAnsi="Book Antiqua" w:cs="Book Antiqua"/>
          <w:i/>
          <w:iCs/>
        </w:rPr>
        <w:t>.</w:t>
      </w:r>
    </w:p>
    <w:p w14:paraId="53E3E512" w14:textId="182119AD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Da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B5519F" w:rsidRPr="004545FD">
        <w:rPr>
          <w:rFonts w:ascii="Book Antiqua" w:eastAsia="Book Antiqua" w:hAnsi="Book Antiqua" w:cs="Book Antiqua"/>
        </w:rPr>
        <w:t xml:space="preserve">have </w:t>
      </w:r>
      <w:r w:rsidRPr="004545FD">
        <w:rPr>
          <w:rFonts w:ascii="Book Antiqua" w:eastAsia="Book Antiqua" w:hAnsi="Book Antiqua" w:cs="Book Antiqua"/>
        </w:rPr>
        <w:t>reveal</w:t>
      </w:r>
      <w:r w:rsidR="00B5519F" w:rsidRPr="004545FD">
        <w:rPr>
          <w:rFonts w:ascii="Book Antiqua" w:eastAsia="Book Antiqua" w:hAnsi="Book Antiqua" w:cs="Book Antiqua"/>
        </w:rPr>
        <w:t>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rup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rm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poiesi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a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tramedulla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poie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yelo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kewing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r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anch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ermina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i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yelo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macrophag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B5519F" w:rsidRPr="004545FD">
        <w:rPr>
          <w:rFonts w:ascii="Book Antiqua" w:eastAsia="Book Antiqua" w:hAnsi="Book Antiqua" w:cs="Book Antiqua"/>
        </w:rPr>
        <w:t>DC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anulocytes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ssent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rm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n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ap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nctioning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croenviron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t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yelo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ve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t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suppress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Pr="004545FD">
        <w:rPr>
          <w:rFonts w:ascii="Book Antiqua" w:eastAsia="Book Antiqua" w:hAnsi="Book Antiqua" w:cs="Book Antiqua"/>
          <w:vertAlign w:val="superscript"/>
        </w:rPr>
        <w:t>[43,44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ymphopen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u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equ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fec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i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gnosis</w:t>
      </w:r>
      <w:r w:rsidRPr="004545FD">
        <w:rPr>
          <w:rFonts w:ascii="Book Antiqua" w:eastAsia="Book Antiqua" w:hAnsi="Book Antiqua" w:cs="Book Antiqua"/>
          <w:vertAlign w:val="superscript"/>
        </w:rPr>
        <w:t>[45,46]</w:t>
      </w:r>
      <w:r w:rsidRPr="004545FD">
        <w:rPr>
          <w:rFonts w:ascii="Book Antiqua" w:eastAsia="Book Antiqua" w:hAnsi="Book Antiqua" w:cs="Book Antiqua"/>
        </w:rPr>
        <w:t>.</w:t>
      </w:r>
    </w:p>
    <w:p w14:paraId="17753821" w14:textId="20B32355" w:rsidR="00AF5281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ima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m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ap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fe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pr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mbra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u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-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hibi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al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ampl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gram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a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ein</w:t>
      </w:r>
      <w:r w:rsidR="00E154F0" w:rsidRPr="004545FD">
        <w:rPr>
          <w:rFonts w:ascii="Book Antiqua" w:eastAsia="Book Antiqua" w:hAnsi="Book Antiqua" w:cs="Book Antiqua"/>
        </w:rPr>
        <w:t>-</w:t>
      </w:r>
      <w:r w:rsidRPr="004545FD">
        <w:rPr>
          <w:rFonts w:ascii="Book Antiqua" w:eastAsia="Book Antiqua" w:hAnsi="Book Antiqua" w:cs="Book Antiqua"/>
        </w:rPr>
        <w:t>lig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nk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gram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a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e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ul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tiv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lifer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rvival</w:t>
      </w:r>
      <w:r w:rsidR="00B350BD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totoxicity</w:t>
      </w:r>
      <w:r w:rsidRPr="004545FD">
        <w:rPr>
          <w:rFonts w:ascii="Book Antiqua" w:eastAsia="Book Antiqua" w:hAnsi="Book Antiqua" w:cs="Book Antiqua"/>
          <w:vertAlign w:val="superscript"/>
        </w:rPr>
        <w:t>[47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cove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velop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ckpoi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hibitor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akthro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</w:t>
      </w:r>
      <w:r w:rsidR="00B350BD" w:rsidRPr="004545FD">
        <w:rPr>
          <w:rFonts w:ascii="Book Antiqua" w:eastAsia="Book Antiqua" w:hAnsi="Book Antiqua" w:cs="Book Antiqua"/>
        </w:rPr>
        <w:t>o</w:t>
      </w:r>
      <w:r w:rsidRPr="004545FD">
        <w:rPr>
          <w:rFonts w:ascii="Book Antiqua" w:eastAsia="Book Antiqua" w:hAnsi="Book Antiqua" w:cs="Book Antiqua"/>
        </w:rPr>
        <w:t>-oncology</w:t>
      </w:r>
      <w:r w:rsidR="00B350BD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B350BD" w:rsidRPr="004545FD">
        <w:rPr>
          <w:rFonts w:ascii="Book Antiqua" w:eastAsia="Book Antiqua" w:hAnsi="Book Antiqua" w:cs="Book Antiqua"/>
        </w:rPr>
        <w:t>which led 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b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iz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hysi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dicin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Indoleamine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2,3-dioxygenase</w:t>
      </w:r>
      <w:r w:rsidR="002B531C" w:rsidRPr="004545FD">
        <w:rPr>
          <w:rFonts w:ascii="Book Antiqua" w:eastAsia="Book Antiqua" w:hAnsi="Book Antiqua" w:cs="Book Antiqua"/>
          <w:shd w:val="clear" w:color="auto" w:fill="FFFFFF"/>
        </w:rPr>
        <w:t>,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a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soluble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enzyme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physiologically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expressed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in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many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tissues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is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overproduced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in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some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cancers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leading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  <w:shd w:val="clear" w:color="auto" w:fill="FFFFFF"/>
        </w:rPr>
        <w:t>to</w:t>
      </w:r>
      <w:r w:rsidR="000902B9" w:rsidRPr="004545F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4545FD">
        <w:rPr>
          <w:rFonts w:ascii="Book Antiqua" w:eastAsia="Book Antiqua" w:hAnsi="Book Antiqua" w:cs="Book Antiqua"/>
        </w:rPr>
        <w:t>tryptop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ple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croenvironment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nsi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yptop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priv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ff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ifica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ncti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irmen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mo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owth</w:t>
      </w:r>
      <w:r w:rsidRPr="004545FD">
        <w:rPr>
          <w:rFonts w:ascii="Book Antiqua" w:eastAsia="Book Antiqua" w:hAnsi="Book Antiqua" w:cs="Book Antiqua"/>
          <w:vertAlign w:val="superscript"/>
        </w:rPr>
        <w:t>[48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D4+CD25+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ul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t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suppress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pert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riph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oo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dividua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ported</w:t>
      </w:r>
      <w:r w:rsidRPr="004545FD">
        <w:rPr>
          <w:rFonts w:ascii="Book Antiqua" w:eastAsia="Book Antiqua" w:hAnsi="Book Antiqua" w:cs="Book Antiqua"/>
          <w:vertAlign w:val="superscript"/>
        </w:rPr>
        <w:t>[49,50]</w:t>
      </w:r>
      <w:r w:rsidRPr="004545FD">
        <w:rPr>
          <w:rFonts w:ascii="Book Antiqua" w:eastAsia="Book Antiqua" w:hAnsi="Book Antiqua" w:cs="Book Antiqua"/>
        </w:rPr>
        <w:t>.</w:t>
      </w:r>
    </w:p>
    <w:p w14:paraId="68D7D833" w14:textId="15E1C20F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Addit</w:t>
      </w:r>
      <w:r w:rsidR="00AF5281" w:rsidRPr="004545FD">
        <w:rPr>
          <w:rFonts w:ascii="Book Antiqua" w:eastAsia="Book Antiqua" w:hAnsi="Book Antiqua" w:cs="Book Antiqua"/>
        </w:rPr>
        <w:t>i</w:t>
      </w:r>
      <w:r w:rsidRPr="004545FD">
        <w:rPr>
          <w:rFonts w:ascii="Book Antiqua" w:eastAsia="Book Antiqua" w:hAnsi="Book Antiqua" w:cs="Book Antiqua"/>
        </w:rPr>
        <w:t>onall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ul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Bregs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w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sign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se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la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nt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ula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oci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lamm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oimmunit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g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pr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suppress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pert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astr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ro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cre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-inflamm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lecul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L-10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ilita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ver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ul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Pr="004545FD">
        <w:rPr>
          <w:rFonts w:ascii="Book Antiqua" w:eastAsia="Book Antiqua" w:hAnsi="Book Antiqua" w:cs="Book Antiqua"/>
          <w:vertAlign w:val="superscript"/>
        </w:rPr>
        <w:t>[44,51,52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ditionall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gres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oci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ysfun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069F3" w:rsidRPr="004545FD">
        <w:rPr>
          <w:rFonts w:ascii="Book Antiqua" w:eastAsia="Book Antiqua" w:hAnsi="Book Antiqua" w:cs="Book Antiqua"/>
        </w:rPr>
        <w:t xml:space="preserve">natural killer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bin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a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ssue-specif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tors</w:t>
      </w:r>
      <w:r w:rsidRPr="004545FD">
        <w:rPr>
          <w:rFonts w:ascii="Book Antiqua" w:eastAsia="Book Antiqua" w:hAnsi="Book Antiqua" w:cs="Book Antiqua"/>
          <w:vertAlign w:val="superscript"/>
        </w:rPr>
        <w:t>[53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069F3" w:rsidRPr="004545FD">
        <w:rPr>
          <w:rFonts w:ascii="Book Antiqua" w:eastAsia="Book Antiqua" w:hAnsi="Book Antiqua" w:cs="Book Antiqua"/>
        </w:rPr>
        <w:t xml:space="preserve">of </w:t>
      </w:r>
      <w:r w:rsidRPr="004545FD">
        <w:rPr>
          <w:rFonts w:ascii="Book Antiqua" w:eastAsia="Book Antiqua" w:hAnsi="Book Antiqua" w:cs="Book Antiqua"/>
        </w:rPr>
        <w:t>the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ter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ibu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c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lu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ministrat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fo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mi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peri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luenz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ministr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lic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ul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cteria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nga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i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oft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activ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t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imari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u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bid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Pr="004545FD">
        <w:rPr>
          <w:rFonts w:ascii="Book Antiqua" w:eastAsia="Book Antiqua" w:hAnsi="Book Antiqua" w:cs="Book Antiqua"/>
          <w:vertAlign w:val="superscript"/>
        </w:rPr>
        <w:t>[54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eiv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069F3" w:rsidRPr="004545FD">
        <w:rPr>
          <w:rFonts w:ascii="Book Antiqua" w:eastAsia="Book Antiqua" w:hAnsi="Book Antiqua" w:cs="Book Antiqua"/>
        </w:rPr>
        <w:t xml:space="preserve">of </w:t>
      </w:r>
      <w:r w:rsidRPr="004545FD">
        <w:rPr>
          <w:rFonts w:ascii="Book Antiqua" w:eastAsia="Book Antiqua" w:hAnsi="Book Antiqua" w:cs="Book Antiqua"/>
        </w:rPr>
        <w:t>influenz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ir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i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st-influenz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lication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ligi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luenz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tho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i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optim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suppres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oci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sel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/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Pr="004545FD">
        <w:rPr>
          <w:rFonts w:ascii="Book Antiqua" w:eastAsia="Book Antiqua" w:hAnsi="Book Antiqua" w:cs="Book Antiqua"/>
          <w:vertAlign w:val="superscript"/>
        </w:rPr>
        <w:t>[55,56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069F3" w:rsidRPr="004545FD">
        <w:rPr>
          <w:rFonts w:ascii="Book Antiqua" w:eastAsia="Book Antiqua" w:hAnsi="Book Antiqua" w:cs="Book Antiqua"/>
        </w:rPr>
        <w:t xml:space="preserve">have shown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eiv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luenz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Pr="004545FD">
        <w:rPr>
          <w:rFonts w:ascii="Book Antiqua" w:eastAsia="Book Antiqua" w:hAnsi="Book Antiqua" w:cs="Book Antiqua"/>
          <w:vertAlign w:val="superscript"/>
        </w:rPr>
        <w:t>[57]</w:t>
      </w:r>
      <w:r w:rsidRPr="004545FD">
        <w:rPr>
          <w:rFonts w:ascii="Book Antiqua" w:eastAsia="Book Antiqua" w:hAnsi="Book Antiqua" w:cs="Book Antiqua"/>
        </w:rPr>
        <w:t>.</w:t>
      </w:r>
    </w:p>
    <w:p w14:paraId="3B8E159D" w14:textId="23F5D107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Bre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eiv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luenz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E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5-fluorouraci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pirubici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clophosphamide)-contain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ime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hibi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ificant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w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luenz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ir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alth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ol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ar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c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da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4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duc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t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6</w:t>
      </w:r>
      <w:r w:rsidRPr="004545FD">
        <w:rPr>
          <w:rFonts w:ascii="Book Antiqua" w:eastAsia="Book Antiqua" w:hAnsi="Book Antiqua" w:cs="Book Antiqua"/>
          <w:vertAlign w:val="superscript"/>
        </w:rPr>
        <w:t>[58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mma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vaila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id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ea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z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dividua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rit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i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e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ifica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bid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oci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-preventa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s</w:t>
      </w:r>
      <w:r w:rsidRPr="004545FD">
        <w:rPr>
          <w:rFonts w:ascii="Book Antiqua" w:eastAsia="Book Antiqua" w:hAnsi="Book Antiqua" w:cs="Book Antiqua"/>
          <w:vertAlign w:val="superscript"/>
        </w:rPr>
        <w:t>[59]</w:t>
      </w:r>
      <w:r w:rsidRPr="004545FD">
        <w:rPr>
          <w:rFonts w:ascii="Book Antiqua" w:eastAsia="Book Antiqua" w:hAnsi="Book Antiqua" w:cs="Book Antiqua"/>
        </w:rPr>
        <w:t>.</w:t>
      </w:r>
    </w:p>
    <w:p w14:paraId="54DFEFE4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2E02DF16" w14:textId="6C2587DC" w:rsidR="00A77B3E" w:rsidRPr="004545FD" w:rsidRDefault="003B1E77" w:rsidP="004545FD">
      <w:pPr>
        <w:spacing w:line="360" w:lineRule="auto"/>
        <w:jc w:val="both"/>
        <w:rPr>
          <w:rFonts w:ascii="Book Antiqua" w:hAnsi="Book Antiqua"/>
          <w:u w:val="single"/>
        </w:rPr>
      </w:pPr>
      <w:r w:rsidRPr="004545FD">
        <w:rPr>
          <w:rFonts w:ascii="Book Antiqua" w:eastAsia="Book Antiqua" w:hAnsi="Book Antiqua" w:cs="Book Antiqua"/>
          <w:b/>
          <w:bCs/>
          <w:u w:val="single"/>
        </w:rPr>
        <w:t>COVID-19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VACCINES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FOR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PATIENTS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WITH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ONCOLOGICAL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DISEASES</w:t>
      </w:r>
      <w:r w:rsidR="00E154F0" w:rsidRPr="004545FD">
        <w:rPr>
          <w:rFonts w:ascii="Book Antiqua" w:eastAsia="Book Antiqua" w:hAnsi="Book Antiqua" w:cs="Book Antiqua"/>
          <w:b/>
          <w:bCs/>
          <w:u w:val="single"/>
        </w:rPr>
        <w:t>-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DATA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ON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OUTCOMES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AND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EFFECTIVENESS</w:t>
      </w:r>
    </w:p>
    <w:p w14:paraId="3F351FFD" w14:textId="64EC7BB5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Sev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vaila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rld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der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compromi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op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u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e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e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</w:t>
      </w:r>
      <w:r w:rsidRPr="004545FD">
        <w:rPr>
          <w:rFonts w:ascii="Book Antiqua" w:eastAsia="Book Antiqua" w:hAnsi="Book Antiqua" w:cs="Book Antiqua"/>
          <w:vertAlign w:val="superscript"/>
        </w:rPr>
        <w:t>[60,61]</w:t>
      </w:r>
      <w:r w:rsidRPr="004545FD">
        <w:rPr>
          <w:rFonts w:ascii="Book Antiqua" w:eastAsia="Book Antiqua" w:hAnsi="Book Antiqua" w:cs="Book Antiqua"/>
        </w:rPr>
        <w:t>.</w:t>
      </w:r>
    </w:p>
    <w:p w14:paraId="7419144F" w14:textId="4252D742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es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inu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earc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ramet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rrog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ndpoi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vestiga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t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conver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ik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S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e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ndpoi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t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ramet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852B3" w:rsidRPr="004545FD">
        <w:rPr>
          <w:rFonts w:ascii="Book Antiqua" w:eastAsia="Book Antiqua" w:hAnsi="Book Antiqua" w:cs="Book Antiqua"/>
        </w:rPr>
        <w:t xml:space="preserve">such as </w:t>
      </w:r>
      <w:r w:rsidRPr="004545FD">
        <w:rPr>
          <w:rFonts w:ascii="Book Antiqua" w:eastAsia="Book Antiqua" w:hAnsi="Book Antiqua" w:cs="Book Antiqua"/>
        </w:rPr>
        <w:t>anti-</w:t>
      </w:r>
      <w:r w:rsidR="002852B3" w:rsidRPr="004545FD">
        <w:rPr>
          <w:rFonts w:ascii="Book Antiqua" w:eastAsia="Book Antiqua" w:hAnsi="Book Antiqua" w:cs="Book Antiqua"/>
        </w:rPr>
        <w:t>s</w:t>
      </w:r>
      <w:r w:rsidRPr="004545FD">
        <w:rPr>
          <w:rFonts w:ascii="Book Antiqua" w:eastAsia="Book Antiqua" w:hAnsi="Book Antiqua" w:cs="Book Antiqua"/>
        </w:rPr>
        <w:t>pik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ter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t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utraliz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i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ua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plo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conda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ndpoints</w:t>
      </w:r>
      <w:r w:rsidRPr="004545FD">
        <w:rPr>
          <w:rFonts w:ascii="Book Antiqua" w:eastAsia="Book Antiqua" w:hAnsi="Book Antiqua" w:cs="Book Antiqua"/>
          <w:vertAlign w:val="superscript"/>
        </w:rPr>
        <w:t>[62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hor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wev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ndersco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utraliz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ramet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i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bab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rrelat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v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hyperlink r:id="rId8" w:history="1"/>
      <w:r w:rsidRPr="004545FD">
        <w:rPr>
          <w:rFonts w:ascii="Book Antiqua" w:eastAsia="Book Antiqua" w:hAnsi="Book Antiqua" w:cs="Book Antiqua"/>
          <w:vertAlign w:val="superscript"/>
        </w:rPr>
        <w:t>[63-65]</w:t>
      </w:r>
      <w:r w:rsidRPr="004545FD">
        <w:rPr>
          <w:rFonts w:ascii="Book Antiqua" w:eastAsia="Book Antiqua" w:hAnsi="Book Antiqua" w:cs="Book Antiqua"/>
        </w:rPr>
        <w:t>.</w:t>
      </w:r>
    </w:p>
    <w:p w14:paraId="012D0E05" w14:textId="1979E515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Bo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mo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a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n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2852B3" w:rsidRPr="004545FD">
        <w:rPr>
          <w:rFonts w:ascii="Book Antiqua" w:eastAsia="Book Antiqua" w:hAnsi="Book Antiqua" w:cs="Book Antiqua"/>
        </w:rPr>
        <w:t>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852B3" w:rsidRPr="004545FD">
        <w:rPr>
          <w:rFonts w:ascii="Book Antiqua" w:eastAsia="Book Antiqua" w:hAnsi="Book Antiqua" w:cs="Book Antiqua"/>
        </w:rPr>
        <w:t xml:space="preserve">not only </w:t>
      </w:r>
      <w:r w:rsidRPr="004545FD">
        <w:rPr>
          <w:rFonts w:ascii="Book Antiqua" w:eastAsia="Book Antiqua" w:hAnsi="Book Antiqua" w:cs="Book Antiqua"/>
        </w:rPr>
        <w:t>attribu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suppress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tu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ut</w:t>
      </w:r>
      <w:r w:rsidR="002852B3" w:rsidRPr="004545FD">
        <w:rPr>
          <w:rFonts w:ascii="Book Antiqua" w:eastAsia="Book Antiqua" w:hAnsi="Book Antiqua" w:cs="Book Antiqua"/>
        </w:rPr>
        <w:t xml:space="preserve"> al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tum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ap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sel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re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i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conver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mi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ifica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cer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ar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st-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st-infecti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specia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ymphocyte-deple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ap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ed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ppo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ear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n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l</w:t>
      </w:r>
      <w:r w:rsidRPr="004545FD">
        <w:rPr>
          <w:rFonts w:ascii="Book Antiqua" w:eastAsia="Book Antiqua" w:hAnsi="Book Antiqua" w:cs="Book Antiqua"/>
          <w:vertAlign w:val="superscript"/>
        </w:rPr>
        <w:t>[66]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esen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eri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ul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spe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bservati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plor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genic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a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eiv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w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ess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mo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tw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5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9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alth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ol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h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por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ir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94%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8%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8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ject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ectivel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co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0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ol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95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0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ou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</w:t>
      </w:r>
      <w:r w:rsidRPr="004545FD">
        <w:rPr>
          <w:rFonts w:ascii="Book Antiqua" w:eastAsia="Book Antiqua" w:hAnsi="Book Antiqua" w:cs="Book Antiqua"/>
          <w:vertAlign w:val="superscript"/>
        </w:rPr>
        <w:t>[66]</w:t>
      </w:r>
      <w:r w:rsidRPr="004545FD">
        <w:rPr>
          <w:rFonts w:ascii="Book Antiqua" w:eastAsia="Book Antiqua" w:hAnsi="Book Antiqua" w:cs="Book Antiqua"/>
        </w:rPr>
        <w:t>.</w:t>
      </w:r>
    </w:p>
    <w:p w14:paraId="387F77E9" w14:textId="5A41F3E5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W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ide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st-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u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id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pe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ve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a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stant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iec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id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rrobor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PTU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</w:t>
      </w:r>
      <w:r w:rsidRPr="004545FD">
        <w:rPr>
          <w:rFonts w:ascii="Book Antiqua" w:eastAsia="Book Antiqua" w:hAnsi="Book Antiqua" w:cs="Book Antiqua"/>
          <w:vertAlign w:val="superscript"/>
        </w:rPr>
        <w:t>[67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spe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es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mo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70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jec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oplasm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8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evi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monstr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85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4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conver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-</w:t>
      </w:r>
      <w:r w:rsidR="002852B3" w:rsidRPr="004545FD">
        <w:rPr>
          <w:rFonts w:ascii="Book Antiqua" w:eastAsia="Book Antiqua" w:hAnsi="Book Antiqua" w:cs="Book Antiqua"/>
        </w:rPr>
        <w:t>s</w:t>
      </w:r>
      <w:r w:rsidRPr="004545FD">
        <w:rPr>
          <w:rFonts w:ascii="Book Antiqua" w:eastAsia="Book Antiqua" w:hAnsi="Book Antiqua" w:cs="Book Antiqua"/>
        </w:rPr>
        <w:t>pik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co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4377DF">
        <w:rPr>
          <w:rFonts w:ascii="Book Antiqua" w:eastAsia="Book Antiqua" w:hAnsi="Book Antiqua" w:cs="Book Antiqua"/>
        </w:rPr>
        <w:t xml:space="preserve"> </w:t>
      </w:r>
      <w:r w:rsidR="004377DF" w:rsidRPr="004377DF">
        <w:rPr>
          <w:rFonts w:ascii="Book Antiqua" w:eastAsia="Book Antiqua" w:hAnsi="Book Antiqua" w:cs="Book Antiqua"/>
        </w:rPr>
        <w:t>malignancies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ectivel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wev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bser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rticipa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ants</w:t>
      </w:r>
      <w:r w:rsidRPr="004545FD">
        <w:rPr>
          <w:rFonts w:ascii="Book Antiqua" w:eastAsia="Book Antiqua" w:hAnsi="Book Antiqua" w:cs="Book Antiqua"/>
          <w:vertAlign w:val="superscript"/>
        </w:rPr>
        <w:t>[68]</w:t>
      </w:r>
      <w:r w:rsidRPr="004545FD">
        <w:rPr>
          <w:rFonts w:ascii="Book Antiqua" w:eastAsia="Book Antiqua" w:hAnsi="Book Antiqua" w:cs="Book Antiqua"/>
        </w:rPr>
        <w:t>.</w:t>
      </w:r>
    </w:p>
    <w:p w14:paraId="0D27F1ED" w14:textId="59E1514D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h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nounc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stant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c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utraliz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cern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i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otyp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PTU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83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velop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tecta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ve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igi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4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l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ant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i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ar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wo-third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62%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lici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mo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ain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l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an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1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</w:t>
      </w:r>
      <w:r w:rsidRPr="004545FD">
        <w:rPr>
          <w:rFonts w:ascii="Book Antiqua" w:eastAsia="Book Antiqua" w:hAnsi="Book Antiqua" w:cs="Book Antiqua"/>
          <w:vertAlign w:val="superscript"/>
        </w:rPr>
        <w:t>[67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spe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ho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PTU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NCT03226886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8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w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ZD122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iv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essed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ul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conver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85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9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w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ectivel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utraliz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ain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OC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te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m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por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in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-induc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-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u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80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ardl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yp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Pr="004545FD">
        <w:rPr>
          <w:rFonts w:ascii="Book Antiqua" w:eastAsia="Book Antiqua" w:hAnsi="Book Antiqua" w:cs="Book Antiqua"/>
          <w:vertAlign w:val="superscript"/>
        </w:rPr>
        <w:t>[67]</w:t>
      </w:r>
      <w:r w:rsidRPr="004545FD">
        <w:rPr>
          <w:rFonts w:ascii="Book Antiqua" w:eastAsia="Book Antiqua" w:hAnsi="Book Antiqua" w:cs="Book Antiqua"/>
        </w:rPr>
        <w:t>.</w:t>
      </w:r>
    </w:p>
    <w:p w14:paraId="5078CC97" w14:textId="32FF4930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temp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erco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lativ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conver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oo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eenberg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</w:t>
      </w:r>
      <w:r w:rsidR="00354D96" w:rsidRPr="004545FD">
        <w:rPr>
          <w:rFonts w:ascii="Book Antiqua" w:eastAsia="Book Antiqua" w:hAnsi="Book Antiqua" w:cs="Book Antiqua"/>
          <w:i/>
          <w:iCs/>
        </w:rPr>
        <w:t>l</w:t>
      </w:r>
      <w:r w:rsidRPr="004545FD">
        <w:rPr>
          <w:rFonts w:ascii="Book Antiqua" w:eastAsia="Book Antiqua" w:hAnsi="Book Antiqua" w:cs="Book Antiqua"/>
          <w:vertAlign w:val="superscript"/>
        </w:rPr>
        <w:t>[69]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</w:rPr>
        <w:t>condu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rg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spe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ho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ar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70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r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stim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de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</w:t>
      </w:r>
      <w:r w:rsidRPr="004545FD">
        <w:rPr>
          <w:rFonts w:ascii="Book Antiqua" w:eastAsia="Book Antiqua" w:hAnsi="Book Antiqua" w:cs="Book Antiqua"/>
          <w:vertAlign w:val="superscript"/>
        </w:rPr>
        <w:t>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booster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43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ou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tecta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</w:t>
      </w:r>
      <w:r w:rsidRPr="004545FD">
        <w:rPr>
          <w:rFonts w:ascii="Book Antiqua" w:eastAsia="Book Antiqua" w:hAnsi="Book Antiqua" w:cs="Book Antiqua"/>
          <w:vertAlign w:val="superscript"/>
        </w:rPr>
        <w:t>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monstr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mo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ost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wev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bou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i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il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hie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Pr="004545FD">
        <w:rPr>
          <w:rFonts w:ascii="Book Antiqua" w:eastAsia="Book Antiqua" w:hAnsi="Book Antiqua" w:cs="Book Antiqua"/>
          <w:vertAlign w:val="superscript"/>
        </w:rPr>
        <w:t>[69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letho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ear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mo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t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iderab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ied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ie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tic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354D96" w:rsidRPr="004545FD">
        <w:rPr>
          <w:rFonts w:ascii="Book Antiqua" w:eastAsia="Book Antiqua" w:hAnsi="Book Antiqua" w:cs="Book Antiqua"/>
        </w:rPr>
        <w:t>Rüthri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l</w:t>
      </w:r>
      <w:r w:rsidR="00354D96" w:rsidRPr="004545FD">
        <w:rPr>
          <w:rFonts w:ascii="Book Antiqua" w:eastAsia="Book Antiqua" w:hAnsi="Book Antiqua" w:cs="Book Antiqua"/>
          <w:vertAlign w:val="superscript"/>
        </w:rPr>
        <w:t>[70]</w:t>
      </w:r>
      <w:r w:rsidR="00354D96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h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mmariz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urrent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now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bou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s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a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t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”classical”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tho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ess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-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iew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e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ear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hod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antify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racteriz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hogen-specif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</w:t>
      </w:r>
      <w:r w:rsidR="00925A54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/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stima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-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n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tok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asurement</w:t>
      </w:r>
      <w:r w:rsidRPr="004545FD">
        <w:rPr>
          <w:rFonts w:ascii="Book Antiqua" w:eastAsia="Book Antiqua" w:hAnsi="Book Antiqua" w:cs="Book Antiqua"/>
          <w:vertAlign w:val="superscript"/>
        </w:rPr>
        <w:t>[70]</w:t>
      </w:r>
      <w:r w:rsidRPr="004545FD">
        <w:rPr>
          <w:rFonts w:ascii="Book Antiqua" w:eastAsia="Book Antiqua" w:hAnsi="Book Antiqua" w:cs="Book Antiqua"/>
        </w:rPr>
        <w:t>.</w:t>
      </w:r>
    </w:p>
    <w:p w14:paraId="454D9F3C" w14:textId="78746EC5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lastRenderedPageBreak/>
        <w:t>Observ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925A54" w:rsidRPr="004545FD">
        <w:rPr>
          <w:rFonts w:ascii="Book Antiqua" w:eastAsia="Book Antiqua" w:hAnsi="Book Antiqua" w:cs="Book Antiqua"/>
        </w:rPr>
        <w:t>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eal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tho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c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equ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ve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utraliz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i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i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specia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</w:t>
      </w:r>
      <w:r w:rsidR="00925A54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925A54" w:rsidRPr="004545FD">
        <w:rPr>
          <w:rFonts w:ascii="Book Antiqua" w:eastAsia="Book Antiqua" w:hAnsi="Book Antiqua" w:cs="Book Antiqua"/>
        </w:rPr>
        <w:t>-</w:t>
      </w:r>
      <w:r w:rsidRPr="004545FD">
        <w:rPr>
          <w:rFonts w:ascii="Book Antiqua" w:eastAsia="Book Antiqua" w:hAnsi="Book Antiqua" w:cs="Book Antiqua"/>
        </w:rPr>
        <w:t>deple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-</w:t>
      </w:r>
      <w:r w:rsidR="002E0A14" w:rsidRPr="004545FD">
        <w:rPr>
          <w:rFonts w:ascii="Book Antiqua" w:eastAsia="Book Antiqua" w:hAnsi="Book Antiqua" w:cs="Book Antiqua"/>
        </w:rPr>
        <w:t xml:space="preserve">cluster of differentiation 20 </w:t>
      </w:r>
      <w:r w:rsidRPr="004545FD">
        <w:rPr>
          <w:rFonts w:ascii="Book Antiqua" w:eastAsia="Book Antiqua" w:hAnsi="Book Antiqua" w:cs="Book Antiqua"/>
        </w:rPr>
        <w:t>monocl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i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i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du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e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t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E0A14"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id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ffici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-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ammaglobulinem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monstr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ro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wev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u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i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ecif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ifica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t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tivit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suppress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ymphocy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u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irculation</w:t>
      </w:r>
      <w:r w:rsidRPr="004545FD">
        <w:rPr>
          <w:rFonts w:ascii="Book Antiqua" w:eastAsia="Book Antiqua" w:hAnsi="Book Antiqua" w:cs="Book Antiqua"/>
          <w:vertAlign w:val="superscript"/>
        </w:rPr>
        <w:t>[70]</w:t>
      </w:r>
      <w:r w:rsidRPr="004545FD">
        <w:rPr>
          <w:rFonts w:ascii="Book Antiqua" w:eastAsia="Book Antiqua" w:hAnsi="Book Antiqua" w:cs="Book Antiqua"/>
        </w:rPr>
        <w:t>.</w:t>
      </w:r>
    </w:p>
    <w:p w14:paraId="4DE2AD98" w14:textId="1A427028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corda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tw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mo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u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-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2E0A14" w:rsidRPr="004545FD">
        <w:rPr>
          <w:rFonts w:ascii="Book Antiqua" w:eastAsia="Book Antiqua" w:hAnsi="Book Antiqua" w:cs="Book Antiqua"/>
        </w:rPr>
        <w:t>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</w:t>
      </w:r>
      <w:r w:rsidR="002E0A14" w:rsidRPr="004545FD">
        <w:rPr>
          <w:rFonts w:ascii="Book Antiqua" w:eastAsia="Book Antiqua" w:hAnsi="Book Antiqua" w:cs="Book Antiqua"/>
        </w:rPr>
        <w:t>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typ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E0A14"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termin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in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yp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tum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E0A14" w:rsidRPr="004545FD">
        <w:rPr>
          <w:rFonts w:ascii="Book Antiqua" w:eastAsia="Book Antiqua" w:hAnsi="Book Antiqua" w:cs="Book Antiqua"/>
        </w:rPr>
        <w:t xml:space="preserve">have </w:t>
      </w:r>
      <w:r w:rsidRPr="004545FD">
        <w:rPr>
          <w:rFonts w:ascii="Book Antiqua" w:eastAsia="Book Antiqua" w:hAnsi="Book Antiqua" w:cs="Book Antiqua"/>
        </w:rPr>
        <w:t>demonstrate</w:t>
      </w:r>
      <w:r w:rsidR="002E0A14" w:rsidRPr="004545FD">
        <w:rPr>
          <w:rFonts w:ascii="Book Antiqua" w:eastAsia="Book Antiqua" w:hAnsi="Book Antiqua" w:cs="Book Antiqua"/>
        </w:rPr>
        <w:t>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ng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erm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hie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ng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bou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E0A14" w:rsidRPr="004545FD">
        <w:rPr>
          <w:rFonts w:ascii="Book Antiqua" w:eastAsia="Book Antiqua" w:hAnsi="Book Antiqua" w:cs="Book Antiqua"/>
        </w:rPr>
        <w:t xml:space="preserve">50%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ar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90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ses</w:t>
      </w:r>
      <w:r w:rsidRPr="004545FD">
        <w:rPr>
          <w:rFonts w:ascii="Book Antiqua" w:eastAsia="Book Antiqua" w:hAnsi="Book Antiqua" w:cs="Book Antiqua"/>
          <w:vertAlign w:val="superscript"/>
        </w:rPr>
        <w:t>[71,72]</w:t>
      </w:r>
      <w:r w:rsidRPr="004545FD">
        <w:rPr>
          <w:rFonts w:ascii="Book Antiqua" w:eastAsia="Book Antiqua" w:hAnsi="Book Antiqua" w:cs="Book Antiqua"/>
        </w:rPr>
        <w:t>.</w:t>
      </w:r>
    </w:p>
    <w:p w14:paraId="0C2A702C" w14:textId="433632F5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Howev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spi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bser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oo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-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mai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ificant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w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alth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ol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tens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por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eiv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OI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Pr="004545FD">
        <w:rPr>
          <w:rFonts w:ascii="Book Antiqua" w:eastAsia="Book Antiqua" w:hAnsi="Book Antiqua" w:cs="Book Antiqua"/>
          <w:vertAlign w:val="superscript"/>
        </w:rPr>
        <w:t>[73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rui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ar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80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jec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24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ou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h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es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asu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E0A14" w:rsidRPr="004545FD">
        <w:rPr>
          <w:rFonts w:ascii="Book Antiqua" w:eastAsia="Book Antiqua" w:hAnsi="Book Antiqua" w:cs="Book Antiqua"/>
        </w:rPr>
        <w:t xml:space="preserve">the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ike-specif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E0A14" w:rsidRPr="004545FD">
        <w:rPr>
          <w:rFonts w:ascii="Book Antiqua" w:eastAsia="Book Antiqua" w:hAnsi="Book Antiqua" w:cs="Book Antiqua"/>
        </w:rPr>
        <w:t xml:space="preserve">interferon gamma </w:t>
      </w:r>
      <w:r w:rsidRPr="004545FD">
        <w:rPr>
          <w:rFonts w:ascii="Book Antiqua" w:eastAsia="Book Antiqua" w:hAnsi="Book Antiqua" w:cs="Book Antiqua"/>
        </w:rPr>
        <w:t>T-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w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por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2E0A14" w:rsidRPr="004545FD">
        <w:rPr>
          <w:rFonts w:ascii="Book Antiqua" w:eastAsia="Book Antiqua" w:hAnsi="Book Antiqua" w:cs="Book Antiqua"/>
        </w:rPr>
        <w:t>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7%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6%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3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therap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immunotherap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ectivel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ot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eres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in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40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lici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mo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u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velo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-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ligh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B90B65" w:rsidRPr="004545FD">
        <w:rPr>
          <w:rFonts w:ascii="Book Antiqua" w:eastAsia="Book Antiqua" w:hAnsi="Book Antiqua" w:cs="Book Antiqua"/>
        </w:rPr>
        <w:t>’</w:t>
      </w:r>
      <w:r w:rsidRPr="004545FD">
        <w:rPr>
          <w:rFonts w:ascii="Book Antiqua" w:eastAsia="Book Antiqua" w:hAnsi="Book Antiqua" w:cs="Book Antiqua"/>
        </w:rPr>
        <w:t>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B90B65" w:rsidRPr="004545FD">
        <w:rPr>
          <w:rFonts w:ascii="Book Antiqua" w:eastAsia="Book Antiqua" w:hAnsi="Book Antiqua" w:cs="Book Antiqua"/>
        </w:rPr>
        <w:t>‘</w:t>
      </w:r>
      <w:r w:rsidRPr="004545FD">
        <w:rPr>
          <w:rFonts w:ascii="Book Antiqua" w:eastAsia="Book Antiqua" w:hAnsi="Book Antiqua" w:cs="Book Antiqua"/>
        </w:rPr>
        <w:t>double-edg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word</w:t>
      </w:r>
      <w:r w:rsidR="00B90B65" w:rsidRPr="004545FD">
        <w:rPr>
          <w:rFonts w:ascii="Book Antiqua" w:eastAsia="Book Antiqua" w:hAnsi="Book Antiqua" w:cs="Book Antiqua"/>
        </w:rPr>
        <w:t>’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ecif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mi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d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bser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mo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et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fe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E0A14" w:rsidRPr="004545FD">
        <w:rPr>
          <w:rFonts w:ascii="Book Antiqua" w:eastAsia="Book Antiqua" w:hAnsi="Book Antiqua" w:cs="Book Antiqua"/>
        </w:rPr>
        <w:t xml:space="preserve">a </w:t>
      </w:r>
      <w:r w:rsidRPr="004545FD">
        <w:rPr>
          <w:rFonts w:ascii="Book Antiqua" w:eastAsia="Book Antiqua" w:hAnsi="Book Antiqua" w:cs="Book Antiqua"/>
        </w:rPr>
        <w:t>boos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i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p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es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E0A14" w:rsidRPr="004545FD">
        <w:rPr>
          <w:rFonts w:ascii="Book Antiqua" w:eastAsia="Book Antiqua" w:hAnsi="Book Antiqua" w:cs="Book Antiqua"/>
        </w:rPr>
        <w:t xml:space="preserve">are </w:t>
      </w:r>
      <w:r w:rsidRPr="004545FD">
        <w:rPr>
          <w:rFonts w:ascii="Book Antiqua" w:eastAsia="Book Antiqua" w:hAnsi="Book Antiqua" w:cs="Book Antiqua"/>
        </w:rPr>
        <w:t>conflic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ta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E0A14" w:rsidRPr="004545FD">
        <w:rPr>
          <w:rFonts w:ascii="Book Antiqua" w:eastAsia="Book Antiqua" w:hAnsi="Book Antiqua" w:cs="Book Antiqua"/>
        </w:rPr>
        <w:t xml:space="preserve">have </w:t>
      </w:r>
      <w:r w:rsidRPr="004545FD">
        <w:rPr>
          <w:rFonts w:ascii="Book Antiqua" w:eastAsia="Book Antiqua" w:hAnsi="Book Antiqua" w:cs="Book Antiqua"/>
        </w:rPr>
        <w:lastRenderedPageBreak/>
        <w:t>report</w:t>
      </w:r>
      <w:r w:rsidR="002E0A14" w:rsidRPr="004545FD">
        <w:rPr>
          <w:rFonts w:ascii="Book Antiqua" w:eastAsia="Book Antiqua" w:hAnsi="Book Antiqua" w:cs="Book Antiqua"/>
        </w:rPr>
        <w:t>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ifica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nhance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E0A14" w:rsidRPr="004545FD">
        <w:rPr>
          <w:rFonts w:ascii="Book Antiqua" w:eastAsia="Book Antiqua" w:hAnsi="Book Antiqua" w:cs="Book Antiqua"/>
        </w:rPr>
        <w:t xml:space="preserve">the </w:t>
      </w:r>
      <w:r w:rsidRPr="004545FD">
        <w:rPr>
          <w:rFonts w:ascii="Book Antiqua" w:eastAsia="Book Antiqua" w:hAnsi="Book Antiqua" w:cs="Book Antiqua"/>
        </w:rPr>
        <w:t>T-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E0A14" w:rsidRPr="004545FD">
        <w:rPr>
          <w:rFonts w:ascii="Book Antiqua" w:eastAsia="Book Antiqua" w:hAnsi="Book Antiqua" w:cs="Book Antiqua"/>
        </w:rPr>
        <w:t xml:space="preserve">the </w:t>
      </w:r>
      <w:r w:rsidRPr="004545FD">
        <w:rPr>
          <w:rFonts w:ascii="Book Antiqua" w:eastAsia="Book Antiqua" w:hAnsi="Book Antiqua" w:cs="Book Antiqua"/>
        </w:rPr>
        <w:t>3</w:t>
      </w:r>
      <w:r w:rsidRPr="004545FD">
        <w:rPr>
          <w:rFonts w:ascii="Book Antiqua" w:eastAsia="Book Antiqua" w:hAnsi="Book Antiqua" w:cs="Book Antiqua"/>
          <w:vertAlign w:val="superscript"/>
        </w:rPr>
        <w:t>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</w:t>
      </w:r>
      <w:r w:rsidR="002E0A14" w:rsidRPr="004545FD">
        <w:rPr>
          <w:rFonts w:ascii="Book Antiqua" w:eastAsia="Book Antiqua" w:hAnsi="Book Antiqua" w:cs="Book Antiqua"/>
        </w:rPr>
        <w:t>ere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th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fu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ertions</w:t>
      </w:r>
      <w:r w:rsidRPr="004545FD">
        <w:rPr>
          <w:rFonts w:ascii="Book Antiqua" w:eastAsia="Book Antiqua" w:hAnsi="Book Antiqua" w:cs="Book Antiqua"/>
          <w:vertAlign w:val="superscript"/>
        </w:rPr>
        <w:t>[73]</w:t>
      </w:r>
      <w:r w:rsidRPr="004545FD">
        <w:rPr>
          <w:rFonts w:ascii="Book Antiqua" w:eastAsia="Book Antiqua" w:hAnsi="Book Antiqua" w:cs="Book Antiqua"/>
        </w:rPr>
        <w:t>.</w:t>
      </w:r>
    </w:p>
    <w:p w14:paraId="531DF431" w14:textId="77F4A136" w:rsidR="00A77B3E" w:rsidRPr="004545FD" w:rsidRDefault="002E0A14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To dat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por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ndpoi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wev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966268" w:rsidRPr="004545FD">
        <w:rPr>
          <w:rFonts w:ascii="Book Antiqua" w:eastAsia="Book Antiqua" w:hAnsi="Book Antiqua" w:cs="Book Antiqua"/>
        </w:rPr>
        <w:t xml:space="preserve">has </w:t>
      </w:r>
      <w:r w:rsidRPr="004545FD">
        <w:rPr>
          <w:rFonts w:ascii="Book Antiqua" w:eastAsia="Book Antiqua" w:hAnsi="Book Antiqua" w:cs="Book Antiqua"/>
        </w:rPr>
        <w:t>rai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cer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spi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ma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r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a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</w:t>
      </w:r>
      <w:r w:rsidRPr="004545FD">
        <w:rPr>
          <w:rFonts w:ascii="Book Antiqua" w:eastAsia="Book Antiqua" w:hAnsi="Book Antiqua" w:cs="Book Antiqua"/>
          <w:vertAlign w:val="superscript"/>
        </w:rPr>
        <w:t>[74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perienc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akthro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spitaliz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ens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ni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mis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qui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cha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a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5%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9%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3%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ectivel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in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tribu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B90B65" w:rsidRPr="004545FD">
        <w:rPr>
          <w:rFonts w:ascii="Book Antiqua" w:eastAsia="Book Antiqua" w:hAnsi="Book Antiqua" w:cs="Book Antiqua"/>
        </w:rPr>
        <w:t>’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orbidit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r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gno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.</w:t>
      </w:r>
    </w:p>
    <w:p w14:paraId="3F2DDC16" w14:textId="4D9EDFDF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spe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du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oshen-Lag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l</w:t>
      </w:r>
      <w:r w:rsidR="008C3A81" w:rsidRPr="004545FD">
        <w:rPr>
          <w:rFonts w:ascii="Book Antiqua" w:eastAsia="Book Antiqua" w:hAnsi="Book Antiqua" w:cs="Book Antiqua"/>
          <w:vertAlign w:val="superscript"/>
        </w:rPr>
        <w:t>[75]</w:t>
      </w:r>
      <w:r w:rsidR="008C3A81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monstr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rt-ter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fe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llow-u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aluate</w:t>
      </w:r>
      <w:r w:rsidR="00966268" w:rsidRPr="004545FD">
        <w:rPr>
          <w:rFonts w:ascii="Book Antiqua" w:eastAsia="Book Antiqua" w:hAnsi="Book Antiqua" w:cs="Book Antiqua"/>
        </w:rPr>
        <w:t>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966268" w:rsidRPr="004545FD">
        <w:rPr>
          <w:rFonts w:ascii="Book Antiqua" w:eastAsia="Book Antiqua" w:hAnsi="Book Antiqua" w:cs="Book Antiqua"/>
        </w:rPr>
        <w:t>at 6 m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Pr="004545FD">
        <w:rPr>
          <w:rFonts w:ascii="Book Antiqua" w:eastAsia="Book Antiqua" w:hAnsi="Book Antiqua" w:cs="Book Antiqua"/>
          <w:vertAlign w:val="superscript"/>
        </w:rPr>
        <w:t>[76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rticipa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5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3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o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heal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rkers)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966268" w:rsidRPr="004545FD">
        <w:rPr>
          <w:rFonts w:ascii="Book Antiqua" w:eastAsia="Book Antiqua" w:hAnsi="Book Antiqua" w:cs="Book Antiqua"/>
        </w:rPr>
        <w:t>At 6 m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2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posi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a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1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ol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log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t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ramatica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mo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qua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hor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fe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id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fi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966268" w:rsidRPr="004545FD">
        <w:rPr>
          <w:rFonts w:ascii="Book Antiqua" w:eastAsia="Book Antiqua" w:hAnsi="Book Antiqua" w:cs="Book Antiqua"/>
        </w:rPr>
        <w:t>6 m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embl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</w:t>
      </w:r>
      <w:r w:rsidRPr="004545FD">
        <w:rPr>
          <w:rFonts w:ascii="Book Antiqua" w:eastAsia="Book Antiqua" w:hAnsi="Book Antiqua" w:cs="Book Antiqua"/>
          <w:vertAlign w:val="superscript"/>
        </w:rPr>
        <w:t>[76]</w:t>
      </w:r>
      <w:r w:rsidRPr="004545FD">
        <w:rPr>
          <w:rFonts w:ascii="Book Antiqua" w:eastAsia="Book Antiqua" w:hAnsi="Book Antiqua" w:cs="Book Antiqua"/>
        </w:rPr>
        <w:t>.</w:t>
      </w:r>
    </w:p>
    <w:p w14:paraId="5D60FB20" w14:textId="7AD43660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mi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du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rriè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l</w:t>
      </w:r>
      <w:r w:rsidR="00272983" w:rsidRPr="004545FD">
        <w:rPr>
          <w:rFonts w:ascii="Book Antiqua" w:eastAsia="Book Antiqua" w:hAnsi="Book Antiqua" w:cs="Book Antiqua"/>
          <w:vertAlign w:val="superscript"/>
        </w:rPr>
        <w:t>[77]</w:t>
      </w:r>
      <w:r w:rsidR="00272983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alu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genic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aly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rfor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ir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os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w3-w4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-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os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w6-w8)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por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ul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2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9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alua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w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anua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r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ir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aly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w3-w4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utraliz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i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tho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di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ve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ificant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w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oup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llow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aly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w6-w8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-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conver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monstra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i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genic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Pr="004545FD">
        <w:rPr>
          <w:rFonts w:ascii="Book Antiqua" w:eastAsia="Book Antiqua" w:hAnsi="Book Antiqua" w:cs="Book Antiqua"/>
          <w:vertAlign w:val="superscript"/>
        </w:rPr>
        <w:t>[77]</w:t>
      </w:r>
      <w:r w:rsidRPr="004545FD">
        <w:rPr>
          <w:rFonts w:ascii="Book Antiqua" w:eastAsia="Book Antiqua" w:hAnsi="Book Antiqua" w:cs="Book Antiqua"/>
        </w:rPr>
        <w:t>.</w:t>
      </w:r>
    </w:p>
    <w:p w14:paraId="6C8EF13C" w14:textId="569B0061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Shrof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l</w:t>
      </w:r>
      <w:r w:rsidR="00272983" w:rsidRPr="004545FD">
        <w:rPr>
          <w:rFonts w:ascii="Book Antiqua" w:eastAsia="Book Antiqua" w:hAnsi="Book Antiqua" w:cs="Book Antiqua"/>
          <w:vertAlign w:val="superscript"/>
        </w:rPr>
        <w:t>[78]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a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-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conver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R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totox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ap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alth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participa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utraliz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u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7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ir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z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llow-u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aly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u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reefo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t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co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52A02" w:rsidRPr="004545FD">
        <w:rPr>
          <w:rFonts w:ascii="Book Antiqua" w:eastAsia="Book Antiqua" w:hAnsi="Book Antiqua" w:cs="Book Antiqua"/>
        </w:rPr>
        <w:t>European Union Drug Regulating Authorities Clinical Trials (</w:t>
      </w:r>
      <w:r w:rsidRPr="004545FD">
        <w:rPr>
          <w:rFonts w:ascii="Book Antiqua" w:eastAsia="Book Antiqua" w:hAnsi="Book Antiqua" w:cs="Book Antiqua"/>
        </w:rPr>
        <w:t>EudraCT</w:t>
      </w:r>
      <w:r w:rsidR="00852A02" w:rsidRPr="004545FD">
        <w:rPr>
          <w:rFonts w:ascii="Book Antiqua" w:eastAsia="Book Antiqua" w:hAnsi="Book Antiqua" w:cs="Book Antiqua"/>
        </w:rPr>
        <w:t>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umb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-000291-1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du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ltip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yelom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lamm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w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</w:t>
      </w:r>
      <w:r w:rsidRPr="004545FD">
        <w:rPr>
          <w:rFonts w:ascii="Book Antiqua" w:eastAsia="Book Antiqua" w:hAnsi="Book Antiqua" w:cs="Book Antiqua"/>
          <w:vertAlign w:val="superscript"/>
        </w:rPr>
        <w:t>[79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spectiv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pen-labe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h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u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nit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-specif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os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RNA-127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os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ain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er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c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ar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aken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compromi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</w:p>
    <w:p w14:paraId="42C9793E" w14:textId="7DD6EB81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Anot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fe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terolog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os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26.COV2.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R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ou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du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2</w:t>
      </w:r>
      <w:r w:rsidRPr="004545FD">
        <w:rPr>
          <w:rFonts w:ascii="Book Antiqua" w:eastAsia="Book Antiqua" w:hAnsi="Book Antiqua" w:cs="Book Antiqua"/>
          <w:vertAlign w:val="superscript"/>
        </w:rPr>
        <w:t>[80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ess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rect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fo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966268" w:rsidRPr="004545FD">
        <w:rPr>
          <w:rFonts w:ascii="Book Antiqua" w:eastAsia="Book Antiqua" w:hAnsi="Book Antiqua" w:cs="Book Antiqua"/>
        </w:rPr>
        <w:t>4 w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26.COV2.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os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ul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1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nrespond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u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umb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CT0436872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por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ul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dividua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s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oplasm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llow-u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lacebo-controlle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bserver-blind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Pr="004545FD">
        <w:rPr>
          <w:rFonts w:ascii="Book Antiqua" w:eastAsia="Book Antiqua" w:hAnsi="Book Antiqua" w:cs="Book Antiqua"/>
          <w:vertAlign w:val="superscript"/>
        </w:rPr>
        <w:t>[81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rticipa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oplasm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w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ro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fe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fi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er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-rel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ath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ported.</w:t>
      </w:r>
    </w:p>
    <w:p w14:paraId="463D0F79" w14:textId="5B5F5E1D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ir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alu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iven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ain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akthro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v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l</w:t>
      </w:r>
      <w:r w:rsidRPr="004545FD">
        <w:rPr>
          <w:rFonts w:ascii="Book Antiqua" w:eastAsia="Book Antiqua" w:hAnsi="Book Antiqua" w:cs="Book Antiqua"/>
          <w:vertAlign w:val="superscript"/>
        </w:rPr>
        <w:t>[82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aly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rfor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ho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yp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BNT162b2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dOx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Cov-19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xed</w:t>
      </w:r>
      <w:r w:rsidR="000F0077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ther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yp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typ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ag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agnosi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diotherap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op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vi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y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ve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ain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wev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w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</w:t>
      </w:r>
      <w:r w:rsidRPr="004545FD">
        <w:rPr>
          <w:rFonts w:ascii="Book Antiqua" w:eastAsia="Book Antiqua" w:hAnsi="Book Antiqua" w:cs="Book Antiqua"/>
          <w:vertAlign w:val="superscript"/>
        </w:rPr>
        <w:t>[82]</w:t>
      </w:r>
      <w:r w:rsidRPr="004545FD">
        <w:rPr>
          <w:rFonts w:ascii="Book Antiqua" w:eastAsia="Book Antiqua" w:hAnsi="Book Antiqua" w:cs="Book Antiqua"/>
        </w:rPr>
        <w:t>.</w:t>
      </w:r>
    </w:p>
    <w:p w14:paraId="2F876788" w14:textId="74AA651C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ngle-ar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spe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du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kk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l</w:t>
      </w:r>
      <w:r w:rsidRPr="004545FD">
        <w:rPr>
          <w:rFonts w:ascii="Book Antiqua" w:eastAsia="Book Antiqua" w:hAnsi="Book Antiqua" w:cs="Book Antiqua"/>
          <w:vertAlign w:val="superscript"/>
        </w:rPr>
        <w:t>[83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ei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w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R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llow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26.CoV2.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R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ul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duc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immun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conver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es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7%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ima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ur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os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wo-third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utraliz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tiv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ain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52A02" w:rsidRPr="004545FD">
        <w:rPr>
          <w:rFonts w:ascii="Book Antiqua" w:eastAsia="Book Antiqua" w:hAnsi="Book Antiqua" w:cs="Book Antiqua"/>
        </w:rPr>
        <w:t>o</w:t>
      </w:r>
      <w:r w:rsidRPr="004545FD">
        <w:rPr>
          <w:rFonts w:ascii="Book Antiqua" w:eastAsia="Book Antiqua" w:hAnsi="Book Antiqua" w:cs="Book Antiqua"/>
        </w:rPr>
        <w:t>micr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ant</w:t>
      </w:r>
      <w:r w:rsidRPr="004545FD">
        <w:rPr>
          <w:rFonts w:ascii="Book Antiqua" w:eastAsia="Book Antiqua" w:hAnsi="Book Antiqua" w:cs="Book Antiqua"/>
          <w:vertAlign w:val="superscript"/>
        </w:rPr>
        <w:t>[83]</w:t>
      </w:r>
      <w:r w:rsidRPr="004545FD">
        <w:rPr>
          <w:rFonts w:ascii="Book Antiqua" w:eastAsia="Book Antiqua" w:hAnsi="Book Antiqua" w:cs="Book Antiqua"/>
        </w:rPr>
        <w:t>.</w:t>
      </w:r>
    </w:p>
    <w:p w14:paraId="789B8653" w14:textId="644C16ED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clus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E2C05" w:rsidRPr="004545FD">
        <w:rPr>
          <w:rFonts w:ascii="Book Antiqua" w:eastAsia="Book Antiqua" w:hAnsi="Book Antiqua" w:cs="Book Antiqua"/>
        </w:rPr>
        <w:t xml:space="preserve">of </w:t>
      </w:r>
      <w:r w:rsidRPr="004545FD">
        <w:rPr>
          <w:rFonts w:ascii="Book Antiqua" w:eastAsia="Book Antiqua" w:hAnsi="Book Antiqua" w:cs="Book Antiqua"/>
        </w:rPr>
        <w:t>the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fir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op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spitaliz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a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a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bo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i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er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iven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ppro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conver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crea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s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tho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vid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ve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ec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u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lob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ioritiz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gram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o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opl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ide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t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s.</w:t>
      </w:r>
    </w:p>
    <w:p w14:paraId="017D07A8" w14:textId="3D3521A9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Th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D75C7" w:rsidRPr="004545FD">
        <w:rPr>
          <w:rFonts w:ascii="Book Antiqua" w:eastAsia="Book Antiqua" w:hAnsi="Book Antiqua" w:cs="Book Antiqua"/>
        </w:rPr>
        <w:t xml:space="preserve">are </w:t>
      </w:r>
      <w:r w:rsidRPr="004545FD">
        <w:rPr>
          <w:rFonts w:ascii="Book Antiqua" w:eastAsia="Book Antiqua" w:hAnsi="Book Antiqua" w:cs="Book Antiqua"/>
        </w:rPr>
        <w:t>sti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c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cern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v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ir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a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k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FE2C05" w:rsidRPr="004545FD">
        <w:rPr>
          <w:rFonts w:ascii="Book Antiqua" w:eastAsia="Book Antiqua" w:hAnsi="Book Antiqua" w:cs="Book Antiqua"/>
        </w:rPr>
        <w:t>o</w:t>
      </w:r>
      <w:r w:rsidRPr="004545FD">
        <w:rPr>
          <w:rFonts w:ascii="Book Antiqua" w:eastAsia="Book Antiqua" w:hAnsi="Book Antiqua" w:cs="Book Antiqua"/>
        </w:rPr>
        <w:t>micron</w:t>
      </w:r>
      <w:r w:rsidRPr="004545FD">
        <w:rPr>
          <w:rFonts w:ascii="Book Antiqua" w:eastAsia="Book Antiqua" w:hAnsi="Book Antiqua" w:cs="Book Antiqua"/>
          <w:vertAlign w:val="superscript"/>
        </w:rPr>
        <w:t>[68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a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es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Style w:val="rynqvb"/>
          <w:rFonts w:ascii="Book Antiqua" w:eastAsia="Book Antiqua" w:hAnsi="Book Antiqua" w:cs="Book Antiqua"/>
        </w:rPr>
        <w:t>studies</w:t>
      </w:r>
      <w:r w:rsidR="000902B9" w:rsidRPr="004545FD">
        <w:rPr>
          <w:rStyle w:val="rynqvb"/>
          <w:rFonts w:ascii="Book Antiqua" w:eastAsia="Book Antiqua" w:hAnsi="Book Antiqua" w:cs="Book Antiqua"/>
        </w:rPr>
        <w:t xml:space="preserve"> </w:t>
      </w:r>
      <w:r w:rsidRPr="004545FD">
        <w:rPr>
          <w:rStyle w:val="rynqvb"/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iven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fe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ppro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Pr="004545FD">
        <w:rPr>
          <w:rFonts w:ascii="Book Antiqua" w:eastAsia="Book Antiqua" w:hAnsi="Book Antiqua" w:cs="Book Antiqua"/>
          <w:vertAlign w:val="superscript"/>
        </w:rPr>
        <w:t>[5,63,66,67,69-71,73,75-84,84]</w:t>
      </w:r>
      <w:r w:rsidRPr="004545FD">
        <w:rPr>
          <w:rFonts w:ascii="Book Antiqua" w:eastAsia="Book Antiqua" w:hAnsi="Book Antiqua" w:cs="Book Antiqua"/>
        </w:rPr>
        <w:t>.</w:t>
      </w:r>
    </w:p>
    <w:p w14:paraId="7F040970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58EB075F" w14:textId="3BAA1467" w:rsidR="00A77B3E" w:rsidRPr="004545FD" w:rsidRDefault="003B1E77" w:rsidP="004545FD">
      <w:pPr>
        <w:spacing w:line="360" w:lineRule="auto"/>
        <w:jc w:val="both"/>
        <w:rPr>
          <w:rFonts w:ascii="Book Antiqua" w:hAnsi="Book Antiqua"/>
          <w:u w:val="single"/>
        </w:rPr>
      </w:pPr>
      <w:r w:rsidRPr="004545FD">
        <w:rPr>
          <w:rFonts w:ascii="Book Antiqua" w:eastAsia="Book Antiqua" w:hAnsi="Book Antiqua" w:cs="Book Antiqua"/>
          <w:b/>
          <w:bCs/>
          <w:u w:val="single"/>
        </w:rPr>
        <w:t>COVID-19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VACCINES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AND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CHEMOTHERAPY</w:t>
      </w:r>
      <w:r w:rsidR="000902B9" w:rsidRPr="004545FD">
        <w:rPr>
          <w:rFonts w:ascii="Book Antiqua" w:eastAsia="Book Antiqua" w:hAnsi="Book Antiqua" w:cs="Book Antiqua"/>
          <w:b/>
          <w:bCs/>
          <w:u w:val="single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  <w:u w:val="single"/>
        </w:rPr>
        <w:t>INTERACTIONS</w:t>
      </w:r>
    </w:p>
    <w:p w14:paraId="4B86A0C0" w14:textId="1793ABAD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Peop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t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sceptibi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tor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lu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sel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/o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s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ppli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ap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utri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mag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hysi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rrier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di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id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oplas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e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dividua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</w:t>
      </w:r>
      <w:r w:rsidR="00B90B65" w:rsidRPr="004545FD">
        <w:rPr>
          <w:rFonts w:ascii="Book Antiqua" w:eastAsia="Book Antiqua" w:hAnsi="Book Antiqua" w:cs="Book Antiqua"/>
        </w:rPr>
        <w:t>’</w:t>
      </w:r>
      <w:r w:rsidRPr="004545FD">
        <w:rPr>
          <w:rFonts w:ascii="Book Antiqua" w:eastAsia="Book Antiqua" w:hAnsi="Book Antiqua" w:cs="Book Antiqua"/>
        </w:rPr>
        <w:t>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iven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akene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lder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t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comita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i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ak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dications</w:t>
      </w:r>
      <w:r w:rsidRPr="004545FD">
        <w:rPr>
          <w:rFonts w:ascii="Book Antiqua" w:eastAsia="Book Antiqua" w:hAnsi="Book Antiqua" w:cs="Book Antiqua"/>
          <w:vertAlign w:val="superscript"/>
        </w:rPr>
        <w:t>[54,85]</w:t>
      </w:r>
      <w:r w:rsidRPr="004545FD">
        <w:rPr>
          <w:rFonts w:ascii="Book Antiqua" w:eastAsia="Book Antiqua" w:hAnsi="Book Antiqua" w:cs="Book Antiqua"/>
        </w:rPr>
        <w:t>.</w:t>
      </w:r>
    </w:p>
    <w:p w14:paraId="06D1CC68" w14:textId="3FA61088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Regar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venti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tum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eu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i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tiv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lifera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lu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rr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yelosuppres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y</w:t>
      </w:r>
      <w:r w:rsidR="00B90B65" w:rsidRPr="004545FD">
        <w:rPr>
          <w:rFonts w:ascii="Book Antiqua" w:eastAsia="Book Antiqua" w:hAnsi="Book Antiqua" w:cs="Book Antiqua"/>
        </w:rPr>
        <w:t>’</w:t>
      </w:r>
      <w:r w:rsidRPr="004545FD">
        <w:rPr>
          <w:rFonts w:ascii="Book Antiqua" w:eastAsia="Book Antiqua" w:hAnsi="Book Antiqua" w:cs="Book Antiqua"/>
        </w:rPr>
        <w:t>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m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s</w:t>
      </w:r>
      <w:r w:rsidRPr="004545FD">
        <w:rPr>
          <w:rFonts w:ascii="Book Antiqua" w:eastAsia="Book Antiqua" w:hAnsi="Book Antiqua" w:cs="Book Antiqua"/>
          <w:vertAlign w:val="superscript"/>
        </w:rPr>
        <w:t>[86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-induc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utropen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ifica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u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-limi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xicit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</w:t>
      </w:r>
      <w:r w:rsidRPr="004545FD">
        <w:rPr>
          <w:rFonts w:ascii="Book Antiqua" w:eastAsia="Book Antiqua" w:hAnsi="Book Antiqua" w:cs="Book Antiqua"/>
          <w:vertAlign w:val="superscript"/>
        </w:rPr>
        <w:t>[87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urrent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vaila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rug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hotrex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clophosphamid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pr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suppress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i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riph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B90B65" w:rsidRPr="004545FD">
        <w:rPr>
          <w:rFonts w:ascii="Book Antiqua" w:eastAsia="Book Antiqua" w:hAnsi="Book Antiqua" w:cs="Book Antiqua"/>
        </w:rPr>
        <w:t>’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lifera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/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nction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hotrex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metaboli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fol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yp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velop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94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lud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r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al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ganization</w:t>
      </w:r>
      <w:r w:rsidR="00B90B65" w:rsidRPr="004545FD">
        <w:rPr>
          <w:rFonts w:ascii="Book Antiqua" w:eastAsia="Book Antiqua" w:hAnsi="Book Antiqua" w:cs="Book Antiqua"/>
        </w:rPr>
        <w:t>’</w:t>
      </w:r>
      <w:r w:rsidRPr="004545FD">
        <w:rPr>
          <w:rFonts w:ascii="Book Antiqua" w:eastAsia="Book Antiqua" w:hAnsi="Book Antiqua" w:cs="Book Antiqua"/>
        </w:rPr>
        <w:t>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ssent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dicine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03034E" w:rsidRPr="004545FD">
        <w:rPr>
          <w:rFonts w:ascii="Book Antiqua" w:eastAsia="Book Antiqua" w:hAnsi="Book Antiqua" w:cs="Book Antiqua"/>
        </w:rPr>
        <w:lastRenderedPageBreak/>
        <w:t>Currently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d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u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ymphoblas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ukemi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u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yelo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ukemi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ninge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ukem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ymphom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steosarcoma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n-Hodgkin</w:t>
      </w:r>
      <w:r w:rsidR="00B90B65" w:rsidRPr="004545FD">
        <w:rPr>
          <w:rFonts w:ascii="Book Antiqua" w:eastAsia="Book Antiqua" w:hAnsi="Book Antiqua" w:cs="Book Antiqua"/>
        </w:rPr>
        <w:t>’</w:t>
      </w:r>
      <w:r w:rsidRPr="004545FD">
        <w:rPr>
          <w:rFonts w:ascii="Book Antiqua" w:eastAsia="Book Antiqua" w:hAnsi="Book Antiqua" w:cs="Book Antiqua"/>
        </w:rPr>
        <w:t>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ymphom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add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3034E" w:rsidRPr="004545FD">
        <w:rPr>
          <w:rFonts w:ascii="Book Antiqua" w:eastAsia="Book Antiqua" w:hAnsi="Book Antiqua" w:cs="Book Antiqua"/>
        </w:rPr>
        <w:t>s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c</w:t>
      </w:r>
      <w:r w:rsidRPr="004545FD">
        <w:rPr>
          <w:rFonts w:ascii="Book Antiqua" w:eastAsia="Book Antiqua" w:hAnsi="Book Antiqua" w:cs="Book Antiqua"/>
        </w:rPr>
        <w:t>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u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irst-l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oimmun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lamm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heumato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thriti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soria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rone</w:t>
      </w:r>
      <w:r w:rsidR="00B90B65" w:rsidRPr="004545FD">
        <w:rPr>
          <w:rFonts w:ascii="Book Antiqua" w:eastAsia="Book Antiqua" w:hAnsi="Book Antiqua" w:cs="Book Antiqua"/>
        </w:rPr>
        <w:t>’</w:t>
      </w:r>
      <w:r w:rsidRPr="004545FD">
        <w:rPr>
          <w:rFonts w:ascii="Book Antiqua" w:eastAsia="Book Antiqua" w:hAnsi="Book Antiqua" w:cs="Book Antiqua"/>
        </w:rPr>
        <w:t>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</w:t>
      </w:r>
      <w:r w:rsidRPr="004545FD">
        <w:rPr>
          <w:rFonts w:ascii="Book Antiqua" w:eastAsia="Book Antiqua" w:hAnsi="Book Antiqua" w:cs="Book Antiqua"/>
          <w:vertAlign w:val="superscript"/>
        </w:rPr>
        <w:t>[88-90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hotrex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u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turb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neumococ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Pr="004545FD">
        <w:rPr>
          <w:rFonts w:ascii="Book Antiqua" w:eastAsia="Book Antiqua" w:hAnsi="Book Antiqua" w:cs="Book Antiqua"/>
          <w:vertAlign w:val="superscript"/>
        </w:rPr>
        <w:t>[91,92]</w:t>
      </w:r>
      <w:r w:rsidRPr="004545FD">
        <w:rPr>
          <w:rFonts w:ascii="Book Antiqua" w:eastAsia="Book Antiqua" w:hAnsi="Book Antiqua" w:cs="Book Antiqua"/>
        </w:rPr>
        <w:t>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ru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duc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ircula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03034E" w:rsidRPr="004545FD">
        <w:rPr>
          <w:rFonts w:ascii="Book Antiqua" w:eastAsia="Book Antiqua" w:hAnsi="Book Antiqua" w:cs="Book Antiqua"/>
        </w:rPr>
        <w:t>T helper 17 (</w:t>
      </w:r>
      <w:r w:rsidRPr="004545FD">
        <w:rPr>
          <w:rFonts w:ascii="Book Antiqua" w:eastAsia="Book Antiqua" w:hAnsi="Book Antiqua" w:cs="Book Antiqua"/>
        </w:rPr>
        <w:t>Th17</w:t>
      </w:r>
      <w:r w:rsidR="0003034E" w:rsidRPr="004545FD">
        <w:rPr>
          <w:rFonts w:ascii="Book Antiqua" w:eastAsia="Book Antiqua" w:hAnsi="Book Antiqua" w:cs="Book Antiqua"/>
        </w:rPr>
        <w:t>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i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lasmabl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m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</w:t>
      </w:r>
      <w:r w:rsidR="0003034E" w:rsidRPr="004545FD">
        <w:rPr>
          <w:rFonts w:ascii="Book Antiqua" w:eastAsia="Book Antiqua" w:hAnsi="Book Antiqua" w:cs="Book Antiqua"/>
        </w:rPr>
        <w:t>-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pan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llow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neumococ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jug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z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heumato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thritis</w:t>
      </w:r>
      <w:r w:rsidRPr="004545FD">
        <w:rPr>
          <w:rFonts w:ascii="Book Antiqua" w:eastAsia="Book Antiqua" w:hAnsi="Book Antiqua" w:cs="Book Antiqua"/>
          <w:vertAlign w:val="superscript"/>
        </w:rPr>
        <w:t>[93]</w:t>
      </w:r>
      <w:r w:rsidRPr="004545FD">
        <w:rPr>
          <w:rFonts w:ascii="Book Antiqua" w:eastAsia="Book Antiqua" w:hAnsi="Book Antiqua" w:cs="Book Antiqua"/>
        </w:rPr>
        <w:t>.</w:t>
      </w:r>
    </w:p>
    <w:p w14:paraId="399B5F6A" w14:textId="1502D5E0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Cyclophospham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kyla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nthesiz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95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cad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acti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ap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ime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oplasm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maligna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ymphoma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ltip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yelom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com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semin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uroblastoma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tinoblastom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ari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enocarcinom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tc</w:t>
      </w:r>
      <w:r w:rsidRPr="004545FD">
        <w:rPr>
          <w:rFonts w:ascii="Book Antiqua" w:eastAsia="Book Antiqua" w:hAnsi="Book Antiqua" w:cs="Book Antiqua"/>
        </w:rPr>
        <w:t>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suppress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o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-medi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ltip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lerosi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clophospham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lectiv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suppressa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ev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anspla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j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aft-</w:t>
      </w:r>
      <w:r w:rsidRPr="004545FD">
        <w:rPr>
          <w:rFonts w:ascii="Book Antiqua" w:hAnsi="Book Antiqua"/>
          <w:i/>
        </w:rPr>
        <w:t>vs</w:t>
      </w:r>
      <w:r w:rsidRPr="004545FD">
        <w:rPr>
          <w:rFonts w:ascii="Book Antiqua" w:eastAsia="Book Antiqua" w:hAnsi="Book Antiqua" w:cs="Book Antiqua"/>
        </w:rPr>
        <w:t>-ho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lications</w:t>
      </w:r>
      <w:r w:rsidRPr="004545FD">
        <w:rPr>
          <w:rFonts w:ascii="Book Antiqua" w:eastAsia="Book Antiqua" w:hAnsi="Book Antiqua" w:cs="Book Antiqua"/>
          <w:vertAlign w:val="superscript"/>
        </w:rPr>
        <w:t>[94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clophospham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oci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ppress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lp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tiv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nhanc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s</w:t>
      </w:r>
      <w:r w:rsidRPr="004545FD">
        <w:rPr>
          <w:rFonts w:ascii="Book Antiqua" w:eastAsia="Book Antiqua" w:hAnsi="Book Antiqua" w:cs="Book Antiqua"/>
          <w:vertAlign w:val="superscript"/>
        </w:rPr>
        <w:t>[95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ru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hibi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1/Th1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cre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-inflamm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tok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L-4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L-10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03034E" w:rsidRPr="004545FD">
        <w:rPr>
          <w:rFonts w:ascii="Book Antiqua" w:eastAsia="Book Antiqua" w:hAnsi="Book Antiqua" w:cs="Book Antiqua"/>
        </w:rPr>
        <w:t>transforming growth factor beta</w:t>
      </w:r>
      <w:r w:rsidR="00461AC7" w:rsidRPr="004545FD">
        <w:rPr>
          <w:rFonts w:ascii="Book Antiqua" w:eastAsia="Book Antiqua" w:hAnsi="Book Antiqua" w:cs="Book Antiqua"/>
          <w:vertAlign w:val="superscript"/>
        </w:rPr>
        <w:t>[</w:t>
      </w:r>
      <w:r w:rsidRPr="004545FD">
        <w:rPr>
          <w:rFonts w:ascii="Book Antiqua" w:eastAsia="Book Antiqua" w:hAnsi="Book Antiqua" w:cs="Book Antiqua"/>
          <w:vertAlign w:val="superscript"/>
        </w:rPr>
        <w:t>96]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ng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ministr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w-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clophospham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lectiv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ppres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ul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w-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clophospham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mot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C3F8A" w:rsidRPr="004545FD">
        <w:rPr>
          <w:rFonts w:ascii="Book Antiqua" w:eastAsia="Book Antiqua" w:hAnsi="Book Antiqua" w:cs="Book Antiqua"/>
        </w:rPr>
        <w:t>antitum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lectiv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ple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ul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nhanc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nct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weve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clophospham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umb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yeloid-deri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ppress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Pr="004545FD">
        <w:rPr>
          <w:rFonts w:ascii="Book Antiqua" w:eastAsia="Book Antiqua" w:hAnsi="Book Antiqua" w:cs="Book Antiqua"/>
          <w:vertAlign w:val="superscript"/>
        </w:rPr>
        <w:t>[97,98]</w:t>
      </w:r>
      <w:r w:rsidRPr="004545FD">
        <w:rPr>
          <w:rFonts w:ascii="Book Antiqua" w:eastAsia="Book Antiqua" w:hAnsi="Book Antiqua" w:cs="Book Antiqua"/>
        </w:rPr>
        <w:t>.</w:t>
      </w:r>
    </w:p>
    <w:p w14:paraId="18A830BD" w14:textId="1C1A18B4" w:rsidR="00A77B3E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yros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in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hibit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atini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satini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ilotinib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ppli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ron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yelo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ukem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oci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m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-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se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i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mo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3-val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lysacchar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neumococ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k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f-targe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in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hibi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tiv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rugs</w:t>
      </w:r>
      <w:r w:rsidRPr="004545FD">
        <w:rPr>
          <w:rFonts w:ascii="Book Antiqua" w:eastAsia="Book Antiqua" w:hAnsi="Book Antiqua" w:cs="Book Antiqua"/>
          <w:vertAlign w:val="superscript"/>
        </w:rPr>
        <w:t>[99]</w:t>
      </w:r>
      <w:r w:rsidRPr="004545FD">
        <w:rPr>
          <w:rFonts w:ascii="Book Antiqua" w:eastAsia="Book Antiqua" w:hAnsi="Book Antiqua" w:cs="Book Antiqua"/>
        </w:rPr>
        <w:t>.</w:t>
      </w:r>
    </w:p>
    <w:p w14:paraId="0762843A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69775612" w14:textId="77777777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caps/>
          <w:u w:val="single"/>
        </w:rPr>
        <w:t>CONCLUSION</w:t>
      </w:r>
    </w:p>
    <w:p w14:paraId="1DC2AEE6" w14:textId="1DD6AEEE" w:rsidR="00AF5281" w:rsidRPr="004545FD" w:rsidRDefault="003B1E77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lastRenderedPageBreak/>
        <w:t>Da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develop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vari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complic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main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d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hei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mmunocompromi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stat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yp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comorbidities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Altho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w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exclud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rial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nvestig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post-vacci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effectiven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show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bo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humo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cell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diff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malignanc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compa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non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patient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be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attribu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no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on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mmunosuppress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natu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oncolog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dise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bu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antitum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herap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tsel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dire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mpa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cells.</w:t>
      </w:r>
    </w:p>
    <w:p w14:paraId="6E480F94" w14:textId="57BA9081" w:rsidR="00AF5281" w:rsidRPr="004545FD" w:rsidRDefault="003B1E77" w:rsidP="004545FD">
      <w:pPr>
        <w:spacing w:line="360" w:lineRule="auto"/>
        <w:ind w:firstLineChars="100" w:firstLine="240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id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dicat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cou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i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l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duc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conver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shor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r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a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alth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ol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Despi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he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dat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w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focus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outco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nstea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mmun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endpoi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regar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efficac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demonstr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hi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effectiven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preven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nfection-rel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deat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safe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profi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compara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health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contro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adver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effec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h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AF5281" w:rsidRPr="004545FD">
        <w:rPr>
          <w:rFonts w:ascii="Book Antiqua" w:eastAsia="Book Antiqua" w:hAnsi="Book Antiqua" w:cs="Book Antiqua"/>
        </w:rPr>
        <w:t>malignancies.</w:t>
      </w:r>
    </w:p>
    <w:p w14:paraId="222DE8CD" w14:textId="6485B03B" w:rsidR="00A77B3E" w:rsidRPr="004545FD" w:rsidRDefault="00AF5281" w:rsidP="004545FD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Despi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iderab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ou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untr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monstr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nd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wa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ro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rviv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ar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mic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vertheles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er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v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ificant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du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lic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ou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mo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rldwide.</w:t>
      </w:r>
    </w:p>
    <w:p w14:paraId="5648C867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237BA8D3" w14:textId="77777777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</w:rPr>
        <w:t>REFERENCES</w:t>
      </w:r>
    </w:p>
    <w:p w14:paraId="448678B0" w14:textId="567A8577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Yu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J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y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u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L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i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ansmis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ertia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spit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uha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ina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AMA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6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108-111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21182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01/jamaoncol.2020.0980]</w:t>
      </w:r>
    </w:p>
    <w:p w14:paraId="75D0CBDB" w14:textId="69795C0C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Lewis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MA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tw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yll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rybdis</w:t>
      </w:r>
      <w:r w:rsidR="001F4FD0" w:rsidRPr="004545FD">
        <w:rPr>
          <w:rFonts w:ascii="Book Antiqua" w:eastAsia="Book Antiqua" w:hAnsi="Book Antiqua" w:cs="Book Antiqua"/>
        </w:rPr>
        <w:t>-</w:t>
      </w:r>
      <w:r w:rsidRPr="004545FD">
        <w:rPr>
          <w:rFonts w:ascii="Book Antiqua" w:eastAsia="Book Antiqua" w:hAnsi="Book Antiqua" w:cs="Book Antiqua"/>
        </w:rPr>
        <w:t>Oncolog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ci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k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N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ng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8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285-228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26765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56/NEJMp2006588]</w:t>
      </w:r>
    </w:p>
    <w:p w14:paraId="66297B2E" w14:textId="54CD9703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lastRenderedPageBreak/>
        <w:t>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ElGohary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GM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shm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yczynsk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harfan-Dabaj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bloosh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áma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h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shaiba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sar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b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l-Aziz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maghrab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rg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jhai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l-Goha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a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jur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ki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s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gno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a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ie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a-Analysi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Hemato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Stem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el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T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2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5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45-5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74546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j.hemonc.2020.07.005]</w:t>
      </w:r>
    </w:p>
    <w:p w14:paraId="60677FD5" w14:textId="18FB51D9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Vijenthira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x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o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o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ttizz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rtín-Mor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zanamahe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ch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wick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ekema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arfò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tzikonstantino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ildiz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tteni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ntzar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o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ck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K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atolog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a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ie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a-analy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37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Bloo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36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881-289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311355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182/blood.2020008824]</w:t>
      </w:r>
    </w:p>
    <w:p w14:paraId="7D9FEC56" w14:textId="72323632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OnCovid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tudy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Group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ina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ott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lomb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izido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s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kherj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ambel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ll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uilar-Compan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w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laz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rtuzz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une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mberti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agliamen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ta-Lumsd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rikandaraja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lomb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mmere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guí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isant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drazzo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zz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berti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a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uss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rbec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incenz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iell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rtul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ttavia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ñ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ss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mona-Garcí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ndi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x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gg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t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ris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rzi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eirol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ruz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oudi-Gonzalez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eli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qué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lover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wsom-Dav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ark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ldá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y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orat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arnsha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erran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rco-Hernández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uiz-Camp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aida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riarc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u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red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rtinez-Vil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nchez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r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rard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iust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zzo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uid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mass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iudinel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anch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reng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ntor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aberner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elrijc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amant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nar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rtelli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me-Depend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pd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aly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v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istr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AMA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2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8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14-12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81756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01/jamaoncol.2021.6199]</w:t>
      </w:r>
    </w:p>
    <w:p w14:paraId="7B3A96E6" w14:textId="78ED638A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Chen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L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alya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i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senchym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e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-b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at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tu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rspectiv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pplication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el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Mo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Life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Sc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2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79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4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518761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07/s00018-021-04096-y]</w:t>
      </w:r>
    </w:p>
    <w:p w14:paraId="11BBF8E8" w14:textId="2FC7EBC7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lastRenderedPageBreak/>
        <w:t>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Yuan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Y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ia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velop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Fron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mmun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3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4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12524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677688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3389/fimmu.2023.1125246]</w:t>
      </w:r>
    </w:p>
    <w:p w14:paraId="73489FCA" w14:textId="4CDA7A66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Gasparyan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Y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yvazy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ackmo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it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D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ri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rra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iomed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iew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ider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hor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iewer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ditor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Rheumato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1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409-141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180011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07/s00296-011-1999-3]</w:t>
      </w:r>
    </w:p>
    <w:p w14:paraId="4426FB79" w14:textId="4333597A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Li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H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ldw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eno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u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lhou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nnet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ussi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A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ari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rviv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aly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oll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x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yp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BM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Health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re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nfor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398050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136/bmjhci-2021-100341]</w:t>
      </w:r>
    </w:p>
    <w:p w14:paraId="268A2ACC" w14:textId="5AA76F82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1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He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W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u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a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P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rs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emat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Leukem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4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637-164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33285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38/s41375-020-0836-7]</w:t>
      </w:r>
    </w:p>
    <w:p w14:paraId="1D98A5C9" w14:textId="5AE0D355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1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Zhang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H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b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rnandez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elchet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ebb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K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racteristic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-Infe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a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ie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a-Analysi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Nat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n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13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71-38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313616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93/jnci/djaa168]</w:t>
      </w:r>
    </w:p>
    <w:p w14:paraId="041CC30D" w14:textId="5D80448A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1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ries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JA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v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lla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nto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m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illa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gg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ren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egock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raw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e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uelo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rbli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a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kosu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akerv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vena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ibb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ch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C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ronavir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emato-onc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B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Haemat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90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64-e6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42060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111/bjh.16852]</w:t>
      </w:r>
    </w:p>
    <w:p w14:paraId="5E737195" w14:textId="0F093583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1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Tsamakis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K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avriatopoulo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hiz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ravodimo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ugko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siptsio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oul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artal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oul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samak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ralampak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ell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y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arogoulid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andido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mopoulo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pageorgio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zo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mic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lleng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lemm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sychosoc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Let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0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441-44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56596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3892/ol.2020.11599]</w:t>
      </w:r>
    </w:p>
    <w:p w14:paraId="0DD95340" w14:textId="1F80212E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1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Iloanusi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gb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ssi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J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lypharm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a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iew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m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Pharm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ssoc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(2003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61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14-e2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12085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j.japh.2021.05.006]</w:t>
      </w:r>
    </w:p>
    <w:p w14:paraId="655B63DD" w14:textId="44B7FD99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lastRenderedPageBreak/>
        <w:t>1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Yang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F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racteristic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Med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Vir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9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67-207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36920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02/jmv.25972]</w:t>
      </w:r>
    </w:p>
    <w:p w14:paraId="7E12F62A" w14:textId="731318D1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1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fshar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ZM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ya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der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hanbarveis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ir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jat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gnancies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tema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ie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a-analysi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nfe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81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114-e11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47404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j.jinf.2020.05.062]</w:t>
      </w:r>
    </w:p>
    <w:p w14:paraId="387AA424" w14:textId="240BBB81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1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Brar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G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inheir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usterm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w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hetnya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rok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amsh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ugh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rt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u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dalg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a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tch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ho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lin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8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914-392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98652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200/JCO.20.01580]</w:t>
      </w:r>
    </w:p>
    <w:p w14:paraId="53F7CEB8" w14:textId="0CADFBE4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1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Onder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G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zz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usaferr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se-Fata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racteristic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y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l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al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AM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23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775-177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20397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01/jama.2020.4683]</w:t>
      </w:r>
    </w:p>
    <w:p w14:paraId="64C25A49" w14:textId="27529AAC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Guven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DC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kt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ksu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cgu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h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ildiri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un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ertm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zd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ilicka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kso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alc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rk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cku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i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mic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ng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mission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BM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Suppor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Pallia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66525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136/bmjspcare-2020-002468]</w:t>
      </w:r>
    </w:p>
    <w:p w14:paraId="0F0E7C83" w14:textId="18D03F5C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2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kovlund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CW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i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ristens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ilbe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ør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ro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agno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m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nmark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ess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cta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2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61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58-66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502054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80/0284186X.2021.2024879]</w:t>
      </w:r>
    </w:p>
    <w:p w14:paraId="39CB66D6" w14:textId="5DBDB4ED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2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Vázquez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Rosas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T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za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lgad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ma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jara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str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str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üll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utiérrez-Delgad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nti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llejo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ogur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c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tanc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conom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ri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m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duc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t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eric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ul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te-Stag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agno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pens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CO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Glob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7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94-70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399969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200/GO.21.00016]</w:t>
      </w:r>
    </w:p>
    <w:p w14:paraId="4B34F0E4" w14:textId="0C5F9AE5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2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Yong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JH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inpriz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aff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u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iri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ldm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dea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ragorr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lsd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nn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pisod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reen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erruption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-b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reen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ada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Med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Scr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8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0-10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324176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177/0969141320974711]</w:t>
      </w:r>
    </w:p>
    <w:p w14:paraId="490A29CD" w14:textId="5392225D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lastRenderedPageBreak/>
        <w:t>2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alunke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A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n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ha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a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ama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ottako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var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ho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hat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dy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t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a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ie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a-analysi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Diabetes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Metab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Synd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4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431-143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75584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j.dsx.2020.07.037]</w:t>
      </w:r>
    </w:p>
    <w:p w14:paraId="25F2888C" w14:textId="0DB9B3EA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2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Wang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D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i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i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a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racteristic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3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spitaliz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v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ronavirus-Infe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neumon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uha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ina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AM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23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61-106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03157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01/jama.2020.1585]</w:t>
      </w:r>
    </w:p>
    <w:p w14:paraId="646D2BFD" w14:textId="34DA9374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2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Grasselli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G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angrill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anell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onel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bri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stel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red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luccell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t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magal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ott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tronic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ri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rl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tali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iatt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nier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androgli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ort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cco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sent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mbar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C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twork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sel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racteristic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59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mit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C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mbar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io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al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AM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23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574-158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25038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01/jama.2020.5394]</w:t>
      </w:r>
    </w:p>
    <w:p w14:paraId="4B3D6D8A" w14:textId="5892B013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2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Richardson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rs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rasim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rawfo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cGin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vid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W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rthw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ear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ortiu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rna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ck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lic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okingha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pp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efenba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minell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er-Hefe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lz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itl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jizade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rv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rschwer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i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oz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rr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gaver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sori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i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ano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P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esen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racteristic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orbiditi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70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spitaliz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or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a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AM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23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52-205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32000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01/jama.2020.6775]</w:t>
      </w:r>
    </w:p>
    <w:p w14:paraId="0EA01ECD" w14:textId="27EC0340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2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Kuderer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NM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oueir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a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y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ubinste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ve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e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s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sa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m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p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iv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in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t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omp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koun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ti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kaii-Saab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il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ugani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rroy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stella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e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rosh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g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lkrie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rmakiot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lo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alsk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lov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iffith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ulat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up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fez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lfdanar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wl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s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as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hak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mm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w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g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st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cKa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s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ga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lcah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agioto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dd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nn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ynold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s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sovsk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laz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hmid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a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ay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einhar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ockerl-Goldste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bia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in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h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issman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ulff-Burchfie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i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e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o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ubir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sh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ym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rn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L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ortium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CCC19)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ho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Lance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95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907-191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47368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S0140-6736(20)31187-9]</w:t>
      </w:r>
    </w:p>
    <w:p w14:paraId="2FCA65E1" w14:textId="7E8B4E8A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2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Jee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J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o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umis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onest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rend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vut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rciano-Gorof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rka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hili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lenkay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erpelev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o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t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anjigi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az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lt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ss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lin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8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538-354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79522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200/JCO.20.01307]</w:t>
      </w:r>
    </w:p>
    <w:p w14:paraId="02B3468D" w14:textId="4C50BA37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2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Mukkada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hak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ntad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edaraj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ughn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ms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niz-Talave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nad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zg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iedri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ulni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eh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lv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ssiss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ei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nta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lliv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uffe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iz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vid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itchard-Jo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driguez-Galind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lob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ist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ildhoo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lob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racteristic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utcom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ildr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olesc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GRCCC)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ho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Lanc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416-142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45465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S1470-2045(21)00454-X]</w:t>
      </w:r>
    </w:p>
    <w:p w14:paraId="32A65296" w14:textId="27FEEC9C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3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Vinay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DS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y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wele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alib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ag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lko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cht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ck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el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uma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MC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or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nok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orgakil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lferi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osa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uh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iriol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ham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zm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e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ilsl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hak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lick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ji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quila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hra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wshe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o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w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a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chanis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apeu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rategie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Semin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Bi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5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5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</w:rPr>
        <w:t>Suppl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185-S19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581833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j.semcancer.2015.03.004]</w:t>
      </w:r>
    </w:p>
    <w:p w14:paraId="31BB0349" w14:textId="45742CA0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3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Hiam-Galvez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KJ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l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itz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H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Na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Rev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1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5-35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383729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38/s41568-021-00347-z]</w:t>
      </w:r>
    </w:p>
    <w:p w14:paraId="6E79DA3D" w14:textId="061E7AA7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3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Nesmiyanov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PP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ndri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E16F7B" w:rsidRPr="004545FD">
        <w:rPr>
          <w:rFonts w:ascii="Book Antiqua" w:eastAsia="Book Antiqua" w:hAnsi="Book Antiqua" w:cs="Book Antiqua"/>
          <w:i/>
          <w:iCs/>
        </w:rPr>
        <w:t>Encyclop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="00E16F7B" w:rsidRPr="004545FD">
        <w:rPr>
          <w:rFonts w:ascii="Book Antiqua" w:eastAsia="Book Antiqua" w:hAnsi="Book Antiqua" w:cs="Book Antiqua"/>
          <w:i/>
          <w:iCs/>
        </w:rPr>
        <w:t>of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="00E16F7B" w:rsidRPr="004545FD">
        <w:rPr>
          <w:rFonts w:ascii="Book Antiqua" w:eastAsia="Book Antiqua" w:hAnsi="Book Antiqua" w:cs="Book Antiqua"/>
          <w:i/>
          <w:iCs/>
        </w:rPr>
        <w:t>Infec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="00E16F7B" w:rsidRPr="004545FD">
        <w:rPr>
          <w:rFonts w:ascii="Book Antiqua" w:eastAsia="Book Antiqua" w:hAnsi="Book Antiqua" w:cs="Book Antiqua"/>
          <w:i/>
          <w:iCs/>
        </w:rPr>
        <w:t>and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="00E16F7B" w:rsidRPr="004545FD">
        <w:rPr>
          <w:rFonts w:ascii="Book Antiqua" w:eastAsia="Book Antiqua" w:hAnsi="Book Antiqua" w:cs="Book Antiqua"/>
          <w:i/>
          <w:iCs/>
        </w:rPr>
        <w:t>Immun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="00E16F7B" w:rsidRPr="004545FD">
        <w:rPr>
          <w:rFonts w:ascii="Book Antiqua" w:eastAsia="Book Antiqua" w:hAnsi="Book Antiqua" w:cs="Book Antiqua"/>
        </w:rPr>
        <w:t>2022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E16F7B" w:rsidRPr="004545FD">
        <w:rPr>
          <w:rFonts w:ascii="Book Antiqua" w:eastAsia="Book Antiqua" w:hAnsi="Book Antiqua" w:cs="Book Antiqua"/>
          <w:b/>
          <w:bCs/>
        </w:rPr>
        <w:t>1</w:t>
      </w:r>
      <w:r w:rsidR="00E16F7B"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E16F7B" w:rsidRPr="004545FD">
        <w:rPr>
          <w:rFonts w:ascii="Book Antiqua" w:eastAsia="Book Antiqua" w:hAnsi="Book Antiqua" w:cs="Book Antiqua"/>
        </w:rPr>
        <w:t>110-11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1C2394" w:rsidRPr="004545FD">
        <w:rPr>
          <w:rFonts w:ascii="Book Antiqua" w:eastAsia="Book Antiqua" w:hAnsi="Book Antiqua" w:cs="Book Antiqua"/>
        </w:rPr>
        <w:t>[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1C2394" w:rsidRPr="004545FD">
        <w:rPr>
          <w:rFonts w:ascii="Book Antiqua" w:eastAsia="Book Antiqua" w:hAnsi="Book Antiqua" w:cs="Book Antiqua"/>
        </w:rPr>
        <w:t>10.1016/B978-0-12-818731-9.00039-2]</w:t>
      </w:r>
    </w:p>
    <w:p w14:paraId="53B64461" w14:textId="17822A07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3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Gabrilovich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DI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irg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unningha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n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da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avana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b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P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du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sc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ndothel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ow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t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m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hibi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ncti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tur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ndri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Na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996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96-110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883760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38/nm1096-1096]</w:t>
      </w:r>
    </w:p>
    <w:p w14:paraId="126A1E93" w14:textId="79CC960C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3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Menetrier-Caux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C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ntma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e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vro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ux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a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hibi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i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ndri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D34(+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genit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erleukin-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crophag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lony-stimula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to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Bloo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998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9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4778-479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984554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182/blood.V92.12.4778]</w:t>
      </w:r>
    </w:p>
    <w:p w14:paraId="0C239F02" w14:textId="6689A966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3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Kiertscher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M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u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binet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D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mo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te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tur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ar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popto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nocyte-deri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ndri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mmun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0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64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269-127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64074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4049/jimmunol.164.3.1269]</w:t>
      </w:r>
    </w:p>
    <w:p w14:paraId="4D97CCA5" w14:textId="56F84C70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3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Pinzon-Charry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xw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cGuck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hmid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rniv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ópez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A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ontane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popto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oo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ndri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Breas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R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06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8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641764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186/bcr1361]</w:t>
      </w:r>
    </w:p>
    <w:p w14:paraId="5392A344" w14:textId="25F14DC0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3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Della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Bella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nar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ar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errar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icol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v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eric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ec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ill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L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te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tur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riph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oo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ndri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B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03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89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463-147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456201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38/sj.bjc.6601243]</w:t>
      </w:r>
    </w:p>
    <w:p w14:paraId="3B8E52ED" w14:textId="3586C02E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3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Mastelic-Gavillet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B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ivala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za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y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og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r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J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rtiguen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ichlinsk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rrè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uko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ler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rar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mer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iganó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andalaf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antita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alita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irm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ndri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se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ari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st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u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35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73-18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59029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j.ejca.2020.04.036]</w:t>
      </w:r>
    </w:p>
    <w:p w14:paraId="5E10252A" w14:textId="2D363E12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3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Tabarkiewicz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J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yboja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ablonk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linsk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D1c+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D303+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ndri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riph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oo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ymp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d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ss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n-sm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u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Re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08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9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37-24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809760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3892/or.19.1.237]</w:t>
      </w:r>
    </w:p>
    <w:p w14:paraId="2C6E98A5" w14:textId="68E1D4CD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4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Lu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Y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o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n-sm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u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dul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velop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m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D1c(+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venti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ndri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se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di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D10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D205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Fron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mmun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9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0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82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192111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3389/fimmu.2019.02829]</w:t>
      </w:r>
    </w:p>
    <w:p w14:paraId="29E2CA5C" w14:textId="32A00EAA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4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Legitimo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oli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il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si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is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ndri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fec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lorect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Hum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Vaccin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mmunot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4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0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24-323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548367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4161/hv.29857]</w:t>
      </w:r>
    </w:p>
    <w:p w14:paraId="7C79EBC8" w14:textId="78E65C88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lastRenderedPageBreak/>
        <w:t>4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Failli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gitim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si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mani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oli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umer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fe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ircula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ndri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se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fe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ndri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r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nocyt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vanc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lanoma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Let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3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37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84-19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368492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j.canlet.2013.05.013]</w:t>
      </w:r>
    </w:p>
    <w:p w14:paraId="6C5758FB" w14:textId="409E23E6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4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Gabrilovich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DI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strand-Rosenber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on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ordin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ul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yelo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ur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Na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Rev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mmun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2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53-26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243793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38/nri3175]</w:t>
      </w:r>
    </w:p>
    <w:p w14:paraId="6DFD82CD" w14:textId="65DDEF94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4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Wang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WW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u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i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e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o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D19+CD24hiCD38hiBreg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vol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wnregul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lp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pregul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ul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astr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targe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5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6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3486-3349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637802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8632/oncotarget.5588]</w:t>
      </w:r>
    </w:p>
    <w:p w14:paraId="318FE8C9" w14:textId="03901491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4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Ray-Coquard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I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rope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labbek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bb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s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ud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d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erweij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ir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bid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uastall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chelo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r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bau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gendoor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ssi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fres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a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Y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urope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ganiz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ear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f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ssu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com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oup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ymphopen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gnos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t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er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rviv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vanc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cinoma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coma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ymphoma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R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09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69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383-539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954991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158/0008-5472.CAN-08-3845]</w:t>
      </w:r>
    </w:p>
    <w:p w14:paraId="78E239AA" w14:textId="7D7FD0EE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4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Wang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JL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a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ymphopen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sophage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arned?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Fron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1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2596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379121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3389/fonc.2021.625963]</w:t>
      </w:r>
    </w:p>
    <w:p w14:paraId="19CB1603" w14:textId="6C9ECB6F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4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Han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Y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D-1/PD-L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hway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ur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earch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m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R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0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727-74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266087]</w:t>
      </w:r>
    </w:p>
    <w:p w14:paraId="1F183042" w14:textId="4D79EFCF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4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Ye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Q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i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pres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gram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a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e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PD-1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doleam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,3-dioxygen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IDO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croenviron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-drain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ymp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d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Hum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Path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8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75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81-9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94479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j.humpath.2018.02.004]</w:t>
      </w:r>
    </w:p>
    <w:p w14:paraId="7E000C2B" w14:textId="7C1F27A1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4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Wolf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M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l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eur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ast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unsili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ubeck-Loebenste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ul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riph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oo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lin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R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03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9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06-61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2576425]</w:t>
      </w:r>
    </w:p>
    <w:p w14:paraId="62DFD6AA" w14:textId="09102C43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lastRenderedPageBreak/>
        <w:t>5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Liu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L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a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D4+CD25hi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ul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riphe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oo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Neuro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ndocrino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Let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08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9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40-24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8404145]</w:t>
      </w:r>
    </w:p>
    <w:p w14:paraId="403B1A24" w14:textId="605F8C95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5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arvaria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drig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udemo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ul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-tum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t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el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Mo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mmun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7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4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62-67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862623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38/cmi.2017.35]</w:t>
      </w:r>
    </w:p>
    <w:p w14:paraId="36669D83" w14:textId="277B316A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5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Murakami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Y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i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imiz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o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ishid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yata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tsunag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kumo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hid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kab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kayam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jiwa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cre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ul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volv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a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astr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Sci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Re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9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9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308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151163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E16F7B"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E16F7B" w:rsidRPr="004545FD">
        <w:rPr>
          <w:rFonts w:ascii="Book Antiqua" w:eastAsia="Book Antiqua" w:hAnsi="Book Antiqua" w:cs="Book Antiqua"/>
        </w:rPr>
        <w:t>10.1038/s41598-019-49581-4</w:t>
      </w:r>
      <w:r w:rsidRPr="004545FD">
        <w:rPr>
          <w:rFonts w:ascii="Book Antiqua" w:eastAsia="Book Antiqua" w:hAnsi="Book Antiqua" w:cs="Book Antiqua"/>
        </w:rPr>
        <w:t>]</w:t>
      </w:r>
    </w:p>
    <w:p w14:paraId="19B57A8A" w14:textId="14F2BEB3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5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Li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JH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'Sulliv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c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ture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atiotempo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termina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tum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nct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Fron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mmun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81665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508279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3389/fimmu.2021.816658]</w:t>
      </w:r>
    </w:p>
    <w:p w14:paraId="622AD2B4" w14:textId="541E3CF2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5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Zembower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TR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pidemi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Trea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R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4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61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43-8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470622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07/978-3-319-04220-6_2]</w:t>
      </w:r>
    </w:p>
    <w:p w14:paraId="1FE223AD" w14:textId="25421AAB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5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Bitterman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R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liakim-Raz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inogra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almanovic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stiorean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ibovic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u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luenz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suppres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ul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ochrane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Database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Sys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Rev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8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D00898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938867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E24F8E"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E24F8E" w:rsidRPr="004545FD">
        <w:rPr>
          <w:rFonts w:ascii="Book Antiqua" w:eastAsia="Book Antiqua" w:hAnsi="Book Antiqua" w:cs="Book Antiqua"/>
        </w:rPr>
        <w:t>10.1002/14651858.CD008983.pub3</w:t>
      </w:r>
      <w:r w:rsidRPr="004545FD">
        <w:rPr>
          <w:rFonts w:ascii="Book Antiqua" w:eastAsia="Book Antiqua" w:hAnsi="Book Antiqua" w:cs="Book Antiqua"/>
        </w:rPr>
        <w:t>]</w:t>
      </w:r>
    </w:p>
    <w:p w14:paraId="417F66FC" w14:textId="228AE214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5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Brydak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LB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uz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arzy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chał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óźdź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mo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ain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luenz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Suppor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re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0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9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5-6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114714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07/s005200000186]</w:t>
      </w:r>
    </w:p>
    <w:p w14:paraId="4F9EA1CB" w14:textId="1A59605D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5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Pollyea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DA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ow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rn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J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til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luenz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colog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lin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8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481-249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38598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200/JCO.2009.26.6908]</w:t>
      </w:r>
    </w:p>
    <w:p w14:paraId="13B1D732" w14:textId="2F9DBCFE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5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Oates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HF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ok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nag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ok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ta-adrenocept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troll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n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leas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rch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n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Pharmacodyn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T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978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34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5-21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1303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93/annonc/mdq728]</w:t>
      </w:r>
    </w:p>
    <w:p w14:paraId="2899429A" w14:textId="4311FF40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5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rrowood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JR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yn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z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ommend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ul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nn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Pharmacot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02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6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219-122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208655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345/aph.1A277]</w:t>
      </w:r>
    </w:p>
    <w:p w14:paraId="1A9CD295" w14:textId="74FB86BA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6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Velikova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T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orgiev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o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id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risi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Rheumato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41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09-51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351532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07/s00296-021-04792-9]</w:t>
      </w:r>
    </w:p>
    <w:p w14:paraId="0D47604B" w14:textId="1C227E76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lastRenderedPageBreak/>
        <w:t>6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en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P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vichandr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llek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arw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ard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i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lche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hei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li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elikov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acia-Ramo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rod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lv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'Callag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ikiphoro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tterj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vag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aved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inj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ia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nitz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uwa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tl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ino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arw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garw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up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A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oup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-rel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ver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o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ul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A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Rheumatology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(Oxford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2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6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5-7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571349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93/rheumatology/keac305]</w:t>
      </w:r>
    </w:p>
    <w:p w14:paraId="0645DFA3" w14:textId="1DFA5302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6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Corti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C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onarel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otté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a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rriè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cho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ré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uriglia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convers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ain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-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a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iew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nn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2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3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58-16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71811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j.annonc.2021.10.014]</w:t>
      </w:r>
    </w:p>
    <w:p w14:paraId="41A12125" w14:textId="3504DAE2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6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Khoury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DS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rom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ynald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hlub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eatl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u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bara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cc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venpo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P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utraliz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ve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gh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edi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o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mptoma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Na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7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205-121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00208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38/s41591-021-01377-8]</w:t>
      </w:r>
    </w:p>
    <w:p w14:paraId="5D81535E" w14:textId="60C794A9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6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Earle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KA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brosi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iore-Gartl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oldblat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ilbe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b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lotk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vid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e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rrel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9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4423-442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21057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j.vaccine.2021.05.063]</w:t>
      </w:r>
    </w:p>
    <w:p w14:paraId="45682F90" w14:textId="399664D6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6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labakova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Y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rensk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vanov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elikov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t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ec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ain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u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ir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ndrom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ronavir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et?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xplo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mmuno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</w:rPr>
        <w:t>2022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9-2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C4556F" w:rsidRPr="004545FD">
        <w:rPr>
          <w:rFonts w:ascii="Book Antiqua" w:eastAsia="宋体" w:hAnsi="Book Antiqua" w:cs="宋体"/>
          <w:lang w:eastAsia="zh-CN"/>
        </w:rPr>
        <w:t>[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37349/ei.2022.00033</w:t>
      </w:r>
      <w:r w:rsidR="00C4556F" w:rsidRPr="004545FD">
        <w:rPr>
          <w:rFonts w:ascii="Book Antiqua" w:eastAsia="Book Antiqua" w:hAnsi="Book Antiqua" w:cs="Book Antiqua"/>
        </w:rPr>
        <w:t>]</w:t>
      </w:r>
    </w:p>
    <w:p w14:paraId="48F58F2A" w14:textId="10D00D32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6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Monin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L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ñoz-Ruiz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cKenzi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li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rri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aguthura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mingo-Vil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yda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aha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bdul-Jawa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amd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rvey-Jo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aha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op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idl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akkasse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nh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v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po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anco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ijor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'Brien-Go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u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o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osep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v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wampilla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r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nt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rr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g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i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li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ield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t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s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p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or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yda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rsha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fe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genic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ers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w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eri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aly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spec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bservatio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Lanc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765-77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393032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S1470-2045(21)00213-8]</w:t>
      </w:r>
    </w:p>
    <w:p w14:paraId="0F820EA9" w14:textId="5B40C498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lastRenderedPageBreak/>
        <w:t>6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Fendler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ephe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lkin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r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rr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hmit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oharatnam-Hog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u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pp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zeniewicz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o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rv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ly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dmond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sari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k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nga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ngwen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l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hmo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ortewe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l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z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ord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rb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mslie-Hen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i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ra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ua-Do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mjo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id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avrielid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cRa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e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e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r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e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'Flaher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wdi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onthou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e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ardn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rra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innai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u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scu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dn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nc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urt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ephen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bin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z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ra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sli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gi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yeng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th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ssio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unningha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arl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rn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ls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o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ron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nerj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atha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'Bri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rringt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h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k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ou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rn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J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icke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want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ric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ortiu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andh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ambl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u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assiot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um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ousa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hanj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ichol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w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lk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lkin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rk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rajl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ap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utraliz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ain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a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cer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llow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PTU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Na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321-133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95088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38/s43018-021-00274-w]</w:t>
      </w:r>
    </w:p>
    <w:p w14:paraId="0B79190D" w14:textId="3EA26B64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6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Miteva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D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itanov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tselov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zov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rvenkov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shevska-Sekulovsk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kulovsk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ulina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silev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mov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elikov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velop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irus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e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ria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ib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mon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actic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Vaccines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(Basel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3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751499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3390/vaccines11071181]</w:t>
      </w:r>
    </w:p>
    <w:p w14:paraId="3FC2CF48" w14:textId="1EA1E937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6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Greenberg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LM</w:t>
      </w:r>
      <w:r w:rsidR="0070275D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ltzm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</w:t>
      </w:r>
      <w:r w:rsidR="0070275D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nefe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W</w:t>
      </w:r>
      <w:r w:rsidR="0070275D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ohn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</w:t>
      </w:r>
      <w:r w:rsidR="0070275D" w:rsidRPr="004545FD">
        <w:rPr>
          <w:rFonts w:ascii="Book Antiqua" w:eastAsia="Book Antiqua" w:hAnsi="Book Antiqua" w:cs="Book Antiqua"/>
        </w:rPr>
        <w:t>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Gennar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70275D" w:rsidRPr="004545FD">
        <w:rPr>
          <w:rFonts w:ascii="Book Antiqua" w:eastAsia="Book Antiqua" w:hAnsi="Book Antiqua" w:cs="Book Antiqua"/>
        </w:rPr>
        <w:t>L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icho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414073" w:rsidRPr="004545FD">
        <w:rPr>
          <w:rFonts w:ascii="Book Antiqua" w:eastAsia="Book Antiqua" w:hAnsi="Book Antiqua" w:cs="Book Antiqua"/>
        </w:rPr>
        <w:t>Sars-Cov-2 Antibody Levels in Blood Cancer Patients after a Third Sars-Cov-2 “Booster” Vaccination - Observational Data from the LLS National Registry</w:t>
      </w:r>
      <w:r w:rsidRPr="004545FD">
        <w:rPr>
          <w:rFonts w:ascii="Book Antiqua" w:eastAsia="Book Antiqua" w:hAnsi="Book Antiqua" w:cs="Book Antiqua"/>
        </w:rPr>
        <w:t>.</w:t>
      </w:r>
      <w:r w:rsidR="00414073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Blood</w:t>
      </w:r>
      <w:r w:rsidR="00414073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="00414073" w:rsidRPr="004545FD">
        <w:rPr>
          <w:rFonts w:ascii="Book Antiqua" w:eastAsia="Book Antiqua" w:hAnsi="Book Antiqua" w:cs="Book Antiqua"/>
        </w:rPr>
        <w:t>2021</w:t>
      </w:r>
      <w:r w:rsidRPr="004545FD">
        <w:rPr>
          <w:rFonts w:ascii="Book Antiqua" w:eastAsia="Book Antiqua" w:hAnsi="Book Antiqua" w:cs="Book Antiqua"/>
        </w:rPr>
        <w:t>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38</w:t>
      </w:r>
      <w:r w:rsidR="00414073" w:rsidRPr="004545FD">
        <w:rPr>
          <w:rFonts w:ascii="Book Antiqua" w:eastAsia="Book Antiqua" w:hAnsi="Book Antiqua" w:cs="Book Antiqua"/>
        </w:rPr>
        <w:t xml:space="preserve"> Suppl 1</w:t>
      </w:r>
      <w:r w:rsidRPr="004545FD">
        <w:rPr>
          <w:rFonts w:ascii="Book Antiqua" w:eastAsia="Book Antiqua" w:hAnsi="Book Antiqua" w:cs="Book Antiqua"/>
        </w:rPr>
        <w:t>:</w:t>
      </w:r>
      <w:r w:rsidR="00414073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8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70275D" w:rsidRPr="004545FD">
        <w:rPr>
          <w:rFonts w:ascii="Book Antiqua" w:eastAsia="Book Antiqua" w:hAnsi="Book Antiqua" w:cs="Book Antiqua"/>
        </w:rPr>
        <w:t>[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182/blood-2021-151419</w:t>
      </w:r>
      <w:r w:rsidR="0070275D" w:rsidRPr="004545FD">
        <w:rPr>
          <w:rFonts w:ascii="Book Antiqua" w:eastAsia="Book Antiqua" w:hAnsi="Book Antiqua" w:cs="Book Antiqua"/>
        </w:rPr>
        <w:t>]</w:t>
      </w:r>
    </w:p>
    <w:p w14:paraId="2F96C28B" w14:textId="3E1E5CA4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7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Rüthrich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MM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ies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llinghof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eg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lienfeld-To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-Revie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es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perience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Vaccines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(Basel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2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521464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3390/vaccines10020182]</w:t>
      </w:r>
    </w:p>
    <w:p w14:paraId="45B2099D" w14:textId="43BB2558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7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Ehmsen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muss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eppes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ils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Østerlev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estergaa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ustes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ohans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ederiks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tz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J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follow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R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9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34-103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34812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j.ccell.2021.07.016]</w:t>
      </w:r>
    </w:p>
    <w:p w14:paraId="5A27B1F0" w14:textId="5484A6D6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7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Mairhofer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M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ausc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altenbrunn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hane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egeman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le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mm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usc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lz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J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ppl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bring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imesweng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etzeneck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mprech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hmit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mor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ul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RNA-vaccin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9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171-117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45004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j.ccell.2021.08.001]</w:t>
      </w:r>
    </w:p>
    <w:p w14:paraId="3FE21F3A" w14:textId="33C24029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7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Oosting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F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eld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A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urtsvanKess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ehrman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S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innendij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ngema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mi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lterman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J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rto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alv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stph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hattachary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id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mmelzwa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vistbor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an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U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oopma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P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ckrie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C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ar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an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BA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r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G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RNA-127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ceiv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therap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immunotherap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urs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spectiv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lticentr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n-inferior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Lanc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681-169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76775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S1470-2045(21)00574-X]</w:t>
      </w:r>
    </w:p>
    <w:p w14:paraId="60D4C225" w14:textId="1B8114FB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7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chmidt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L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bak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s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koun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lanchivadz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r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a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ari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ie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iffith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wl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yes-Latt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arived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ti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vromat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cKa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agaraj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guy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agioto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rtugue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u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nto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t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hroed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kka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ulff-Burchfie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sh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rmakiot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y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rn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oueir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K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ortium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akthro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nn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2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3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0-34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95889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j.annonc.2021.12.006]</w:t>
      </w:r>
    </w:p>
    <w:p w14:paraId="5D28E99E" w14:textId="3293AC8B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7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Goshen-Lago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T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ldhor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ll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zwarcwort-Co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iner-Benai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achor-Meyouh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sse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hou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ru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i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mo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lberth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n-Ahar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rolog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at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x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ndergo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AMA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7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507-151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23638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01/jamaoncol.2021.2675]</w:t>
      </w:r>
    </w:p>
    <w:p w14:paraId="05974CFC" w14:textId="389CE9E8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7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Waldhorn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I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ll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oshen-Lag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irm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zwarcwort-Co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iner-Benai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achor-Meyouh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sse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hou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mo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ak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lberth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n-Ahar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x-Mon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xic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fi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Discov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1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430-243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47513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158/2159-8290.CD-21-1072]</w:t>
      </w:r>
    </w:p>
    <w:p w14:paraId="18711952" w14:textId="43E6F41F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7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Barrière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J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mor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jtouta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stelna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ham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rc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ti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ysal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imond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l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ir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genic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-SARS-CoV-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nn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53-105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393250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j.annonc.2021.04.019]</w:t>
      </w:r>
    </w:p>
    <w:p w14:paraId="45E513FD" w14:textId="7D72E2C6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7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hroff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RT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lasa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nningt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ir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hoen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yt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hrlaub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pperg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ergović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lga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l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itm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mma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ri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ot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ikolich-Žugi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rob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rissl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k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Fleu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hattachary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w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r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R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ul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Na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7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02-201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59403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38/s41591-021-01542-z]</w:t>
      </w:r>
    </w:p>
    <w:p w14:paraId="003CA968" w14:textId="2CBB181C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7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Wagner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arner-Spitz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hött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ol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sse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waz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hradanova-Rep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seslindtn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ajt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betsberg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ratz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mos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utsche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bud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ick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und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ocking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vace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inis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ielinsk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ederman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S-CoV-2-mR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os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er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n-Responsiven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ar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n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ocompromi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1F4FD0" w:rsidRPr="004545FD">
        <w:rPr>
          <w:rFonts w:ascii="Book Antiqua" w:eastAsia="Book Antiqua" w:hAnsi="Book Antiqua" w:cs="Book Antiqua"/>
        </w:rPr>
        <w:t>-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h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u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par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ol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ltip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yelom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lamma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w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Fron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mmun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2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3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88913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563428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3389/fimmu.2022.889138]</w:t>
      </w:r>
    </w:p>
    <w:p w14:paraId="323B9BC0" w14:textId="37525386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8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Reimann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P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lm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utschlechn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nd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vergni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olgg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z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yn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ass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ab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n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aunberg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traus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rtman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nd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fe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terologou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oos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26.COV2.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f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R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emato-onc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B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Haemat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2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96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77-58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487216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111/bjh.17982]</w:t>
      </w:r>
    </w:p>
    <w:p w14:paraId="33D2EB98" w14:textId="3988FFFC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8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Thomas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J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rez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ckha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rihar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itch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il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a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gkadino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ürec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Ö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Şah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ou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ych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nti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ub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C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fe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R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rticipa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lastRenderedPageBreak/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ist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bgrou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aly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lob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h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ndomiz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2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40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483-149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513113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j.vaccine.2021.12.046]</w:t>
      </w:r>
    </w:p>
    <w:p w14:paraId="3DA4FC16" w14:textId="611ADF3D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8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Lee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LYW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ark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onesc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tt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il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path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ckenzi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-Hajj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rna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nn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urnet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tt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rm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ar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hafo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llsl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rper-Wyn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ttersl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J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ona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KH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CR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sum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u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sco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lat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tt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nd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g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bin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qu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ux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zmanowsk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thi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t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lliam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ve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ddlet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ddlet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thero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itt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wl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ohn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iven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ain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reakthro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ec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UKCCEP)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pulation-bas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est-nega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se-contr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Lance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On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2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3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748-75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561798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S1470-2045(22)00202-9]</w:t>
      </w:r>
    </w:p>
    <w:p w14:paraId="7D67B7F9" w14:textId="39026186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8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Thakkar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ad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v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rre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h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ruthuvanath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mpb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alleg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hag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ive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oudha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le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balz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apir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in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ntzar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irofsk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ramm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erm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lmo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u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ngevi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r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ur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ng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lif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3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697520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7554/eLife.83694]</w:t>
      </w:r>
    </w:p>
    <w:p w14:paraId="0F09BF73" w14:textId="693D6367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8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Polack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FP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om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itch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bsal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urtm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ckha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rez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érez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r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rei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erbi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il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wan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ychoudhu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ou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ali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V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op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enc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mmit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ürec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Ö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chaef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Ü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sn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t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rmitz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Şah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ans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U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ub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C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459100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roup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fet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NT162b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R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vid-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N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ng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83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603-261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330124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56/NEJMoa2034577]</w:t>
      </w:r>
    </w:p>
    <w:p w14:paraId="04025927" w14:textId="6EA86A29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8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Haynes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L</w:t>
      </w:r>
      <w:r w:rsidRPr="004545FD">
        <w:rPr>
          <w:rFonts w:ascii="Book Antiqua" w:eastAsia="Book Antiqua" w:hAnsi="Book Antiqua" w:cs="Book Antiqua"/>
        </w:rPr>
        <w:t>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g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ear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lleng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nha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al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p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ld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ul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Fron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g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0210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582216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3389/fragi.2020.602108]</w:t>
      </w:r>
    </w:p>
    <w:p w14:paraId="6922CD63" w14:textId="6A4AE025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8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D010D" w:rsidRPr="004545FD">
        <w:rPr>
          <w:rFonts w:ascii="Book Antiqua" w:eastAsia="Book Antiqua" w:hAnsi="Book Antiqua" w:cs="Book Antiqua"/>
          <w:b/>
          <w:bCs/>
        </w:rPr>
        <w:t>Zangemeister-Wittke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="002D010D" w:rsidRPr="004545FD">
        <w:rPr>
          <w:rFonts w:ascii="Book Antiqua" w:eastAsia="Book Antiqua" w:hAnsi="Book Antiqua" w:cs="Book Antiqua"/>
          <w:b/>
          <w:bCs/>
        </w:rPr>
        <w:t>U</w:t>
      </w:r>
      <w:r w:rsidR="002D010D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D010D" w:rsidRPr="004545FD">
        <w:rPr>
          <w:rFonts w:ascii="Book Antiqua" w:eastAsia="Book Antiqua" w:hAnsi="Book Antiqua" w:cs="Book Antiqua"/>
        </w:rPr>
        <w:t>Sim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D010D" w:rsidRPr="004545FD">
        <w:rPr>
          <w:rFonts w:ascii="Book Antiqua" w:eastAsia="Book Antiqua" w:hAnsi="Book Antiqua" w:cs="Book Antiqua"/>
        </w:rPr>
        <w:t>HU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D010D" w:rsidRPr="004545FD">
        <w:rPr>
          <w:rFonts w:ascii="Book Antiqua" w:eastAsia="Book Antiqua" w:hAnsi="Book Antiqua" w:cs="Book Antiqua"/>
        </w:rPr>
        <w:t>Myelosuppress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D010D" w:rsidRPr="004545FD">
        <w:rPr>
          <w:rFonts w:ascii="Book Antiqua" w:eastAsia="Book Antiqua" w:hAnsi="Book Antiqua" w:cs="Book Antiqua"/>
        </w:rPr>
        <w:t>In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D010D" w:rsidRPr="004545FD">
        <w:rPr>
          <w:rFonts w:ascii="Book Antiqua" w:eastAsia="Book Antiqua" w:hAnsi="Book Antiqua" w:cs="Book Antiqua"/>
        </w:rPr>
        <w:t>Schwab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D010D" w:rsidRPr="004545FD">
        <w:rPr>
          <w:rFonts w:ascii="Book Antiqua" w:eastAsia="Book Antiqua" w:hAnsi="Book Antiqua" w:cs="Book Antiqua"/>
        </w:rPr>
        <w:t>M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D010D" w:rsidRPr="004545FD">
        <w:rPr>
          <w:rFonts w:ascii="Book Antiqua" w:eastAsia="Book Antiqua" w:hAnsi="Book Antiqua" w:cs="Book Antiqua"/>
        </w:rPr>
        <w:t>Encycloped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D010D"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D010D" w:rsidRPr="004545FD">
        <w:rPr>
          <w:rFonts w:ascii="Book Antiqua" w:eastAsia="Book Antiqua" w:hAnsi="Book Antiqua" w:cs="Book Antiqua"/>
        </w:rPr>
        <w:t>Cancer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827B46" w:rsidRPr="004545FD">
        <w:rPr>
          <w:rFonts w:ascii="Book Antiqua" w:eastAsia="Book Antiqua" w:hAnsi="Book Antiqua" w:cs="Book Antiqua"/>
        </w:rPr>
        <w:t xml:space="preserve">Berlin, Heidelberg: </w:t>
      </w:r>
      <w:r w:rsidR="002D010D" w:rsidRPr="004545FD">
        <w:rPr>
          <w:rFonts w:ascii="Book Antiqua" w:eastAsia="Book Antiqua" w:hAnsi="Book Antiqua" w:cs="Book Antiqua"/>
        </w:rPr>
        <w:t>Springer</w:t>
      </w:r>
      <w:r w:rsidR="00827B46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B44CE5" w:rsidRPr="004545FD">
        <w:rPr>
          <w:rFonts w:ascii="Book Antiqua" w:eastAsia="Book Antiqua" w:hAnsi="Book Antiqua" w:cs="Book Antiqua"/>
        </w:rPr>
        <w:t>2011</w:t>
      </w:r>
      <w:r w:rsidR="00827B46"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宋体" w:hAnsi="Book Antiqua" w:cs="宋体"/>
          <w:lang w:eastAsia="zh-CN"/>
        </w:rPr>
        <w:t xml:space="preserve"> </w:t>
      </w:r>
      <w:r w:rsidR="00B44CE5" w:rsidRPr="004545FD">
        <w:rPr>
          <w:rFonts w:ascii="Book Antiqua" w:eastAsia="Book Antiqua" w:hAnsi="Book Antiqua" w:cs="Book Antiqua"/>
        </w:rPr>
        <w:t>2437-244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D010D" w:rsidRPr="004545FD">
        <w:rPr>
          <w:rFonts w:ascii="Book Antiqua" w:eastAsia="Book Antiqua" w:hAnsi="Book Antiqua" w:cs="Book Antiqua"/>
        </w:rPr>
        <w:t>[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2D010D" w:rsidRPr="004545FD">
        <w:rPr>
          <w:rFonts w:ascii="Book Antiqua" w:eastAsia="Book Antiqua" w:hAnsi="Book Antiqua" w:cs="Book Antiqua"/>
        </w:rPr>
        <w:t>10.1007/978-3-642-16483-5_3940]</w:t>
      </w:r>
    </w:p>
    <w:p w14:paraId="772E2CD9" w14:textId="01C0A5CA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lastRenderedPageBreak/>
        <w:t>8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Ba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Y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i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e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ia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i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u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i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u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i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a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i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u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a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io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a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X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Ya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hou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ur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nage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-induc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utropen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ults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i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llenges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mitt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oplas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upportive-Ca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CONS)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i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-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oci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mitte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motherap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in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-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ssociat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Bio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7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896-90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329964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20892/j.issn.2095-3941.2020.0069]</w:t>
      </w:r>
    </w:p>
    <w:p w14:paraId="417B7186" w14:textId="12633052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8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Weinblatt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ME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bly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x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ras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ldswor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la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ntha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icac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w-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hotrex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heumato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thriti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N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Eng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M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985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31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818-82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88317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56/NEJM198503283121303]</w:t>
      </w:r>
    </w:p>
    <w:p w14:paraId="37BF02B6" w14:textId="16E4A189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8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lqarni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M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Zeidl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P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hotrex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rk?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Biochem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Soc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Tra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48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59-56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23920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42/BST20190803]</w:t>
      </w:r>
    </w:p>
    <w:p w14:paraId="35D7E293" w14:textId="5BB8D0F1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9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Koźmiński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P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li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esor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niazdowsk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vervie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ual-Ac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ru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hotrex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urolog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ease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o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hologi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n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Mol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Sc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2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242317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3390/ijms21103483]</w:t>
      </w:r>
    </w:p>
    <w:p w14:paraId="361BEECE" w14:textId="3A19B356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9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Kapetanovic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MC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osem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öns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ueds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x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bore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duc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llow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7-val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jug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neumococ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ul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hotrexate-tre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stablish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thriti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u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um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ecros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act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hibitor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Arthritis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Rheu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63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723-373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183406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02/art.30580]</w:t>
      </w:r>
    </w:p>
    <w:p w14:paraId="68A520A9" w14:textId="34A887BE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92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Kapetanovic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MC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x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jöhol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ueds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öns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ebore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flue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hotrexat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N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ock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ednisolo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tibod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neumococ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olysacchar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vacc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heumatoi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thriti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Rheumatology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(Oxford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06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45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6-11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628791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93/rheumatology/kei193]</w:t>
      </w:r>
    </w:p>
    <w:p w14:paraId="21E2ECB5" w14:textId="6987D71C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9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Nived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P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tters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Å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öns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ngts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ttergr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kattum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ohanss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Å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apetanov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C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thotrex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duc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irculat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1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i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lasmablas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mo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pans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llowing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neumococ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jugat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iza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atient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Sci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Rep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1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1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919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391113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38/s41598-021-88491-2]</w:t>
      </w:r>
    </w:p>
    <w:p w14:paraId="199F9228" w14:textId="4AFCF6C7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lastRenderedPageBreak/>
        <w:t>94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  <w:b/>
          <w:bCs/>
        </w:rPr>
        <w:t>Ogino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="00624A81" w:rsidRPr="004545FD">
        <w:rPr>
          <w:rFonts w:ascii="Book Antiqua" w:eastAsia="Book Antiqua" w:hAnsi="Book Antiqua" w:cs="Book Antiqua"/>
          <w:b/>
          <w:bCs/>
        </w:rPr>
        <w:t>MH</w:t>
      </w:r>
      <w:r w:rsidR="00624A81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Tad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P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Cyclophosphamide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202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Ju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3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In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StatPear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[Internet]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Treasur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Isl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(FL)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StatPearl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Publishing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2023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Jan-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624A81" w:rsidRPr="004545FD">
        <w:rPr>
          <w:rFonts w:ascii="Book Antiqua" w:eastAsia="Book Antiqua" w:hAnsi="Book Antiqua" w:cs="Book Antiqua"/>
        </w:rPr>
        <w:t>31971727]</w:t>
      </w:r>
    </w:p>
    <w:p w14:paraId="19B6B710" w14:textId="512C11BE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95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Gauthier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A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in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L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clophospham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ap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n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MS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05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52-5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6417815]</w:t>
      </w:r>
    </w:p>
    <w:p w14:paraId="1199B2F0" w14:textId="7AEB454B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96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Elkhalifa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ein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clophospham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S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ur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apeut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pproach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reatm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gimen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In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MS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J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0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7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2-1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663416]</w:t>
      </w:r>
    </w:p>
    <w:p w14:paraId="507257A9" w14:textId="7F6199A3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9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Ahlmann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M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emp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ffec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clophosphami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ystem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licati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linic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anc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rapy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hemothe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Pharmaco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6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78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61-67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7646791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07/s00280-016-3152-1]</w:t>
      </w:r>
    </w:p>
    <w:p w14:paraId="4D99CA42" w14:textId="7C6082C7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9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Madondo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MT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Quin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lebansk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ow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yclophosphamide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echanism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odulation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Cancer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Treat</w:t>
      </w:r>
      <w:r w:rsidR="000902B9" w:rsidRPr="004545FD">
        <w:rPr>
          <w:rFonts w:ascii="Book Antiqua" w:eastAsia="Book Antiqua" w:hAnsi="Book Antiqua" w:cs="Book Antiqua"/>
          <w:i/>
          <w:iCs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Rev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6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4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3-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6620820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016/j.ctrv.2015.11.005]</w:t>
      </w:r>
    </w:p>
    <w:p w14:paraId="1FF113FB" w14:textId="40BD8A40" w:rsidR="009647BD" w:rsidRPr="004545FD" w:rsidRDefault="009647BD" w:rsidP="004545FD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545FD">
        <w:rPr>
          <w:rFonts w:ascii="Book Antiqua" w:eastAsia="Book Antiqua" w:hAnsi="Book Antiqua" w:cs="Book Antiqua"/>
        </w:rPr>
        <w:t>99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de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Lavallade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H</w:t>
      </w:r>
      <w:r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hod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ar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arvari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k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sulim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elk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zeo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tringar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l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ilojkovi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o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aido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op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abrie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pperl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else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lanag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oldm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hpa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elleh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Mar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zvani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yrosi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ina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hibit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ai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-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m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spon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M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roug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f-targe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hibi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kinase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mporta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el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ignaling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i/>
          <w:iCs/>
        </w:rPr>
        <w:t>Bloo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13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122</w:t>
      </w:r>
      <w:r w:rsidRPr="004545FD">
        <w:rPr>
          <w:rFonts w:ascii="Book Antiqua" w:eastAsia="Book Antiqua" w:hAnsi="Book Antiqua" w:cs="Book Antiqua"/>
        </w:rPr>
        <w:t>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27-238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[PMID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3719297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OI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10.1182/blood-2012-11-465039]</w:t>
      </w:r>
    </w:p>
    <w:p w14:paraId="01EAD4B3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  <w:sectPr w:rsidR="00A77B3E" w:rsidRPr="004545F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8EE7FCA" w14:textId="77777777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</w:rPr>
        <w:lastRenderedPageBreak/>
        <w:t>Footnotes</w:t>
      </w:r>
    </w:p>
    <w:p w14:paraId="60A93B08" w14:textId="2C0E04E1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t>Conflict-of-interest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  <w:bCs/>
        </w:rPr>
        <w:t>statement: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utho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03034E" w:rsidRPr="004545FD">
        <w:rPr>
          <w:rFonts w:ascii="Book Antiqua" w:eastAsia="Book Antiqua" w:hAnsi="Book Antiqua" w:cs="Book Antiqua"/>
        </w:rPr>
        <w:t xml:space="preserve">have </w:t>
      </w:r>
      <w:r w:rsidRPr="004545FD">
        <w:rPr>
          <w:rFonts w:ascii="Book Antiqua" w:eastAsia="Book Antiqua" w:hAnsi="Book Antiqua" w:cs="Book Antiqua"/>
        </w:rPr>
        <w:t>n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nflict</w:t>
      </w:r>
      <w:r w:rsidR="0003034E" w:rsidRPr="004545FD">
        <w:rPr>
          <w:rFonts w:ascii="Book Antiqua" w:eastAsia="Book Antiqua" w:hAnsi="Book Antiqua" w:cs="Book Antiqua"/>
        </w:rPr>
        <w:t>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f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terest</w:t>
      </w:r>
      <w:r w:rsidR="0003034E" w:rsidRPr="004545FD">
        <w:rPr>
          <w:rFonts w:ascii="Book Antiqua" w:eastAsia="Book Antiqua" w:hAnsi="Book Antiqua" w:cs="Book Antiqua"/>
        </w:rPr>
        <w:t xml:space="preserve"> to declare</w:t>
      </w:r>
      <w:r w:rsidRPr="004545FD">
        <w:rPr>
          <w:rFonts w:ascii="Book Antiqua" w:eastAsia="Book Antiqua" w:hAnsi="Book Antiqua" w:cs="Book Antiqua"/>
        </w:rPr>
        <w:t>.</w:t>
      </w:r>
    </w:p>
    <w:p w14:paraId="574A79CC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5F2F636B" w14:textId="3CB0D06D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  <w:bCs/>
        </w:rPr>
        <w:t>Open-Access:</w:t>
      </w:r>
      <w:r w:rsidR="000902B9" w:rsidRPr="004545FD">
        <w:rPr>
          <w:rFonts w:ascii="Book Antiqua" w:eastAsia="Book Antiqua" w:hAnsi="Book Antiqua" w:cs="Book Antiqua"/>
          <w:b/>
          <w:bCs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tic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pen-acces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tic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a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a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lec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-hou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dito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fu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er-review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ter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iewers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tribu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ccordanc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it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rea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ommon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ttributi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nCommerci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C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Y-N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4.0)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cens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hich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rmit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ther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o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stribute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mix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dapt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uil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p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r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n-commercially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icen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i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erivativ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rk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ifferent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erms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vid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original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work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roper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i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n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h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us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is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non-commercial.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See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https://creativecommons.org/Licenses/by-nc/4.0/</w:t>
      </w:r>
    </w:p>
    <w:p w14:paraId="3805F7AF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57FBB90F" w14:textId="482ABC15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</w:rPr>
        <w:t>Provenance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and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peer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review: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</w:rPr>
        <w:t>Invite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rticle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xternal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peer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reviewed.</w:t>
      </w:r>
    </w:p>
    <w:p w14:paraId="6EF74F09" w14:textId="714095C2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</w:rPr>
        <w:t>Peer-review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model: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</w:rPr>
        <w:t>Singl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lind</w:t>
      </w:r>
    </w:p>
    <w:p w14:paraId="209FFD43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34C3C9E2" w14:textId="1B9917F6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</w:rPr>
        <w:t>Peer-review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started: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</w:rPr>
        <w:t>Jun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8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3</w:t>
      </w:r>
    </w:p>
    <w:p w14:paraId="5624B512" w14:textId="093CF791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</w:rPr>
        <w:t>First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decision: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</w:rPr>
        <w:t>Jul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6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2023</w:t>
      </w:r>
    </w:p>
    <w:p w14:paraId="594368CD" w14:textId="55E27AB8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</w:rPr>
        <w:t>Article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in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press:</w:t>
      </w:r>
      <w:r w:rsidR="003337EB">
        <w:rPr>
          <w:rFonts w:ascii="Book Antiqua" w:eastAsia="Book Antiqua" w:hAnsi="Book Antiqua" w:cs="Book Antiqua"/>
          <w:b/>
        </w:rPr>
        <w:t xml:space="preserve"> </w:t>
      </w:r>
      <w:r w:rsidR="00EF051D" w:rsidRPr="00146344">
        <w:rPr>
          <w:rFonts w:ascii="Book Antiqua" w:eastAsia="Book Antiqua" w:hAnsi="Book Antiqua" w:cs="Book Antiqua"/>
        </w:rPr>
        <w:t>September 12, 2023</w:t>
      </w:r>
    </w:p>
    <w:p w14:paraId="0A186495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64D74F04" w14:textId="2A3B3FF2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</w:rPr>
        <w:t>Specialty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type: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</w:rPr>
        <w:t>Oncology</w:t>
      </w:r>
    </w:p>
    <w:p w14:paraId="32FF30B5" w14:textId="42795939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</w:rPr>
        <w:t>Country/Territory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of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origin: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</w:rPr>
        <w:t>Bulgaria</w:t>
      </w:r>
    </w:p>
    <w:p w14:paraId="02FC6AF2" w14:textId="75DA714F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  <w:b/>
        </w:rPr>
        <w:t>Peer-review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report</w:t>
      </w:r>
      <w:r w:rsidR="00B90B65" w:rsidRPr="004545FD">
        <w:rPr>
          <w:rFonts w:ascii="Book Antiqua" w:eastAsia="Book Antiqua" w:hAnsi="Book Antiqua" w:cs="Book Antiqua"/>
          <w:b/>
        </w:rPr>
        <w:t>’</w:t>
      </w:r>
      <w:r w:rsidRPr="004545FD">
        <w:rPr>
          <w:rFonts w:ascii="Book Antiqua" w:eastAsia="Book Antiqua" w:hAnsi="Book Antiqua" w:cs="Book Antiqua"/>
          <w:b/>
        </w:rPr>
        <w:t>s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scientific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quality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classification</w:t>
      </w:r>
    </w:p>
    <w:p w14:paraId="289F7B91" w14:textId="67933032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Gra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A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Excellent)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0</w:t>
      </w:r>
    </w:p>
    <w:p w14:paraId="09541F41" w14:textId="5939FFC6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Gra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Very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good)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</w:t>
      </w:r>
      <w:r w:rsidR="00E77B06" w:rsidRPr="004545FD">
        <w:rPr>
          <w:rFonts w:ascii="Book Antiqua" w:eastAsia="Book Antiqua" w:hAnsi="Book Antiqua" w:cs="Book Antiqua"/>
        </w:rPr>
        <w:t>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="00E77B06" w:rsidRPr="004545FD">
        <w:rPr>
          <w:rFonts w:ascii="Book Antiqua" w:eastAsia="Book Antiqua" w:hAnsi="Book Antiqua" w:cs="Book Antiqua"/>
        </w:rPr>
        <w:t>B</w:t>
      </w:r>
    </w:p>
    <w:p w14:paraId="7B3FC638" w14:textId="22960279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Gra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Good)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</w:t>
      </w:r>
    </w:p>
    <w:p w14:paraId="58A448BB" w14:textId="5D09D0BD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Gra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D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Fair)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0</w:t>
      </w:r>
    </w:p>
    <w:p w14:paraId="31870779" w14:textId="7CB46EB9" w:rsidR="00A77B3E" w:rsidRPr="004545FD" w:rsidRDefault="003B1E77" w:rsidP="004545FD">
      <w:pPr>
        <w:spacing w:line="360" w:lineRule="auto"/>
        <w:jc w:val="both"/>
        <w:rPr>
          <w:rFonts w:ascii="Book Antiqua" w:hAnsi="Book Antiqua"/>
        </w:rPr>
      </w:pPr>
      <w:r w:rsidRPr="004545FD">
        <w:rPr>
          <w:rFonts w:ascii="Book Antiqua" w:eastAsia="Book Antiqua" w:hAnsi="Book Antiqua" w:cs="Book Antiqua"/>
        </w:rPr>
        <w:t>Grad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(Poor):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0</w:t>
      </w:r>
    </w:p>
    <w:p w14:paraId="2436891F" w14:textId="77777777" w:rsidR="00A77B3E" w:rsidRPr="004545FD" w:rsidRDefault="00A77B3E" w:rsidP="004545FD">
      <w:pPr>
        <w:spacing w:line="360" w:lineRule="auto"/>
        <w:jc w:val="both"/>
        <w:rPr>
          <w:rFonts w:ascii="Book Antiqua" w:hAnsi="Book Antiqua"/>
        </w:rPr>
      </w:pPr>
    </w:p>
    <w:p w14:paraId="5B372DC5" w14:textId="30DDED14" w:rsidR="00A77B3E" w:rsidRPr="004545FD" w:rsidRDefault="003B1E77" w:rsidP="004545FD">
      <w:pPr>
        <w:spacing w:line="360" w:lineRule="auto"/>
        <w:jc w:val="both"/>
        <w:rPr>
          <w:rFonts w:ascii="Book Antiqua" w:eastAsia="Book Antiqua" w:hAnsi="Book Antiqua" w:cs="Book Antiqua"/>
          <w:b/>
        </w:rPr>
      </w:pPr>
      <w:r w:rsidRPr="004545FD">
        <w:rPr>
          <w:rFonts w:ascii="Book Antiqua" w:eastAsia="Book Antiqua" w:hAnsi="Book Antiqua" w:cs="Book Antiqua"/>
          <w:b/>
        </w:rPr>
        <w:t>P-Reviewer: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</w:rPr>
        <w:t>Che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LJ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China;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Emran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TB,</w:t>
      </w:r>
      <w:r w:rsidR="000902B9" w:rsidRPr="004545FD">
        <w:rPr>
          <w:rFonts w:ascii="Book Antiqua" w:eastAsia="Book Antiqua" w:hAnsi="Book Antiqua" w:cs="Book Antiqua"/>
        </w:rPr>
        <w:t xml:space="preserve"> </w:t>
      </w:r>
      <w:r w:rsidRPr="004545FD">
        <w:rPr>
          <w:rFonts w:ascii="Book Antiqua" w:eastAsia="Book Antiqua" w:hAnsi="Book Antiqua" w:cs="Book Antiqua"/>
        </w:rPr>
        <w:t>Bangladesh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S-Editor: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="00171EB9" w:rsidRPr="004545FD">
        <w:rPr>
          <w:rFonts w:ascii="Book Antiqua" w:eastAsia="Book Antiqua" w:hAnsi="Book Antiqua" w:cs="Book Antiqua"/>
          <w:bCs/>
        </w:rPr>
        <w:t>Chen</w:t>
      </w:r>
      <w:r w:rsidR="000902B9" w:rsidRPr="004545FD">
        <w:rPr>
          <w:rFonts w:ascii="Book Antiqua" w:eastAsia="Book Antiqua" w:hAnsi="Book Antiqua" w:cs="Book Antiqua"/>
          <w:bCs/>
        </w:rPr>
        <w:t xml:space="preserve"> </w:t>
      </w:r>
      <w:r w:rsidR="00171EB9" w:rsidRPr="004545FD">
        <w:rPr>
          <w:rFonts w:ascii="Book Antiqua" w:eastAsia="Book Antiqua" w:hAnsi="Book Antiqua" w:cs="Book Antiqua"/>
          <w:bCs/>
        </w:rPr>
        <w:t>YL</w:t>
      </w:r>
      <w:r w:rsidR="000902B9" w:rsidRPr="004545FD">
        <w:rPr>
          <w:rFonts w:ascii="Book Antiqua" w:eastAsia="Book Antiqua" w:hAnsi="Book Antiqua" w:cs="Book Antiqua"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L-Editor:</w:t>
      </w:r>
      <w:r w:rsidR="009072E9" w:rsidRPr="004545FD">
        <w:rPr>
          <w:rFonts w:ascii="Book Antiqua" w:hAnsi="Book Antiqua"/>
        </w:rPr>
        <w:t xml:space="preserve"> </w:t>
      </w:r>
      <w:r w:rsidR="009072E9" w:rsidRPr="004545FD">
        <w:rPr>
          <w:rFonts w:ascii="Book Antiqua" w:eastAsia="Book Antiqua" w:hAnsi="Book Antiqua" w:cs="Book Antiqua"/>
          <w:bCs/>
        </w:rPr>
        <w:t>Filipodia</w:t>
      </w:r>
      <w:r w:rsidR="000902B9" w:rsidRPr="004545FD">
        <w:rPr>
          <w:rFonts w:ascii="Book Antiqua" w:eastAsia="Book Antiqua" w:hAnsi="Book Antiqua" w:cs="Book Antiqua"/>
          <w:bCs/>
        </w:rPr>
        <w:t xml:space="preserve"> </w:t>
      </w:r>
      <w:r w:rsidRPr="004545FD">
        <w:rPr>
          <w:rFonts w:ascii="Book Antiqua" w:eastAsia="Book Antiqua" w:hAnsi="Book Antiqua" w:cs="Book Antiqua"/>
          <w:b/>
        </w:rPr>
        <w:t>P-Editor:</w:t>
      </w:r>
      <w:r w:rsidR="000902B9" w:rsidRPr="004545FD">
        <w:rPr>
          <w:rFonts w:ascii="Book Antiqua" w:eastAsia="Book Antiqua" w:hAnsi="Book Antiqua" w:cs="Book Antiqua"/>
          <w:b/>
        </w:rPr>
        <w:t xml:space="preserve"> </w:t>
      </w:r>
      <w:r w:rsidR="006546F0" w:rsidRPr="004545FD">
        <w:rPr>
          <w:rFonts w:ascii="Book Antiqua" w:eastAsia="Book Antiqua" w:hAnsi="Book Antiqua" w:cs="Book Antiqua"/>
          <w:bCs/>
        </w:rPr>
        <w:t>Chen YL</w:t>
      </w:r>
    </w:p>
    <w:p w14:paraId="383F22E6" w14:textId="77777777" w:rsidR="000F576F" w:rsidRPr="004545FD" w:rsidRDefault="000F576F" w:rsidP="004545FD">
      <w:pPr>
        <w:spacing w:line="360" w:lineRule="auto"/>
        <w:jc w:val="both"/>
        <w:rPr>
          <w:rFonts w:ascii="Book Antiqua" w:hAnsi="Book Antiqua"/>
        </w:rPr>
        <w:sectPr w:rsidR="000F576F" w:rsidRPr="004545F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7CDFF18" w14:textId="1605CDE7" w:rsidR="000F576F" w:rsidRPr="004545FD" w:rsidRDefault="000F576F" w:rsidP="004545FD">
      <w:pPr>
        <w:spacing w:line="360" w:lineRule="auto"/>
        <w:jc w:val="both"/>
        <w:rPr>
          <w:rFonts w:ascii="Book Antiqua" w:eastAsia="Times New Roman" w:hAnsi="Book Antiqua"/>
          <w:b/>
          <w:bCs/>
          <w:lang w:eastAsia="en-GB"/>
        </w:rPr>
      </w:pPr>
      <w:r w:rsidRPr="004545FD">
        <w:rPr>
          <w:rFonts w:ascii="Book Antiqua" w:eastAsia="Times New Roman" w:hAnsi="Book Antiqua"/>
          <w:b/>
          <w:bCs/>
          <w:lang w:eastAsia="en-GB"/>
        </w:rPr>
        <w:lastRenderedPageBreak/>
        <w:t>Table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Pr="004545FD">
        <w:rPr>
          <w:rFonts w:ascii="Book Antiqua" w:eastAsia="Times New Roman" w:hAnsi="Book Antiqua"/>
          <w:b/>
          <w:bCs/>
          <w:lang w:eastAsia="en-GB"/>
        </w:rPr>
        <w:t>1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Some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of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the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more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significant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studies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conducted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on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the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efficacy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and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safety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of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146344" w:rsidRPr="00146344">
        <w:rPr>
          <w:rFonts w:ascii="Book Antiqua" w:eastAsia="Times New Roman" w:hAnsi="Book Antiqua"/>
          <w:b/>
          <w:bCs/>
          <w:lang w:eastAsia="en-GB"/>
        </w:rPr>
        <w:t>coronavirus disease 2019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vaccination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with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different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approved</w:t>
      </w:r>
      <w:r w:rsidR="00146344" w:rsidRPr="00146344">
        <w:rPr>
          <w:rFonts w:ascii="Book Antiqua" w:eastAsia="Times New Roman" w:hAnsi="Book Antiqua"/>
          <w:b/>
          <w:bCs/>
          <w:lang w:eastAsia="en-GB"/>
        </w:rPr>
        <w:t xml:space="preserve"> coronavirus disease 2019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vaccines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in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oncological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patients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with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solid</w:t>
      </w:r>
      <w:r w:rsidR="000902B9" w:rsidRPr="004545FD">
        <w:rPr>
          <w:rFonts w:ascii="Book Antiqua" w:eastAsia="Times New Roman" w:hAnsi="Book Antiqua"/>
          <w:b/>
          <w:bCs/>
          <w:lang w:eastAsia="en-GB"/>
        </w:rPr>
        <w:t xml:space="preserve"> </w:t>
      </w:r>
      <w:r w:rsidR="000C115E" w:rsidRPr="004545FD">
        <w:rPr>
          <w:rFonts w:ascii="Book Antiqua" w:eastAsia="Times New Roman" w:hAnsi="Book Antiqua"/>
          <w:b/>
          <w:bCs/>
          <w:lang w:eastAsia="en-GB"/>
        </w:rPr>
        <w:t>tumors</w:t>
      </w:r>
    </w:p>
    <w:tbl>
      <w:tblPr>
        <w:tblStyle w:val="a7"/>
        <w:tblW w:w="1408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63"/>
        <w:gridCol w:w="1773"/>
        <w:gridCol w:w="1759"/>
        <w:gridCol w:w="3118"/>
        <w:gridCol w:w="3560"/>
        <w:gridCol w:w="2113"/>
      </w:tblGrid>
      <w:tr w:rsidR="00684144" w:rsidRPr="004545FD" w14:paraId="6E5B7949" w14:textId="77777777" w:rsidTr="00F864DE">
        <w:tc>
          <w:tcPr>
            <w:tcW w:w="1763" w:type="dxa"/>
            <w:tcBorders>
              <w:top w:val="single" w:sz="4" w:space="0" w:color="auto"/>
              <w:bottom w:val="single" w:sz="4" w:space="0" w:color="auto"/>
            </w:tcBorders>
          </w:tcPr>
          <w:p w14:paraId="7C754D35" w14:textId="5B4756EE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lang w:eastAsia="en-GB"/>
              </w:rPr>
            </w:pP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Ref.</w:t>
            </w:r>
          </w:p>
        </w:tc>
        <w:tc>
          <w:tcPr>
            <w:tcW w:w="1773" w:type="dxa"/>
            <w:tcBorders>
              <w:top w:val="single" w:sz="4" w:space="0" w:color="auto"/>
              <w:bottom w:val="single" w:sz="4" w:space="0" w:color="auto"/>
            </w:tcBorders>
          </w:tcPr>
          <w:p w14:paraId="26D72E55" w14:textId="3208A216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Type</w:t>
            </w:r>
            <w:r w:rsidR="000902B9"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vaccine</w:t>
            </w:r>
          </w:p>
        </w:tc>
        <w:tc>
          <w:tcPr>
            <w:tcW w:w="1759" w:type="dxa"/>
            <w:tcBorders>
              <w:top w:val="single" w:sz="4" w:space="0" w:color="auto"/>
              <w:bottom w:val="single" w:sz="4" w:space="0" w:color="auto"/>
            </w:tcBorders>
          </w:tcPr>
          <w:p w14:paraId="6A0929E6" w14:textId="284EBAFC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Type</w:t>
            </w:r>
            <w:r w:rsidR="000902B9"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study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</w:tcPr>
          <w:p w14:paraId="7C994454" w14:textId="6B4C59D2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Subjects</w:t>
            </w:r>
            <w:r w:rsidR="000902B9"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(diagnosis,</w:t>
            </w:r>
            <w:r w:rsidR="000902B9"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other</w:t>
            </w:r>
            <w:r w:rsidR="000902B9"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specific</w:t>
            </w:r>
            <w:r w:rsidR="000902B9"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characteristics)</w:t>
            </w:r>
          </w:p>
        </w:tc>
        <w:tc>
          <w:tcPr>
            <w:tcW w:w="3560" w:type="dxa"/>
            <w:tcBorders>
              <w:top w:val="single" w:sz="4" w:space="0" w:color="auto"/>
              <w:bottom w:val="single" w:sz="4" w:space="0" w:color="auto"/>
            </w:tcBorders>
          </w:tcPr>
          <w:p w14:paraId="1EDF3A50" w14:textId="5B33F3EB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Data</w:t>
            </w:r>
            <w:r w:rsidR="000902B9"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on</w:t>
            </w:r>
            <w:r w:rsidR="000902B9"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efficacy</w:t>
            </w:r>
          </w:p>
        </w:tc>
        <w:tc>
          <w:tcPr>
            <w:tcW w:w="2113" w:type="dxa"/>
            <w:tcBorders>
              <w:top w:val="single" w:sz="4" w:space="0" w:color="auto"/>
              <w:bottom w:val="single" w:sz="4" w:space="0" w:color="auto"/>
            </w:tcBorders>
          </w:tcPr>
          <w:p w14:paraId="74CCC2D6" w14:textId="25CFB336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Data</w:t>
            </w:r>
            <w:r w:rsidR="000902B9"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on</w:t>
            </w:r>
            <w:r w:rsidR="000902B9"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safety</w:t>
            </w:r>
            <w:r w:rsidR="000902B9"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(main</w:t>
            </w:r>
            <w:r w:rsidR="000902B9"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side</w:t>
            </w:r>
            <w:r w:rsidR="000902B9"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/>
                <w:kern w:val="0"/>
                <w:lang w:val="en-US" w:eastAsia="en-GB"/>
              </w:rPr>
              <w:t>effects)</w:t>
            </w:r>
          </w:p>
        </w:tc>
      </w:tr>
      <w:tr w:rsidR="00684144" w:rsidRPr="004545FD" w14:paraId="35B79ED9" w14:textId="77777777" w:rsidTr="00F864DE">
        <w:tc>
          <w:tcPr>
            <w:tcW w:w="1763" w:type="dxa"/>
            <w:tcBorders>
              <w:top w:val="single" w:sz="4" w:space="0" w:color="auto"/>
            </w:tcBorders>
          </w:tcPr>
          <w:p w14:paraId="5327742D" w14:textId="6B1AACD0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lang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nCovi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tud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group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[5]</w:t>
            </w:r>
          </w:p>
        </w:tc>
        <w:tc>
          <w:tcPr>
            <w:tcW w:w="1773" w:type="dxa"/>
            <w:tcBorders>
              <w:top w:val="single" w:sz="4" w:space="0" w:color="auto"/>
            </w:tcBorders>
          </w:tcPr>
          <w:p w14:paraId="4648D4F0" w14:textId="00651447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A</w:t>
            </w:r>
          </w:p>
        </w:tc>
        <w:tc>
          <w:tcPr>
            <w:tcW w:w="1759" w:type="dxa"/>
            <w:tcBorders>
              <w:top w:val="single" w:sz="4" w:space="0" w:color="auto"/>
            </w:tcBorders>
          </w:tcPr>
          <w:p w14:paraId="5B17B87D" w14:textId="09ABBF9F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ulticent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bservationa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gistry-bas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tudy</w:t>
            </w:r>
          </w:p>
        </w:tc>
        <w:tc>
          <w:tcPr>
            <w:tcW w:w="3118" w:type="dxa"/>
            <w:tcBorders>
              <w:top w:val="single" w:sz="4" w:space="0" w:color="auto"/>
            </w:tcBorders>
          </w:tcPr>
          <w:p w14:paraId="4011DC6C" w14:textId="4FBFEFD4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l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nclud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321513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321513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634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100%)</w:t>
            </w:r>
            <w:r w:rsidR="00650BC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;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dvanc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umo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tag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650BC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650BC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244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46%);</w:t>
            </w:r>
            <w:r w:rsidR="00650BC6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ceip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ti-canc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rap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4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</w:t>
            </w:r>
            <w:r w:rsidR="00650BC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k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VID-19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iagnosi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650BC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650BC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305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51.8%)</w:t>
            </w:r>
            <w:r w:rsidR="00650BC6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="00650BC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lignanc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ype:</w:t>
            </w:r>
            <w:r w:rsidR="00650BC6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="002904CE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>B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as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650BC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650BC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493</w:t>
            </w:r>
            <w:r w:rsidR="004D4B88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18.9%)</w:t>
            </w:r>
            <w:r w:rsidR="00650BC6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gastrointestina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650BC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650BC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476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18.2%)</w:t>
            </w:r>
            <w:r w:rsidR="00650BC6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gynecologic/genitourinar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650BC6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650BC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530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20.3%)</w:t>
            </w:r>
            <w:r w:rsidR="00650BC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;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ematologic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650BC6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650BC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57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13.7%)</w:t>
            </w:r>
          </w:p>
        </w:tc>
        <w:tc>
          <w:tcPr>
            <w:tcW w:w="3560" w:type="dxa"/>
            <w:tcBorders>
              <w:top w:val="single" w:sz="4" w:space="0" w:color="auto"/>
            </w:tcBorders>
          </w:tcPr>
          <w:p w14:paraId="724D6E27" w14:textId="746C6130" w:rsidR="00684144" w:rsidRPr="004545FD" w:rsidRDefault="001F4FD0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ifferenc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ecessit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ospitalizati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u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VID-19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xyge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rap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quirement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echanica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entilati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quirement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4-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F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etwee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tratifi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cros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im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f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has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w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ajo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utbreak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andemic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;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ospitalizati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quirement: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s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hase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64.7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o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5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hase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42.7%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P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i/>
                <w:kern w:val="0"/>
                <w:lang w:val="en-US" w:eastAsia="en-GB"/>
              </w:rPr>
              <w:t>&lt;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Cs/>
                <w:kern w:val="0"/>
                <w:lang w:val="en-US" w:eastAsia="en-GB"/>
              </w:rPr>
              <w:t>0</w:t>
            </w:r>
            <w:r w:rsidR="00684144" w:rsidRPr="004545FD">
              <w:rPr>
                <w:rFonts w:ascii="Book Antiqua" w:eastAsia="Times New Roman" w:hAnsi="Book Antiqua" w:cs="Times New Roman"/>
                <w:bCs/>
                <w:iCs/>
                <w:kern w:val="0"/>
                <w:lang w:val="en-US" w:eastAsia="en-GB"/>
              </w:rPr>
              <w:t>.01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)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roporti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</w:t>
            </w:r>
            <w:r w:rsidR="00B2482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quiring</w:t>
            </w:r>
            <w:r w:rsidR="000902B9" w:rsidRPr="004545FD">
              <w:rPr>
                <w:rFonts w:ascii="Book Antiqua" w:eastAsia="Arial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Arial" w:hAnsi="Book Antiqua" w:cs="Times New Roman"/>
                <w:bCs/>
                <w:kern w:val="0"/>
                <w:lang w:val="en-US" w:eastAsia="en-GB"/>
              </w:rPr>
              <w:t>oxygen</w:t>
            </w:r>
            <w:r w:rsidRPr="004545FD">
              <w:rPr>
                <w:rFonts w:ascii="Book Antiqua" w:eastAsia="Arial" w:hAnsi="Book Antiqua" w:cs="Times New Roman"/>
                <w:bCs/>
                <w:kern w:val="0"/>
                <w:lang w:val="en-US" w:eastAsia="en-GB"/>
              </w:rPr>
              <w:t xml:space="preserve">: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rapy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,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ha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62.6%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o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ha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5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46.0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kern w:val="0"/>
                <w:lang w:val="en-US" w:eastAsia="en-GB"/>
              </w:rPr>
              <w:t>P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i/>
                <w:kern w:val="0"/>
                <w:lang w:val="en-US" w:eastAsia="en-GB"/>
              </w:rPr>
              <w:t>&lt;</w:t>
            </w:r>
            <w:r w:rsidR="00684144" w:rsidRPr="004545FD">
              <w:rPr>
                <w:rFonts w:ascii="MS Gothic" w:eastAsia="MS Gothic" w:hAnsi="MS Gothic" w:cs="MS Gothic" w:hint="eastAsia"/>
                <w:bCs/>
                <w:iCs/>
                <w:kern w:val="0"/>
                <w:lang w:val="en-US" w:eastAsia="en-GB"/>
              </w:rPr>
              <w:t> </w:t>
            </w:r>
            <w:r w:rsidRPr="004545FD">
              <w:rPr>
                <w:rFonts w:ascii="Book Antiqua" w:hAnsi="Book Antiqua" w:cs="MS Gothic"/>
                <w:bCs/>
                <w:iCs/>
                <w:kern w:val="0"/>
                <w:lang w:val="en-US" w:eastAsia="zh-CN"/>
              </w:rPr>
              <w:t>0</w:t>
            </w:r>
            <w:r w:rsidR="00684144" w:rsidRPr="004545FD">
              <w:rPr>
                <w:rFonts w:ascii="Book Antiqua" w:eastAsia="Times New Roman" w:hAnsi="Book Antiqua" w:cs="Times New Roman"/>
                <w:bCs/>
                <w:iCs/>
                <w:kern w:val="0"/>
                <w:lang w:val="en-US" w:eastAsia="en-GB"/>
              </w:rPr>
              <w:t>.001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)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;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echanica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entilation: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P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a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2.1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ha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5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1.8%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kern w:val="0"/>
                <w:lang w:val="en-US" w:eastAsia="en-GB"/>
              </w:rPr>
              <w:t>P</w:t>
            </w:r>
            <w:r w:rsidR="00684144" w:rsidRPr="004545FD">
              <w:rPr>
                <w:rFonts w:ascii="MS Gothic" w:eastAsia="MS Gothic" w:hAnsi="MS Gothic" w:cs="MS Gothic" w:hint="eastAsia"/>
                <w:bCs/>
                <w:i/>
                <w:kern w:val="0"/>
                <w:lang w:val="en-US" w:eastAsia="en-GB"/>
              </w:rPr>
              <w:t> </w:t>
            </w:r>
            <w:r w:rsidR="00684144" w:rsidRPr="004545FD">
              <w:rPr>
                <w:rFonts w:ascii="Book Antiqua" w:eastAsia="Times New Roman" w:hAnsi="Book Antiqua" w:cs="Times New Roman"/>
                <w:bCs/>
                <w:i/>
                <w:kern w:val="0"/>
                <w:lang w:val="en-US" w:eastAsia="en-GB"/>
              </w:rPr>
              <w:t>=</w:t>
            </w:r>
            <w:r w:rsidR="00684144" w:rsidRPr="004545FD">
              <w:rPr>
                <w:rFonts w:ascii="MS Gothic" w:eastAsia="MS Gothic" w:hAnsi="MS Gothic" w:cs="MS Gothic" w:hint="eastAsia"/>
                <w:bCs/>
                <w:iCs/>
                <w:kern w:val="0"/>
                <w:lang w:val="en-US" w:eastAsia="en-GB"/>
              </w:rPr>
              <w:t> </w:t>
            </w:r>
            <w:r w:rsidRPr="004545FD">
              <w:rPr>
                <w:rFonts w:ascii="Book Antiqua" w:hAnsi="Book Antiqua" w:cs="MS Gothic"/>
                <w:bCs/>
                <w:iCs/>
                <w:kern w:val="0"/>
                <w:lang w:val="en-US" w:eastAsia="zh-CN"/>
              </w:rPr>
              <w:t>0</w:t>
            </w:r>
            <w:r w:rsidR="00684144" w:rsidRPr="004545FD">
              <w:rPr>
                <w:rFonts w:ascii="Book Antiqua" w:eastAsia="Times New Roman" w:hAnsi="Book Antiqua" w:cs="Times New Roman"/>
                <w:bCs/>
                <w:iCs/>
                <w:kern w:val="0"/>
                <w:lang w:val="en-US" w:eastAsia="en-GB"/>
              </w:rPr>
              <w:t>.01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)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FR: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s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utbreak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5.6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o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utbreak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6.2%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P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&lt;</w:t>
            </w:r>
            <w:r w:rsidR="00684144" w:rsidRPr="004545FD">
              <w:rPr>
                <w:rFonts w:ascii="MS Gothic" w:eastAsia="MS Gothic" w:hAnsi="MS Gothic" w:cs="MS Gothic" w:hint="eastAsia"/>
                <w:bCs/>
                <w:kern w:val="0"/>
                <w:lang w:val="en-US" w:eastAsia="en-GB"/>
              </w:rPr>
              <w:t> </w:t>
            </w:r>
            <w:r w:rsidR="002904CE" w:rsidRPr="004545FD">
              <w:rPr>
                <w:rFonts w:ascii="Book Antiqua" w:hAnsi="Book Antiqua" w:cs="MS Gothic"/>
                <w:bCs/>
                <w:kern w:val="0"/>
                <w:lang w:val="en-US" w:eastAsia="zh-CN"/>
              </w:rPr>
              <w:t>0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.001)</w:t>
            </w:r>
          </w:p>
        </w:tc>
        <w:tc>
          <w:tcPr>
            <w:tcW w:w="2113" w:type="dxa"/>
            <w:tcBorders>
              <w:top w:val="single" w:sz="4" w:space="0" w:color="auto"/>
            </w:tcBorders>
          </w:tcPr>
          <w:p w14:paraId="1F87BF03" w14:textId="7CD96CB0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/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</w:p>
        </w:tc>
      </w:tr>
      <w:tr w:rsidR="00684144" w:rsidRPr="004545FD" w14:paraId="2C560B77" w14:textId="77777777" w:rsidTr="00F864DE">
        <w:tc>
          <w:tcPr>
            <w:tcW w:w="1763" w:type="dxa"/>
          </w:tcPr>
          <w:p w14:paraId="53BBC871" w14:textId="56E25F2C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lang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Khour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et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al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[63]</w:t>
            </w:r>
            <w:r w:rsidR="0070275D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70275D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21</w:t>
            </w:r>
          </w:p>
        </w:tc>
        <w:tc>
          <w:tcPr>
            <w:tcW w:w="1773" w:type="dxa"/>
          </w:tcPr>
          <w:p w14:paraId="6055AC9E" w14:textId="2D3A50BA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RN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denovira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ecto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accines</w:t>
            </w:r>
          </w:p>
        </w:tc>
        <w:tc>
          <w:tcPr>
            <w:tcW w:w="1759" w:type="dxa"/>
          </w:tcPr>
          <w:p w14:paraId="1D682D05" w14:textId="4DA316E1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</w:p>
        </w:tc>
        <w:tc>
          <w:tcPr>
            <w:tcW w:w="3118" w:type="dxa"/>
          </w:tcPr>
          <w:p w14:paraId="4093E1DF" w14:textId="5C85AC20" w:rsidR="00684144" w:rsidRPr="004545FD" w:rsidRDefault="000902B9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</w:p>
        </w:tc>
        <w:tc>
          <w:tcPr>
            <w:tcW w:w="3560" w:type="dxa"/>
          </w:tcPr>
          <w:p w14:paraId="044D05AD" w14:textId="6D4EC2E5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.2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ubjec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a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95%</w:t>
            </w:r>
            <w:r w:rsidR="005B18F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I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)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50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rotec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eutralizati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level</w:t>
            </w:r>
          </w:p>
        </w:tc>
        <w:tc>
          <w:tcPr>
            <w:tcW w:w="2113" w:type="dxa"/>
          </w:tcPr>
          <w:p w14:paraId="19DF7346" w14:textId="3C2B9EB0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/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</w:p>
        </w:tc>
      </w:tr>
      <w:tr w:rsidR="00684144" w:rsidRPr="004545FD" w14:paraId="6D69EAF1" w14:textId="77777777" w:rsidTr="00F864DE">
        <w:trPr>
          <w:trHeight w:val="2127"/>
        </w:trPr>
        <w:tc>
          <w:tcPr>
            <w:tcW w:w="1763" w:type="dxa"/>
          </w:tcPr>
          <w:p w14:paraId="79081529" w14:textId="52549BA9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lang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on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et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al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[66]</w:t>
            </w:r>
            <w:r w:rsidR="0070275D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70275D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21</w:t>
            </w:r>
          </w:p>
        </w:tc>
        <w:tc>
          <w:tcPr>
            <w:tcW w:w="1773" w:type="dxa"/>
          </w:tcPr>
          <w:p w14:paraId="7C028F32" w14:textId="08AAA761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RNA</w:t>
            </w:r>
          </w:p>
        </w:tc>
        <w:tc>
          <w:tcPr>
            <w:tcW w:w="1759" w:type="dxa"/>
          </w:tcPr>
          <w:p w14:paraId="6E8E1833" w14:textId="2D3F5706" w:rsidR="00684144" w:rsidRPr="004545FD" w:rsidRDefault="00947EAF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ospec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bservationa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tudy</w:t>
            </w:r>
          </w:p>
        </w:tc>
        <w:tc>
          <w:tcPr>
            <w:tcW w:w="3118" w:type="dxa"/>
          </w:tcPr>
          <w:p w14:paraId="1147EAE4" w14:textId="0113AC86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ncologic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isea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F821E8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F821E8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51</w:t>
            </w:r>
            <w:r w:rsidR="00F821E8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: </w:t>
            </w:r>
            <w:r w:rsidR="002904CE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>W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oli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nc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F821E8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F821E8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95</w:t>
            </w:r>
            <w:r w:rsidR="00F821E8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ematologica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alignanc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F821E8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F821E8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56</w:t>
            </w:r>
            <w:r w:rsidR="00F821E8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and 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C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F821E8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F821E8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54</w:t>
            </w:r>
          </w:p>
        </w:tc>
        <w:tc>
          <w:tcPr>
            <w:tcW w:w="3560" w:type="dxa"/>
          </w:tcPr>
          <w:p w14:paraId="6539DB29" w14:textId="793C6EBE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urrogat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ark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fficiency: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2C0443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roconversion</w:t>
            </w:r>
            <w:r w:rsidR="00BF17A4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ft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s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ose:</w:t>
            </w:r>
            <w:r w:rsidR="00BF17A4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4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94%)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Cs</w:t>
            </w:r>
            <w:r w:rsidR="00BF17A4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,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1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56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38%)</w:t>
            </w:r>
            <w:r w:rsidR="00BF17A4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,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oli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ncer</w:t>
            </w:r>
            <w:r w:rsidR="00F00FD8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>,</w:t>
            </w:r>
            <w:r w:rsidR="00BF17A4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8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44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18%)</w:t>
            </w:r>
            <w:r w:rsidR="00BF17A4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ematologic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lastRenderedPageBreak/>
              <w:t>malignancies</w:t>
            </w:r>
            <w:r w:rsidR="00BF17A4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ft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ose: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100%)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C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</w:t>
            </w:r>
            <w:r w:rsidR="00F00FD8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>;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8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9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95%)</w:t>
            </w:r>
            <w:r w:rsidR="00F00FD8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olid</w:t>
            </w:r>
            <w:r w:rsidR="00F00FD8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,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5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60%)</w:t>
            </w:r>
            <w:r w:rsidR="00F00FD8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ematologic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alignancies</w:t>
            </w:r>
          </w:p>
        </w:tc>
        <w:tc>
          <w:tcPr>
            <w:tcW w:w="2113" w:type="dxa"/>
          </w:tcPr>
          <w:p w14:paraId="017E82BB" w14:textId="02EA58D2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lastRenderedPageBreak/>
              <w:t>AE:</w:t>
            </w:r>
            <w:r w:rsidR="00444BC4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njection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it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a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7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444BC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following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firs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o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n:</w:t>
            </w:r>
            <w:r w:rsidR="00B11B9C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3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65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35%)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PTs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lastRenderedPageBreak/>
              <w:t>cancer</w:t>
            </w:r>
            <w:r w:rsidR="00B11B9C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5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48%)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Cs</w:t>
            </w:r>
            <w:r w:rsidR="00B11B9C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>; n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accine-relat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eath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er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ported</w:t>
            </w:r>
          </w:p>
        </w:tc>
      </w:tr>
      <w:tr w:rsidR="00684144" w:rsidRPr="004545FD" w14:paraId="4B5F08FC" w14:textId="77777777" w:rsidTr="00F864DE">
        <w:tc>
          <w:tcPr>
            <w:tcW w:w="1763" w:type="dxa"/>
          </w:tcPr>
          <w:p w14:paraId="736D929D" w14:textId="53C95169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lang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lastRenderedPageBreak/>
              <w:t>Greenberg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et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al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[69]</w:t>
            </w:r>
            <w:r w:rsidR="0070275D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70275D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21</w:t>
            </w:r>
          </w:p>
        </w:tc>
        <w:tc>
          <w:tcPr>
            <w:tcW w:w="1773" w:type="dxa"/>
          </w:tcPr>
          <w:p w14:paraId="1367036F" w14:textId="36C53B28" w:rsidR="00684144" w:rsidRPr="004545FD" w:rsidRDefault="000902B9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RNA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denoviral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ector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accines</w:t>
            </w:r>
          </w:p>
        </w:tc>
        <w:tc>
          <w:tcPr>
            <w:tcW w:w="1759" w:type="dxa"/>
          </w:tcPr>
          <w:p w14:paraId="580229B1" w14:textId="30947F47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trospec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hor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tudy</w:t>
            </w:r>
          </w:p>
        </w:tc>
        <w:tc>
          <w:tcPr>
            <w:tcW w:w="3118" w:type="dxa"/>
          </w:tcPr>
          <w:p w14:paraId="1BA82FF5" w14:textId="2069DB25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ematologic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alignancies</w:t>
            </w:r>
            <w:r w:rsidR="00F821E8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,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F821E8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F821E8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300</w:t>
            </w:r>
          </w:p>
        </w:tc>
        <w:tc>
          <w:tcPr>
            <w:tcW w:w="3560" w:type="dxa"/>
          </w:tcPr>
          <w:p w14:paraId="1E448606" w14:textId="12B20FA4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</w:p>
        </w:tc>
        <w:tc>
          <w:tcPr>
            <w:tcW w:w="2113" w:type="dxa"/>
          </w:tcPr>
          <w:p w14:paraId="45D65A9D" w14:textId="45C6B980" w:rsidR="00684144" w:rsidRPr="004545FD" w:rsidRDefault="000902B9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</w:p>
        </w:tc>
      </w:tr>
      <w:tr w:rsidR="00684144" w:rsidRPr="004545FD" w14:paraId="6FAC89C1" w14:textId="77777777" w:rsidTr="00F864DE">
        <w:tc>
          <w:tcPr>
            <w:tcW w:w="1763" w:type="dxa"/>
          </w:tcPr>
          <w:p w14:paraId="580E3948" w14:textId="19AD6FCA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lang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hmse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et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al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[71]</w:t>
            </w:r>
            <w:r w:rsidR="007B1D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7B1D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21</w:t>
            </w:r>
          </w:p>
        </w:tc>
        <w:tc>
          <w:tcPr>
            <w:tcW w:w="1773" w:type="dxa"/>
          </w:tcPr>
          <w:p w14:paraId="17E87E1F" w14:textId="67B5927C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RNA</w:t>
            </w:r>
          </w:p>
        </w:tc>
        <w:tc>
          <w:tcPr>
            <w:tcW w:w="1759" w:type="dxa"/>
          </w:tcPr>
          <w:p w14:paraId="4A9BCADD" w14:textId="2F17A4A9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rospec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hor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tudy</w:t>
            </w:r>
            <w:r w:rsidR="00650BC6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comparis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etwee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group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ifferen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alignancies;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Cs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)</w:t>
            </w:r>
          </w:p>
        </w:tc>
        <w:tc>
          <w:tcPr>
            <w:tcW w:w="3118" w:type="dxa"/>
          </w:tcPr>
          <w:p w14:paraId="7A06FFFF" w14:textId="48ADEC5E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ncer</w:t>
            </w:r>
            <w:r w:rsidR="004F45F6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, </w:t>
            </w:r>
            <w:r w:rsidR="004F45F6" w:rsidRPr="004545FD">
              <w:rPr>
                <w:rFonts w:ascii="Book Antiqua" w:hAnsi="Book Antiqua" w:cs="Times New Roman"/>
                <w:bCs/>
                <w:i/>
                <w:iCs/>
                <w:kern w:val="0"/>
                <w:lang w:val="en-US" w:eastAsia="zh-CN"/>
              </w:rPr>
              <w:t>n</w:t>
            </w:r>
            <w:r w:rsidR="004F45F6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4F45F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524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hom</w:t>
            </w:r>
            <w:r w:rsidR="004F45F6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: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1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38%)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oli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ncer</w:t>
            </w:r>
            <w:r w:rsidR="004F45F6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23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62%)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ematologic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ncer</w:t>
            </w:r>
            <w:r w:rsidR="004F45F6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524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100%)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a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loo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ampl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raw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edia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6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ft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eco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o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accine;</w:t>
            </w:r>
            <w:r w:rsidR="004F45F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and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47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47%)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a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eco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loo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ampl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raw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ft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eco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o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accine</w:t>
            </w:r>
          </w:p>
        </w:tc>
        <w:tc>
          <w:tcPr>
            <w:tcW w:w="3560" w:type="dxa"/>
          </w:tcPr>
          <w:p w14:paraId="16F2ABAC" w14:textId="2DB77529" w:rsidR="00684144" w:rsidRPr="004545FD" w:rsidRDefault="00F00FD8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ropositivit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at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fo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ti-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gG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6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ft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accination: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oli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nc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87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1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93%)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ematologic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nc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15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23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66%);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eropositivit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at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fo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ti-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gG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ft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accination: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oli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ncer</w:t>
            </w:r>
            <w:r w:rsidR="001F4FD0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86%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,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ematologic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ncer</w:t>
            </w:r>
            <w:r w:rsidR="001F4FD0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53%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ti-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gG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iters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; b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twee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6-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-m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ampl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eclin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from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edia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429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AU/m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edia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39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AU/m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P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0.03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tudent’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t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test)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;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-cel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activity: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oli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ncer</w:t>
            </w:r>
            <w:r w:rsidR="001F4FD0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9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46%)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,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70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76%)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ount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o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D4+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D8+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el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sponses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,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1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23%)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licit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nl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D8+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el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sponse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,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ematologic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ncer</w:t>
            </w:r>
            <w:r w:rsidR="001F4FD0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44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45%)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,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81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er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osi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fo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o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D4+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D8+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ells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,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6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18%)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nl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licit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D8+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el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sponse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,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76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eronega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PTs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i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lastRenderedPageBreak/>
              <w:t>no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lici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el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sponse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;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oli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ncer: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nl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4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7%)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eronega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licit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el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sponse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;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ematologic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ncer: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8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08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26%)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PTs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licit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a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el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sponse</w:t>
            </w:r>
          </w:p>
        </w:tc>
        <w:tc>
          <w:tcPr>
            <w:tcW w:w="2113" w:type="dxa"/>
          </w:tcPr>
          <w:p w14:paraId="76B09762" w14:textId="7D961039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lastRenderedPageBreak/>
              <w:t>N</w:t>
            </w:r>
            <w:r w:rsidR="005B18F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/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</w:p>
        </w:tc>
      </w:tr>
      <w:tr w:rsidR="00684144" w:rsidRPr="004545FD" w14:paraId="3F843C8F" w14:textId="77777777" w:rsidTr="00F864DE">
        <w:tc>
          <w:tcPr>
            <w:tcW w:w="1763" w:type="dxa"/>
          </w:tcPr>
          <w:p w14:paraId="20ED0CC8" w14:textId="15840220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lang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osting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et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al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[73]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, 2021</w:t>
            </w:r>
          </w:p>
        </w:tc>
        <w:tc>
          <w:tcPr>
            <w:tcW w:w="1773" w:type="dxa"/>
          </w:tcPr>
          <w:p w14:paraId="492D9465" w14:textId="0D469497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RNA</w:t>
            </w:r>
          </w:p>
        </w:tc>
        <w:tc>
          <w:tcPr>
            <w:tcW w:w="1759" w:type="dxa"/>
          </w:tcPr>
          <w:p w14:paraId="20E3C88C" w14:textId="721678D6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rospective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ulticente</w:t>
            </w:r>
            <w:r w:rsidR="00B2482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on-inferiorit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rial</w:t>
            </w:r>
          </w:p>
        </w:tc>
        <w:tc>
          <w:tcPr>
            <w:tcW w:w="3118" w:type="dxa"/>
          </w:tcPr>
          <w:p w14:paraId="1D5E8E7A" w14:textId="119EDB11" w:rsidR="00684144" w:rsidRPr="004545FD" w:rsidRDefault="004F45F6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hor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: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2904C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dividual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ou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nc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contro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hort)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hor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: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OTs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gardles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tag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istology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reat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mmunotherapy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;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hor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: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reat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hemotherapy</w:t>
            </w:r>
            <w:r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and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hor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: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reat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hemoimmunotherapy</w:t>
            </w:r>
          </w:p>
        </w:tc>
        <w:tc>
          <w:tcPr>
            <w:tcW w:w="3560" w:type="dxa"/>
          </w:tcPr>
          <w:p w14:paraId="4D99A399" w14:textId="71079650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resenc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F00FD8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ARS-CoV-2-binding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tibodi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ft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eco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accination</w:t>
            </w:r>
            <w:r w:rsidR="00F00FD8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>; a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8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</w:t>
            </w:r>
            <w:r w:rsidR="00F00FD8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,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6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fter</w:t>
            </w:r>
            <w:r w:rsidR="00F00FD8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fter</w:t>
            </w:r>
            <w:r w:rsidR="00F00FD8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a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pike-specific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-cel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spon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a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efin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w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im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or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ignifican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ncrea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umb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pot-forming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ells</w:t>
            </w:r>
          </w:p>
        </w:tc>
        <w:tc>
          <w:tcPr>
            <w:tcW w:w="2113" w:type="dxa"/>
          </w:tcPr>
          <w:p w14:paraId="1A26046B" w14:textId="456A946C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/A</w:t>
            </w:r>
          </w:p>
        </w:tc>
      </w:tr>
      <w:tr w:rsidR="00684144" w:rsidRPr="004545FD" w14:paraId="5FB36A6F" w14:textId="77777777" w:rsidTr="00F864DE">
        <w:tc>
          <w:tcPr>
            <w:tcW w:w="1763" w:type="dxa"/>
          </w:tcPr>
          <w:p w14:paraId="237E7F33" w14:textId="72EAEB80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Book Antiqua" w:hAnsi="Book Antiqua"/>
                <w:bCs/>
                <w:lang w:eastAsia="en-GB"/>
              </w:rPr>
            </w:pPr>
            <w:r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>Polack</w:t>
            </w:r>
            <w:r w:rsidR="000902B9"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Book Antiqua" w:hAnsi="Book Antiqua" w:cs="Times New Roman"/>
                <w:bCs/>
                <w:i/>
                <w:iCs/>
                <w:kern w:val="0"/>
                <w:lang w:val="en-US" w:eastAsia="en-GB"/>
              </w:rPr>
              <w:t>et</w:t>
            </w:r>
            <w:r w:rsidR="000902B9" w:rsidRPr="004545FD">
              <w:rPr>
                <w:rFonts w:ascii="Book Antiqua" w:eastAsia="Book Antiqua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Book Antiqua" w:hAnsi="Book Antiqua" w:cs="Times New Roman"/>
                <w:bCs/>
                <w:i/>
                <w:iCs/>
                <w:kern w:val="0"/>
                <w:lang w:val="en-US" w:eastAsia="en-GB"/>
              </w:rPr>
              <w:t>al</w:t>
            </w:r>
            <w:r w:rsidRPr="004545FD">
              <w:rPr>
                <w:rFonts w:ascii="Book Antiqua" w:eastAsia="Book Antiqua" w:hAnsi="Book Antiqua" w:cs="Times New Roman"/>
                <w:bCs/>
                <w:kern w:val="0"/>
                <w:vertAlign w:val="superscript"/>
                <w:lang w:val="en-US" w:eastAsia="en-GB"/>
              </w:rPr>
              <w:t>[84]</w:t>
            </w:r>
            <w:r w:rsidR="002902EB"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>, 2020</w:t>
            </w:r>
          </w:p>
        </w:tc>
        <w:tc>
          <w:tcPr>
            <w:tcW w:w="1773" w:type="dxa"/>
          </w:tcPr>
          <w:p w14:paraId="4F1422EC" w14:textId="3A3C80A5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>mRNA</w:t>
            </w:r>
            <w:r w:rsidR="000902B9"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>vaccines</w:t>
            </w:r>
          </w:p>
        </w:tc>
        <w:tc>
          <w:tcPr>
            <w:tcW w:w="1759" w:type="dxa"/>
          </w:tcPr>
          <w:p w14:paraId="7879C663" w14:textId="299F275E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>Placebo-controlled,</w:t>
            </w:r>
            <w:r w:rsidR="000902B9"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>observer-blinded,</w:t>
            </w:r>
            <w:r w:rsidR="000902B9"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>pivotal</w:t>
            </w:r>
            <w:r w:rsidR="000902B9"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>efficacy</w:t>
            </w:r>
            <w:r w:rsidR="000902B9"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>trial</w:t>
            </w:r>
            <w:r w:rsidR="000902B9"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>(randomized</w:t>
            </w:r>
            <w:r w:rsidR="000902B9"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>1:1</w:t>
            </w:r>
            <w:r w:rsidR="000902B9"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>vaccine</w:t>
            </w:r>
            <w:r w:rsidR="000902B9"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Book Antiqua" w:hAnsi="Book Antiqua" w:cs="Times New Roman"/>
                <w:bCs/>
                <w:i/>
                <w:kern w:val="0"/>
                <w:lang w:val="en-US" w:eastAsia="en-GB"/>
              </w:rPr>
              <w:t>vs</w:t>
            </w:r>
            <w:r w:rsidR="000902B9" w:rsidRPr="004545FD">
              <w:rPr>
                <w:rFonts w:ascii="Book Antiqua" w:eastAsia="Book Antiqua" w:hAnsi="Book Antiqua" w:cs="Times New Roman"/>
                <w:bCs/>
                <w:i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Book Antiqua" w:hAnsi="Book Antiqua" w:cs="Times New Roman"/>
                <w:bCs/>
                <w:kern w:val="0"/>
                <w:lang w:val="en-US" w:eastAsia="en-GB"/>
              </w:rPr>
              <w:t>placebo)</w:t>
            </w:r>
          </w:p>
        </w:tc>
        <w:tc>
          <w:tcPr>
            <w:tcW w:w="3118" w:type="dxa"/>
          </w:tcPr>
          <w:p w14:paraId="2F7D29EE" w14:textId="0B1AA492" w:rsidR="00684144" w:rsidRPr="004545FD" w:rsidRDefault="004F45F6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l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PTs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nclud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E418A5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43548</w:t>
            </w:r>
            <w:r w:rsidR="00E418A5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PTs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liv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isea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E418A5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E418A5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17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0.6%)</w:t>
            </w:r>
          </w:p>
        </w:tc>
        <w:tc>
          <w:tcPr>
            <w:tcW w:w="3560" w:type="dxa"/>
          </w:tcPr>
          <w:p w14:paraId="1BF56EE8" w14:textId="18283195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95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fficac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9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accinat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v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69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ntrol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VID-19)</w:t>
            </w:r>
            <w:r w:rsidR="00F00FD8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0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s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ever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VID-19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nfecti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v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9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laceb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group</w:t>
            </w:r>
            <w:r w:rsidR="00F00FD8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="00D7497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f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lares: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R</w:t>
            </w:r>
          </w:p>
        </w:tc>
        <w:tc>
          <w:tcPr>
            <w:tcW w:w="2113" w:type="dxa"/>
          </w:tcPr>
          <w:p w14:paraId="5E723DA2" w14:textId="5902F1FA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ystemic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Es:</w:t>
            </w:r>
            <w:r w:rsidR="00B11B9C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(1) </w:t>
            </w:r>
            <w:r w:rsidR="002904C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F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tigu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34</w:t>
            </w:r>
            <w:r w:rsidR="00B11B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%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51%)</w:t>
            </w:r>
            <w:r w:rsidR="00B11B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; (2) h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adac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25</w:t>
            </w:r>
            <w:r w:rsidR="00B11B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%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39%)</w:t>
            </w:r>
            <w:r w:rsidR="00B11B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; </w:t>
            </w:r>
            <w:r w:rsidR="002904C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(3) </w:t>
            </w:r>
            <w:r w:rsidR="00B11B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f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v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11%)</w:t>
            </w:r>
            <w:r w:rsidR="002904C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,</w:t>
            </w:r>
            <w:r w:rsidR="00B11B9C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="00B11B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jecti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it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actions</w:t>
            </w:r>
            <w:r w:rsidR="00B11B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;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B11B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4) p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71</w:t>
            </w:r>
            <w:r w:rsidR="00B11B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%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-83%)</w:t>
            </w:r>
            <w:r w:rsidR="00B11B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; (5)</w:t>
            </w:r>
            <w:r w:rsidR="00B11B9C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</w:t>
            </w:r>
            <w:r w:rsidR="00B11B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dnes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welling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&lt;</w:t>
            </w:r>
            <w:r w:rsidR="00B11B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7%)</w:t>
            </w:r>
            <w:r w:rsidR="00B11B9C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; </w:t>
            </w:r>
            <w:r w:rsidR="00B11B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B11B9C" w:rsidRPr="004545FD">
              <w:rPr>
                <w:rFonts w:ascii="Book Antiqua" w:hAnsi="Book Antiqua" w:cs="Times New Roman"/>
                <w:bCs/>
                <w:kern w:val="0"/>
                <w:lang w:val="en-US" w:eastAsia="zh-CN"/>
              </w:rPr>
              <w:t xml:space="preserve"> (6) </w:t>
            </w:r>
            <w:r w:rsidR="00B11B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riou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&lt;</w:t>
            </w:r>
            <w:r w:rsidR="00B11B9C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4%</w:t>
            </w:r>
          </w:p>
        </w:tc>
      </w:tr>
      <w:tr w:rsidR="00684144" w:rsidRPr="004545FD" w14:paraId="71D6711D" w14:textId="77777777" w:rsidTr="00F864DE">
        <w:tc>
          <w:tcPr>
            <w:tcW w:w="1763" w:type="dxa"/>
          </w:tcPr>
          <w:p w14:paraId="7E0513F3" w14:textId="07394445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Fendl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et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al</w:t>
            </w:r>
            <w:r w:rsidR="00A16D7B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[67]</w:t>
            </w:r>
            <w:r w:rsidR="00A16D7B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,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21</w:t>
            </w:r>
          </w:p>
        </w:tc>
        <w:tc>
          <w:tcPr>
            <w:tcW w:w="1773" w:type="dxa"/>
          </w:tcPr>
          <w:p w14:paraId="01070476" w14:textId="1436505B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NT162b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ZD122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accines</w:t>
            </w:r>
            <w:r w:rsidR="00A16D7B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(CAPTURE, NCT03226886)</w:t>
            </w:r>
          </w:p>
        </w:tc>
        <w:tc>
          <w:tcPr>
            <w:tcW w:w="1759" w:type="dxa"/>
          </w:tcPr>
          <w:p w14:paraId="5B895EF3" w14:textId="2410EEEF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rospec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hor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tudy</w:t>
            </w:r>
          </w:p>
        </w:tc>
        <w:tc>
          <w:tcPr>
            <w:tcW w:w="3118" w:type="dxa"/>
          </w:tcPr>
          <w:p w14:paraId="400C6E2A" w14:textId="6109DD48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585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eroconversi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at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ft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w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os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NT162b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ZD122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accin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give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v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</w:t>
            </w:r>
            <w:r w:rsidR="009154E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k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er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ssessed</w:t>
            </w:r>
          </w:p>
        </w:tc>
        <w:tc>
          <w:tcPr>
            <w:tcW w:w="3560" w:type="dxa"/>
          </w:tcPr>
          <w:p w14:paraId="4F285A86" w14:textId="55F04A1C" w:rsidR="00684144" w:rsidRPr="004545FD" w:rsidRDefault="00F00FD8" w:rsidP="004545FD">
            <w:pPr>
              <w:pStyle w:val="a8"/>
              <w:spacing w:after="0" w:line="360" w:lineRule="auto"/>
              <w:ind w:left="0"/>
              <w:jc w:val="both"/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ft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w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dos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BNT162b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ZD122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vaccin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give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v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1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w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k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seroconversi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wa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85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59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PTs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soli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hematologica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malignancies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lastRenderedPageBreak/>
              <w:t>respectively</w:t>
            </w:r>
            <w:r w:rsidRPr="004545FD">
              <w:rPr>
                <w:rFonts w:ascii="Book Antiqua" w:hAnsi="Book Antiqua" w:cs="Times New Roman"/>
                <w:bCs/>
                <w:kern w:val="0"/>
                <w:sz w:val="24"/>
                <w:szCs w:val="24"/>
                <w:lang w:val="en-US" w:eastAsia="zh-CN"/>
              </w:rPr>
              <w:t>; v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ccine-induc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-cel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respons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wer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fou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80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PTs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regardles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vaccin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yp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cancer</w:t>
            </w:r>
          </w:p>
        </w:tc>
        <w:tc>
          <w:tcPr>
            <w:tcW w:w="2113" w:type="dxa"/>
          </w:tcPr>
          <w:p w14:paraId="5A25A922" w14:textId="77777777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lastRenderedPageBreak/>
              <w:t>N/A</w:t>
            </w:r>
          </w:p>
        </w:tc>
      </w:tr>
      <w:tr w:rsidR="00684144" w:rsidRPr="004545FD" w14:paraId="1C711957" w14:textId="77777777" w:rsidTr="00F864DE">
        <w:tc>
          <w:tcPr>
            <w:tcW w:w="1763" w:type="dxa"/>
          </w:tcPr>
          <w:p w14:paraId="2D452AB7" w14:textId="61B465BA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Goshen-Lag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et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al</w:t>
            </w:r>
            <w:r w:rsidR="00CA1AB7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[75]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,</w:t>
            </w:r>
            <w:r w:rsidR="00CA1AB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21</w:t>
            </w:r>
          </w:p>
        </w:tc>
        <w:tc>
          <w:tcPr>
            <w:tcW w:w="1773" w:type="dxa"/>
          </w:tcPr>
          <w:p w14:paraId="4ABE57BA" w14:textId="503F0C55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NT162b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accine</w:t>
            </w:r>
          </w:p>
        </w:tc>
        <w:tc>
          <w:tcPr>
            <w:tcW w:w="1759" w:type="dxa"/>
          </w:tcPr>
          <w:p w14:paraId="59694A60" w14:textId="421FA27D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rospec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tudy</w:t>
            </w:r>
          </w:p>
        </w:tc>
        <w:tc>
          <w:tcPr>
            <w:tcW w:w="3118" w:type="dxa"/>
          </w:tcPr>
          <w:p w14:paraId="37572E00" w14:textId="23B9FCB4" w:rsidR="00684144" w:rsidRPr="004545FD" w:rsidRDefault="007F28D7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54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PTs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O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35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C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heal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orkers)</w:t>
            </w:r>
          </w:p>
        </w:tc>
        <w:tc>
          <w:tcPr>
            <w:tcW w:w="3560" w:type="dxa"/>
          </w:tcPr>
          <w:p w14:paraId="0084B68B" w14:textId="64B167D0" w:rsidR="00684144" w:rsidRPr="004545FD" w:rsidRDefault="00684144" w:rsidP="004545FD">
            <w:pPr>
              <w:pStyle w:val="a8"/>
              <w:spacing w:after="0" w:line="360" w:lineRule="auto"/>
              <w:ind w:left="0"/>
              <w:jc w:val="both"/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PTs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canc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c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ntravenou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reatment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79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(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sz w:val="24"/>
                <w:szCs w:val="24"/>
                <w:lang w:val="en-US" w:eastAsia="en-GB"/>
              </w:rPr>
              <w:t>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=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122)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PTs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ha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posi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serologic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es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results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compar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84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(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sz w:val="24"/>
                <w:szCs w:val="24"/>
                <w:lang w:val="en-US" w:eastAsia="en-GB"/>
              </w:rPr>
              <w:t>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=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114)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contro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group</w:t>
            </w:r>
            <w:r w:rsidR="00F00FD8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; a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nalysi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b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ge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sex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disea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stag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ha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n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significan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differenc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with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PT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cohort</w:t>
            </w:r>
            <w:r w:rsidR="00F00FD8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;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15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seroposi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PTs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becam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seronega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ft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966268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6 mo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comparabl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contro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group</w:t>
            </w:r>
          </w:p>
        </w:tc>
        <w:tc>
          <w:tcPr>
            <w:tcW w:w="2113" w:type="dxa"/>
          </w:tcPr>
          <w:p w14:paraId="7E5BA25F" w14:textId="77777777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/A</w:t>
            </w:r>
          </w:p>
        </w:tc>
      </w:tr>
      <w:tr w:rsidR="00684144" w:rsidRPr="004545FD" w14:paraId="4714E699" w14:textId="77777777" w:rsidTr="00F864DE">
        <w:tc>
          <w:tcPr>
            <w:tcW w:w="1763" w:type="dxa"/>
          </w:tcPr>
          <w:p w14:paraId="60D3CCF9" w14:textId="74786331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lang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aldhor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et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al</w:t>
            </w:r>
            <w:r w:rsidR="00FF7378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[76]</w:t>
            </w:r>
            <w:r w:rsidR="00FF7378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,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21</w:t>
            </w:r>
          </w:p>
        </w:tc>
        <w:tc>
          <w:tcPr>
            <w:tcW w:w="1773" w:type="dxa"/>
          </w:tcPr>
          <w:p w14:paraId="39E5E32A" w14:textId="0B936C1E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NT162b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accine</w:t>
            </w:r>
          </w:p>
        </w:tc>
        <w:tc>
          <w:tcPr>
            <w:tcW w:w="1759" w:type="dxa"/>
          </w:tcPr>
          <w:p w14:paraId="54C14F6F" w14:textId="7F5649A3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rospec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tudy</w:t>
            </w:r>
          </w:p>
        </w:tc>
        <w:tc>
          <w:tcPr>
            <w:tcW w:w="3118" w:type="dxa"/>
          </w:tcPr>
          <w:p w14:paraId="17112C3E" w14:textId="046EA4E1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54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PTs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O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35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ntrols</w:t>
            </w:r>
          </w:p>
        </w:tc>
        <w:tc>
          <w:tcPr>
            <w:tcW w:w="3560" w:type="dxa"/>
          </w:tcPr>
          <w:p w14:paraId="57C0751D" w14:textId="2767A400" w:rsidR="00684144" w:rsidRPr="004545FD" w:rsidRDefault="00966268" w:rsidP="004545FD">
            <w:pPr>
              <w:pStyle w:val="a8"/>
              <w:spacing w:after="0" w:line="360" w:lineRule="auto"/>
              <w:ind w:left="0"/>
              <w:jc w:val="both"/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6 m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postvaccination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79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PTs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84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HC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wer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seropositive</w:t>
            </w:r>
            <w:r w:rsidR="00F00FD8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(</w:t>
            </w:r>
            <w:r w:rsidR="00684144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sz w:val="24"/>
                <w:szCs w:val="24"/>
                <w:lang w:val="en-US" w:eastAsia="en-GB"/>
              </w:rPr>
              <w:t>P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=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0.32)</w:t>
            </w:r>
            <w:r w:rsidR="00F00FD8" w:rsidRPr="004545FD">
              <w:rPr>
                <w:rFonts w:ascii="Book Antiqua" w:hAnsi="Book Antiqua" w:cs="Times New Roman"/>
                <w:bCs/>
                <w:kern w:val="0"/>
                <w:sz w:val="24"/>
                <w:szCs w:val="24"/>
                <w:lang w:val="en-US" w:eastAsia="zh-CN"/>
              </w:rPr>
              <w:t xml:space="preserve">;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dramaticall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decreas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serolog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iter</w:t>
            </w:r>
          </w:p>
        </w:tc>
        <w:tc>
          <w:tcPr>
            <w:tcW w:w="2113" w:type="dxa"/>
          </w:tcPr>
          <w:p w14:paraId="0D59BF84" w14:textId="77777777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</w:p>
        </w:tc>
      </w:tr>
      <w:tr w:rsidR="00684144" w:rsidRPr="004545FD" w14:paraId="69F6FF32" w14:textId="77777777" w:rsidTr="00F864DE">
        <w:tc>
          <w:tcPr>
            <w:tcW w:w="1763" w:type="dxa"/>
          </w:tcPr>
          <w:p w14:paraId="0929641E" w14:textId="39EBAAC0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lang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hrof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et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al</w:t>
            </w:r>
            <w:r w:rsidR="007A0552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[78]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,</w:t>
            </w:r>
            <w:r w:rsidR="007A0552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21</w:t>
            </w:r>
          </w:p>
        </w:tc>
        <w:tc>
          <w:tcPr>
            <w:tcW w:w="1773" w:type="dxa"/>
          </w:tcPr>
          <w:p w14:paraId="07DF458A" w14:textId="61193E14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NT162b2</w:t>
            </w:r>
          </w:p>
        </w:tc>
        <w:tc>
          <w:tcPr>
            <w:tcW w:w="1759" w:type="dxa"/>
          </w:tcPr>
          <w:p w14:paraId="6B83A9D9" w14:textId="6E84B3AE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ha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hor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rial</w:t>
            </w:r>
          </w:p>
        </w:tc>
        <w:tc>
          <w:tcPr>
            <w:tcW w:w="3118" w:type="dxa"/>
          </w:tcPr>
          <w:p w14:paraId="3517DBB9" w14:textId="3BD8161B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53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PTs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O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c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ytotoxic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ticanc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rap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50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ealth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hort</w:t>
            </w:r>
          </w:p>
        </w:tc>
        <w:tc>
          <w:tcPr>
            <w:tcW w:w="3560" w:type="dxa"/>
          </w:tcPr>
          <w:p w14:paraId="6F5525A4" w14:textId="6BD4E66B" w:rsidR="00684144" w:rsidRPr="004545FD" w:rsidRDefault="00684144" w:rsidP="004545FD">
            <w:pPr>
              <w:pStyle w:val="a8"/>
              <w:spacing w:after="0" w:line="360" w:lineRule="auto"/>
              <w:ind w:left="0"/>
              <w:jc w:val="both"/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Neutralizing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ntibodi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wer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detect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67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47136A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PTs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canc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ft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firs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mmunization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follow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b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hreefol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ncrea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media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iter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ft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seco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dose</w:t>
            </w:r>
          </w:p>
        </w:tc>
        <w:tc>
          <w:tcPr>
            <w:tcW w:w="2113" w:type="dxa"/>
          </w:tcPr>
          <w:p w14:paraId="3091F1D3" w14:textId="6388996C" w:rsidR="00684144" w:rsidRPr="004545FD" w:rsidRDefault="007F28D7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er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ild: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mperature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fever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eadache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dness</w:t>
            </w:r>
            <w:r w:rsidR="002B653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welling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njecti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ite</w:t>
            </w:r>
          </w:p>
        </w:tc>
      </w:tr>
      <w:tr w:rsidR="00684144" w:rsidRPr="004545FD" w14:paraId="3BC9BB44" w14:textId="77777777" w:rsidTr="00F864DE">
        <w:tc>
          <w:tcPr>
            <w:tcW w:w="1763" w:type="dxa"/>
          </w:tcPr>
          <w:p w14:paraId="5AAC7BF3" w14:textId="0175D82B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lang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arrièr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et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al</w:t>
            </w:r>
            <w:r w:rsidR="00C50574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[77]</w:t>
            </w:r>
            <w:r w:rsidR="00C5057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,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21</w:t>
            </w:r>
          </w:p>
        </w:tc>
        <w:tc>
          <w:tcPr>
            <w:tcW w:w="1773" w:type="dxa"/>
          </w:tcPr>
          <w:p w14:paraId="43A90F4F" w14:textId="70DEC415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NT162b2</w:t>
            </w:r>
          </w:p>
        </w:tc>
        <w:tc>
          <w:tcPr>
            <w:tcW w:w="1759" w:type="dxa"/>
          </w:tcPr>
          <w:p w14:paraId="3E1A7607" w14:textId="0A72C08B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M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fo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accinat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47136A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PTs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und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c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reatmen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epartmen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lastRenderedPageBreak/>
              <w:t>Oncolog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ain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Jea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olyclinic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ice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France</w:t>
            </w:r>
          </w:p>
        </w:tc>
        <w:tc>
          <w:tcPr>
            <w:tcW w:w="3118" w:type="dxa"/>
          </w:tcPr>
          <w:p w14:paraId="182ED192" w14:textId="0F6A921D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lastRenderedPageBreak/>
              <w:t>194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evaluabl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47136A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PTs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O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1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7F28D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Cs</w:t>
            </w:r>
          </w:p>
        </w:tc>
        <w:tc>
          <w:tcPr>
            <w:tcW w:w="3560" w:type="dxa"/>
          </w:tcPr>
          <w:p w14:paraId="11C0C534" w14:textId="7B52CE25" w:rsidR="00684144" w:rsidRPr="004545FD" w:rsidRDefault="007F28D7" w:rsidP="004545FD">
            <w:pPr>
              <w:pStyle w:val="a8"/>
              <w:spacing w:after="0" w:line="360" w:lineRule="auto"/>
              <w:ind w:left="0"/>
              <w:jc w:val="both"/>
              <w:rPr>
                <w:rFonts w:ascii="Book Antiqua" w:hAnsi="Book Antiqua" w:cs="Times New Roman"/>
                <w:bCs/>
                <w:sz w:val="24"/>
                <w:szCs w:val="24"/>
              </w:rPr>
            </w:pP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58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47136A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PTs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had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neutralizing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antibodies,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although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media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levels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wer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significantly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lower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a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os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i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control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group</w:t>
            </w:r>
            <w:r w:rsidR="00F00FD8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;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data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demonstrating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impaired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immunogenicity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of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lastRenderedPageBreak/>
              <w:t>BNT162b2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vaccin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i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immunocompromised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47136A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PTs</w:t>
            </w:r>
            <w:r w:rsidR="00F00FD8" w:rsidRPr="004545FD">
              <w:rPr>
                <w:rFonts w:ascii="Book Antiqua" w:hAnsi="Book Antiqua" w:cs="Times New Roman"/>
                <w:bCs/>
                <w:sz w:val="24"/>
                <w:szCs w:val="24"/>
                <w:lang w:eastAsia="zh-CN"/>
              </w:rPr>
              <w:t xml:space="preserve">; </w:t>
            </w:r>
            <w:r w:rsidR="00684144" w:rsidRPr="004545FD">
              <w:rPr>
                <w:rFonts w:ascii="Book Antiqua" w:hAnsi="Book Antiqua"/>
                <w:sz w:val="24"/>
                <w:szCs w:val="24"/>
              </w:rPr>
              <w:t>%</w:t>
            </w:r>
            <w:r w:rsidR="000902B9" w:rsidRPr="004545FD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/>
                <w:sz w:val="24"/>
                <w:szCs w:val="24"/>
              </w:rPr>
              <w:t>of</w:t>
            </w:r>
            <w:r w:rsidR="000902B9" w:rsidRPr="004545FD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/>
                <w:sz w:val="24"/>
                <w:szCs w:val="24"/>
              </w:rPr>
              <w:t>efficacy</w:t>
            </w:r>
            <w:r w:rsidR="000902B9" w:rsidRPr="004545FD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was</w:t>
            </w:r>
            <w:r w:rsidRPr="004545FD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/>
                <w:sz w:val="24"/>
                <w:szCs w:val="24"/>
              </w:rPr>
              <w:t>not</w:t>
            </w:r>
            <w:r w:rsidR="000902B9" w:rsidRPr="004545FD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/>
                <w:sz w:val="24"/>
                <w:szCs w:val="24"/>
              </w:rPr>
              <w:t>reported</w:t>
            </w:r>
          </w:p>
        </w:tc>
        <w:tc>
          <w:tcPr>
            <w:tcW w:w="2113" w:type="dxa"/>
          </w:tcPr>
          <w:p w14:paraId="2B5A21A7" w14:textId="77777777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lastRenderedPageBreak/>
              <w:t>N/A</w:t>
            </w:r>
          </w:p>
        </w:tc>
      </w:tr>
      <w:tr w:rsidR="00684144" w:rsidRPr="004545FD" w14:paraId="121F9406" w14:textId="77777777" w:rsidTr="00F864DE">
        <w:tc>
          <w:tcPr>
            <w:tcW w:w="1763" w:type="dxa"/>
          </w:tcPr>
          <w:p w14:paraId="1C38D5D2" w14:textId="4DBE2B3C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lang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oma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et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al</w:t>
            </w:r>
            <w:r w:rsidR="00E96115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[81]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22</w:t>
            </w:r>
          </w:p>
        </w:tc>
        <w:tc>
          <w:tcPr>
            <w:tcW w:w="1773" w:type="dxa"/>
          </w:tcPr>
          <w:p w14:paraId="4521F100" w14:textId="1E257382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NT162b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RNA</w:t>
            </w:r>
          </w:p>
        </w:tc>
        <w:tc>
          <w:tcPr>
            <w:tcW w:w="1759" w:type="dxa"/>
          </w:tcPr>
          <w:p w14:paraId="7D16F279" w14:textId="2C034CF4" w:rsidR="00684144" w:rsidRPr="004545FD" w:rsidRDefault="00650BC6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a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andomiz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linica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rial</w:t>
            </w:r>
          </w:p>
        </w:tc>
        <w:tc>
          <w:tcPr>
            <w:tcW w:w="3118" w:type="dxa"/>
          </w:tcPr>
          <w:p w14:paraId="47B80E43" w14:textId="5AC2FB7F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813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articipant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a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histor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eoplasm: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2904CE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s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mm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alignanci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er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reas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460)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rostat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362)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elanom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(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23)</w:t>
            </w:r>
          </w:p>
        </w:tc>
        <w:tc>
          <w:tcPr>
            <w:tcW w:w="3560" w:type="dxa"/>
          </w:tcPr>
          <w:p w14:paraId="7B08032B" w14:textId="4CECD4B0" w:rsidR="00684144" w:rsidRPr="004545FD" w:rsidRDefault="00F00FD8" w:rsidP="004545FD">
            <w:pPr>
              <w:pStyle w:val="a8"/>
              <w:spacing w:after="0" w:line="360" w:lineRule="auto"/>
              <w:ind w:left="0"/>
              <w:jc w:val="both"/>
              <w:rPr>
                <w:rFonts w:ascii="Book Antiqua" w:hAnsi="Book Antiqua" w:cs="Times New Roman"/>
                <w:bCs/>
                <w:sz w:val="24"/>
                <w:szCs w:val="24"/>
              </w:rPr>
            </w:pP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V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accin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efficacy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was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94.4%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(95%CI)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after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up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o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6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mo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of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follow-up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post-dos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2113" w:type="dxa"/>
          </w:tcPr>
          <w:p w14:paraId="7D6E78DC" w14:textId="77777777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/A</w:t>
            </w:r>
          </w:p>
        </w:tc>
      </w:tr>
      <w:tr w:rsidR="0081221D" w:rsidRPr="004545FD" w14:paraId="49C27469" w14:textId="77777777" w:rsidTr="0003034E">
        <w:tc>
          <w:tcPr>
            <w:tcW w:w="1763" w:type="dxa"/>
          </w:tcPr>
          <w:p w14:paraId="1130301C" w14:textId="1E24F8EC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lang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agn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et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al</w:t>
            </w:r>
            <w:r w:rsidR="00BA2BF2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[79]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22</w:t>
            </w:r>
          </w:p>
        </w:tc>
        <w:tc>
          <w:tcPr>
            <w:tcW w:w="1773" w:type="dxa"/>
            <w:shd w:val="clear" w:color="auto" w:fill="auto"/>
          </w:tcPr>
          <w:p w14:paraId="607E66A5" w14:textId="2DF2BC89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RNA-1273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NT162b2</w:t>
            </w:r>
          </w:p>
        </w:tc>
        <w:tc>
          <w:tcPr>
            <w:tcW w:w="1759" w:type="dxa"/>
            <w:shd w:val="clear" w:color="auto" w:fill="auto"/>
          </w:tcPr>
          <w:p w14:paraId="3D8AC0A9" w14:textId="028FF939" w:rsidR="00684144" w:rsidRPr="004545FD" w:rsidRDefault="00650BC6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ospective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pen-label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ha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fou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rail</w:t>
            </w:r>
          </w:p>
        </w:tc>
        <w:tc>
          <w:tcPr>
            <w:tcW w:w="3118" w:type="dxa"/>
            <w:shd w:val="clear" w:color="auto" w:fill="auto"/>
          </w:tcPr>
          <w:p w14:paraId="0F0DE84B" w14:textId="6FBF9AF3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63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47136A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PTs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OT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9154E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9154E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63)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M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9154E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9154E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70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IBD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n</w:t>
            </w:r>
            <w:r w:rsidR="009154E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=</w:t>
            </w:r>
            <w:r w:rsidR="009154E7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130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66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ontrols</w:t>
            </w:r>
          </w:p>
        </w:tc>
        <w:tc>
          <w:tcPr>
            <w:tcW w:w="3560" w:type="dxa"/>
            <w:shd w:val="clear" w:color="auto" w:fill="auto"/>
          </w:tcPr>
          <w:p w14:paraId="352E9A54" w14:textId="3170871C" w:rsidR="00684144" w:rsidRPr="004545FD" w:rsidRDefault="00966268" w:rsidP="004545FD">
            <w:pPr>
              <w:pStyle w:val="a8"/>
              <w:spacing w:after="0" w:line="360" w:lineRule="auto"/>
              <w:ind w:left="0"/>
              <w:jc w:val="both"/>
              <w:rPr>
                <w:rFonts w:ascii="Book Antiqua" w:hAnsi="Book Antiqua" w:cs="Times New Roman"/>
                <w:bCs/>
                <w:sz w:val="24"/>
                <w:szCs w:val="24"/>
              </w:rPr>
            </w:pPr>
            <w:r w:rsidRPr="004545FD">
              <w:rPr>
                <w:rFonts w:ascii="Book Antiqua" w:hAnsi="Book Antiqua" w:cs="Times New Roman"/>
                <w:bCs/>
                <w:sz w:val="24"/>
                <w:szCs w:val="24"/>
                <w:lang w:val="en-US"/>
              </w:rPr>
              <w:t>1 mo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after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wo-dos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primary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vaccination,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highest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nonresponder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rat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was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found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i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MM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47136A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PTs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(17%)</w:t>
            </w:r>
            <w:r w:rsidR="00BB7FAE" w:rsidRPr="004545FD">
              <w:rPr>
                <w:rFonts w:ascii="Book Antiqua" w:hAnsi="Book Antiqua" w:cs="Times New Roman"/>
                <w:bCs/>
                <w:sz w:val="24"/>
                <w:szCs w:val="24"/>
                <w:lang w:eastAsia="zh-CN"/>
              </w:rPr>
              <w:t xml:space="preserve">;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6 mo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after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second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dose,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18%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of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47136A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PTs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with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MM,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10%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with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SOT</w:t>
            </w:r>
            <w:r w:rsidR="00D7497E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,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and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4%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with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IBD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becam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seronegativ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compared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o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control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group</w:t>
            </w:r>
            <w:r w:rsidR="00BB7FAE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;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vaccinatio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with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mRNA-1273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led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o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higher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antibody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levels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a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with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BNT162b2</w:t>
            </w:r>
            <w:r w:rsidR="00BB7FAE" w:rsidRPr="004545FD">
              <w:rPr>
                <w:rFonts w:ascii="Book Antiqua" w:hAnsi="Book Antiqua" w:cs="Times New Roman"/>
                <w:bCs/>
                <w:sz w:val="24"/>
                <w:szCs w:val="24"/>
                <w:lang w:eastAsia="zh-CN"/>
              </w:rPr>
              <w:t xml:space="preserve">;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booster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vaccinatio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increased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antibody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levels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8-fold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i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seropositiv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individuals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and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induced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responses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i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os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with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undetectabl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pre-booster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antibody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="00684144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levels</w:t>
            </w:r>
          </w:p>
        </w:tc>
        <w:tc>
          <w:tcPr>
            <w:tcW w:w="2113" w:type="dxa"/>
            <w:shd w:val="clear" w:color="auto" w:fill="auto"/>
          </w:tcPr>
          <w:p w14:paraId="57E365BA" w14:textId="77777777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/A</w:t>
            </w:r>
          </w:p>
        </w:tc>
      </w:tr>
      <w:tr w:rsidR="0081221D" w:rsidRPr="004545FD" w14:paraId="696C0DAE" w14:textId="77777777" w:rsidTr="0003034E">
        <w:tc>
          <w:tcPr>
            <w:tcW w:w="1763" w:type="dxa"/>
          </w:tcPr>
          <w:p w14:paraId="586C465C" w14:textId="0A10DE53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lang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Le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et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al</w:t>
            </w:r>
            <w:r w:rsidR="00F34A96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[82]</w:t>
            </w:r>
            <w:r w:rsidR="00F34A96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,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22</w:t>
            </w:r>
          </w:p>
        </w:tc>
        <w:tc>
          <w:tcPr>
            <w:tcW w:w="1773" w:type="dxa"/>
            <w:shd w:val="clear" w:color="auto" w:fill="auto"/>
          </w:tcPr>
          <w:p w14:paraId="43F8CE97" w14:textId="252F207E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NT162b2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hAdOx1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Cov-19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ix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ther</w:t>
            </w:r>
          </w:p>
        </w:tc>
        <w:tc>
          <w:tcPr>
            <w:tcW w:w="1759" w:type="dxa"/>
            <w:shd w:val="clear" w:color="auto" w:fill="auto"/>
          </w:tcPr>
          <w:p w14:paraId="7A155FAA" w14:textId="79D6A9BA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opulation-bas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est-nega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se-contro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tudy</w:t>
            </w:r>
          </w:p>
        </w:tc>
        <w:tc>
          <w:tcPr>
            <w:tcW w:w="3118" w:type="dxa"/>
            <w:shd w:val="clear" w:color="auto" w:fill="auto"/>
          </w:tcPr>
          <w:p w14:paraId="2D7FE3FB" w14:textId="4DB6533D" w:rsidR="00684144" w:rsidRPr="004545FD" w:rsidRDefault="001F4FD0" w:rsidP="004545FD">
            <w:pPr>
              <w:pStyle w:val="a8"/>
              <w:spacing w:after="0" w:line="360" w:lineRule="auto"/>
              <w:ind w:left="0"/>
              <w:jc w:val="both"/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C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nc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cohor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compris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377194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ndividuals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whom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4288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ha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breakthroug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SARS-CoV-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nfections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; t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contro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populati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consist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28010955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ndividuals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lastRenderedPageBreak/>
              <w:t>whom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5748708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ha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SARS-CoV-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breakthroug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nfections</w:t>
            </w:r>
          </w:p>
        </w:tc>
        <w:tc>
          <w:tcPr>
            <w:tcW w:w="3560" w:type="dxa"/>
            <w:shd w:val="clear" w:color="auto" w:fill="auto"/>
          </w:tcPr>
          <w:p w14:paraId="7BB6C638" w14:textId="54981ABA" w:rsidR="00684144" w:rsidRPr="004545FD" w:rsidRDefault="00684144" w:rsidP="004545FD">
            <w:pPr>
              <w:pStyle w:val="a8"/>
              <w:spacing w:after="0" w:line="360" w:lineRule="auto"/>
              <w:ind w:left="0"/>
              <w:jc w:val="both"/>
              <w:rPr>
                <w:rFonts w:ascii="Book Antiqua" w:hAnsi="Book Antiqua" w:cs="Times New Roman"/>
                <w:bCs/>
                <w:sz w:val="24"/>
                <w:szCs w:val="24"/>
              </w:rPr>
            </w:pP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lastRenderedPageBreak/>
              <w:t>Overall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vaccin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effectiveness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was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69</w:t>
            </w:r>
            <w:r w:rsidR="00BB7FAE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.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8%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i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control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populatio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and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65</w:t>
            </w:r>
            <w:r w:rsidR="00BB7FAE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.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5%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i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cancer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cohort</w:t>
            </w:r>
            <w:r w:rsidR="00BB7FAE" w:rsidRPr="004545FD">
              <w:rPr>
                <w:rFonts w:ascii="Book Antiqua" w:hAnsi="Book Antiqua" w:cs="Times New Roman"/>
                <w:bCs/>
                <w:sz w:val="24"/>
                <w:szCs w:val="24"/>
                <w:lang w:eastAsia="zh-CN"/>
              </w:rPr>
              <w:t>; v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accin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effectiveness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at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3</w:t>
            </w:r>
            <w:r w:rsidR="001F4FD0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-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6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mo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was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lower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i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cancer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cohort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lastRenderedPageBreak/>
              <w:t>(47</w:t>
            </w:r>
            <w:r w:rsidR="00BB7FAE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.0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%)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a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i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control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population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(61</w:t>
            </w:r>
            <w:r w:rsidR="00BB7FAE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.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4%)</w:t>
            </w:r>
          </w:p>
        </w:tc>
        <w:tc>
          <w:tcPr>
            <w:tcW w:w="2113" w:type="dxa"/>
            <w:shd w:val="clear" w:color="auto" w:fill="auto"/>
          </w:tcPr>
          <w:p w14:paraId="2DDF4523" w14:textId="77777777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lastRenderedPageBreak/>
              <w:t>N/A</w:t>
            </w:r>
          </w:p>
        </w:tc>
      </w:tr>
      <w:tr w:rsidR="0081221D" w:rsidRPr="004545FD" w14:paraId="603AC0AD" w14:textId="77777777" w:rsidTr="0003034E">
        <w:tc>
          <w:tcPr>
            <w:tcW w:w="1763" w:type="dxa"/>
          </w:tcPr>
          <w:p w14:paraId="7E3CB942" w14:textId="75F5B142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lang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iman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et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al</w:t>
            </w:r>
            <w:r w:rsidR="006D5D10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[80]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22</w:t>
            </w:r>
          </w:p>
        </w:tc>
        <w:tc>
          <w:tcPr>
            <w:tcW w:w="1773" w:type="dxa"/>
            <w:shd w:val="clear" w:color="auto" w:fill="auto"/>
          </w:tcPr>
          <w:p w14:paraId="7155AE5D" w14:textId="1AF50442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d26.COV2.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ft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NT162b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RNA</w:t>
            </w:r>
          </w:p>
        </w:tc>
        <w:tc>
          <w:tcPr>
            <w:tcW w:w="1759" w:type="dxa"/>
            <w:shd w:val="clear" w:color="auto" w:fill="auto"/>
          </w:tcPr>
          <w:p w14:paraId="02E67006" w14:textId="77777777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</w:p>
        </w:tc>
        <w:tc>
          <w:tcPr>
            <w:tcW w:w="3118" w:type="dxa"/>
            <w:shd w:val="clear" w:color="auto" w:fill="auto"/>
          </w:tcPr>
          <w:p w14:paraId="5D64484E" w14:textId="44FC01BB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bg-BG" w:eastAsia="en-GB"/>
              </w:rPr>
              <w:t>32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bg-BG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ncologica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onresponders</w:t>
            </w:r>
            <w:r w:rsidR="000902B9" w:rsidRPr="004545FD">
              <w:rPr>
                <w:rFonts w:ascii="Book Antiqua" w:hAnsi="Book Antiqua" w:cs="Times New Roman"/>
                <w:bCs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ouble-do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BNT162b2</w:t>
            </w:r>
          </w:p>
        </w:tc>
        <w:tc>
          <w:tcPr>
            <w:tcW w:w="3560" w:type="dxa"/>
            <w:shd w:val="clear" w:color="auto" w:fill="auto"/>
          </w:tcPr>
          <w:p w14:paraId="6B36C608" w14:textId="1F889724" w:rsidR="00684144" w:rsidRPr="004545FD" w:rsidRDefault="00684144" w:rsidP="004545FD">
            <w:pPr>
              <w:pStyle w:val="a8"/>
              <w:spacing w:after="0" w:line="360" w:lineRule="auto"/>
              <w:ind w:left="0"/>
              <w:jc w:val="both"/>
              <w:rPr>
                <w:rFonts w:ascii="Book Antiqua" w:hAnsi="Book Antiqua" w:cs="Times New Roman"/>
                <w:bCs/>
                <w:sz w:val="24"/>
                <w:szCs w:val="24"/>
              </w:rPr>
            </w:pP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Th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overall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respons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rate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was</w:t>
            </w:r>
            <w:r w:rsidR="000902B9"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 xml:space="preserve"> </w:t>
            </w:r>
            <w:r w:rsidRPr="004545FD">
              <w:rPr>
                <w:rFonts w:ascii="Book Antiqua" w:hAnsi="Book Antiqua" w:cs="Times New Roman"/>
                <w:bCs/>
                <w:sz w:val="24"/>
                <w:szCs w:val="24"/>
              </w:rPr>
              <w:t>31%</w:t>
            </w:r>
          </w:p>
        </w:tc>
        <w:tc>
          <w:tcPr>
            <w:tcW w:w="2113" w:type="dxa"/>
            <w:shd w:val="clear" w:color="auto" w:fill="auto"/>
          </w:tcPr>
          <w:p w14:paraId="2F580EC1" w14:textId="27BB501B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ainl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il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loca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ystemic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reactions</w:t>
            </w:r>
          </w:p>
        </w:tc>
      </w:tr>
      <w:tr w:rsidR="00684144" w:rsidRPr="004545FD" w14:paraId="5F69DDC4" w14:textId="77777777" w:rsidTr="00F864DE">
        <w:tc>
          <w:tcPr>
            <w:tcW w:w="1763" w:type="dxa"/>
            <w:tcBorders>
              <w:bottom w:val="single" w:sz="4" w:space="0" w:color="auto"/>
            </w:tcBorders>
          </w:tcPr>
          <w:p w14:paraId="50149BC1" w14:textId="44B011EB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lang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akka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et</w:t>
            </w:r>
            <w:r w:rsidR="000902B9"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i/>
                <w:iCs/>
                <w:kern w:val="0"/>
                <w:lang w:val="en-US" w:eastAsia="en-GB"/>
              </w:rPr>
              <w:t>al</w:t>
            </w:r>
            <w:r w:rsidR="006D5D10" w:rsidRPr="004545FD">
              <w:rPr>
                <w:rFonts w:ascii="Book Antiqua" w:eastAsia="Times New Roman" w:hAnsi="Book Antiqua" w:cs="Times New Roman"/>
                <w:bCs/>
                <w:kern w:val="0"/>
                <w:vertAlign w:val="superscript"/>
                <w:lang w:val="en-US" w:eastAsia="en-GB"/>
              </w:rPr>
              <w:t>[83]</w:t>
            </w:r>
            <w:r w:rsidR="006D5D10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,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2023</w:t>
            </w:r>
          </w:p>
        </w:tc>
        <w:tc>
          <w:tcPr>
            <w:tcW w:w="1773" w:type="dxa"/>
            <w:tcBorders>
              <w:bottom w:val="single" w:sz="4" w:space="0" w:color="auto"/>
            </w:tcBorders>
          </w:tcPr>
          <w:p w14:paraId="48FEA063" w14:textId="6858B3A1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w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os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RN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n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o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D26.CoV2.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accin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dminister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hir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do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mRN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vaccine</w:t>
            </w:r>
          </w:p>
        </w:tc>
        <w:tc>
          <w:tcPr>
            <w:tcW w:w="1759" w:type="dxa"/>
            <w:tcBorders>
              <w:bottom w:val="single" w:sz="4" w:space="0" w:color="auto"/>
            </w:tcBorders>
          </w:tcPr>
          <w:p w14:paraId="3CC41D8F" w14:textId="7745D345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Single-arm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rospectiv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linical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trial</w:t>
            </w: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4AAED296" w14:textId="12DB447E" w:rsidR="00684144" w:rsidRPr="004545FD" w:rsidRDefault="00D7497E" w:rsidP="004545FD">
            <w:pPr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canc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 xml:space="preserve"> 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PTs</w:t>
            </w:r>
          </w:p>
        </w:tc>
        <w:tc>
          <w:tcPr>
            <w:tcW w:w="3560" w:type="dxa"/>
            <w:tcBorders>
              <w:bottom w:val="single" w:sz="4" w:space="0" w:color="auto"/>
            </w:tcBorders>
          </w:tcPr>
          <w:p w14:paraId="3C5AA46A" w14:textId="4C44441A" w:rsidR="00684144" w:rsidRPr="004545FD" w:rsidRDefault="00BB7FAE" w:rsidP="004545FD">
            <w:pPr>
              <w:pStyle w:val="a8"/>
              <w:spacing w:after="0" w:line="360" w:lineRule="auto"/>
              <w:ind w:left="0"/>
              <w:jc w:val="both"/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hir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do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COVID-19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vaccin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nduces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durabl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mmunit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canc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D7497E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PTs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leading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seroconversi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57%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D7497E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PTs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wh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di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no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respo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primar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vaccination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; </w:t>
            </w:r>
            <w:r w:rsidR="00D7497E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18 PTs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bloo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canc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n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sever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mmun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suppressi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ha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no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respon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fter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hre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doses</w:t>
            </w:r>
            <w:r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; and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four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do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boosted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immun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respons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b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2/3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f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D7497E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PTs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,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with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neutralizing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ctivity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against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the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03034E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o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micron</w:t>
            </w:r>
            <w:r w:rsidR="000902B9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 xml:space="preserve"> </w:t>
            </w:r>
            <w:r w:rsidR="00684144" w:rsidRPr="004545FD">
              <w:rPr>
                <w:rFonts w:ascii="Book Antiqua" w:eastAsia="Times New Roman" w:hAnsi="Book Antiqua" w:cs="Times New Roman"/>
                <w:bCs/>
                <w:kern w:val="0"/>
                <w:sz w:val="24"/>
                <w:szCs w:val="24"/>
                <w:lang w:val="en-US" w:eastAsia="en-GB"/>
              </w:rPr>
              <w:t>variant</w:t>
            </w:r>
          </w:p>
        </w:tc>
        <w:tc>
          <w:tcPr>
            <w:tcW w:w="2113" w:type="dxa"/>
            <w:tcBorders>
              <w:bottom w:val="single" w:sz="4" w:space="0" w:color="auto"/>
            </w:tcBorders>
          </w:tcPr>
          <w:p w14:paraId="7C623A77" w14:textId="77777777" w:rsidR="00684144" w:rsidRPr="004545FD" w:rsidRDefault="00684144" w:rsidP="004545FD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</w:pPr>
            <w:r w:rsidRPr="004545FD">
              <w:rPr>
                <w:rFonts w:ascii="Book Antiqua" w:eastAsia="Times New Roman" w:hAnsi="Book Antiqua" w:cs="Times New Roman"/>
                <w:bCs/>
                <w:kern w:val="0"/>
                <w:lang w:val="en-US" w:eastAsia="en-GB"/>
              </w:rPr>
              <w:t>N/A</w:t>
            </w:r>
          </w:p>
        </w:tc>
      </w:tr>
    </w:tbl>
    <w:p w14:paraId="468303CB" w14:textId="6841FF7D" w:rsidR="0056337D" w:rsidRDefault="0003034E" w:rsidP="004545FD">
      <w:pPr>
        <w:spacing w:line="360" w:lineRule="auto"/>
        <w:jc w:val="both"/>
        <w:rPr>
          <w:rFonts w:ascii="Book Antiqua" w:eastAsia="Times New Roman" w:hAnsi="Book Antiqua"/>
          <w:bCs/>
          <w:lang w:eastAsia="en-GB"/>
        </w:rPr>
      </w:pPr>
      <w:r w:rsidRPr="004545FD">
        <w:rPr>
          <w:rFonts w:ascii="Book Antiqua" w:eastAsia="Times New Roman" w:hAnsi="Book Antiqua"/>
          <w:bCs/>
          <w:lang w:eastAsia="en-GB"/>
        </w:rPr>
        <w:t>AE: Adverse event; CI: Confidence interval; CFR: Circulating free RNA; COVID 19: Coron</w:t>
      </w:r>
      <w:r w:rsidR="00B24827" w:rsidRPr="004545FD">
        <w:rPr>
          <w:rFonts w:ascii="Book Antiqua" w:eastAsia="Times New Roman" w:hAnsi="Book Antiqua"/>
          <w:bCs/>
          <w:lang w:eastAsia="en-GB"/>
        </w:rPr>
        <w:t>a</w:t>
      </w:r>
      <w:r w:rsidRPr="004545FD">
        <w:rPr>
          <w:rFonts w:ascii="Book Antiqua" w:eastAsia="Times New Roman" w:hAnsi="Book Antiqua"/>
          <w:bCs/>
          <w:lang w:eastAsia="en-GB"/>
        </w:rPr>
        <w:t xml:space="preserve">virus disease 2019; </w:t>
      </w:r>
      <w:r w:rsidR="00ED13CC" w:rsidRPr="004545FD">
        <w:rPr>
          <w:rFonts w:ascii="Book Antiqua" w:eastAsia="Times New Roman" w:hAnsi="Book Antiqua"/>
          <w:bCs/>
          <w:lang w:eastAsia="en-GB"/>
        </w:rPr>
        <w:t xml:space="preserve">HCs; Healthy controls; </w:t>
      </w:r>
      <w:r w:rsidR="00256341" w:rsidRPr="004545FD">
        <w:rPr>
          <w:rFonts w:ascii="Book Antiqua" w:eastAsia="Times New Roman" w:hAnsi="Book Antiqua"/>
          <w:bCs/>
          <w:lang w:eastAsia="en-GB"/>
        </w:rPr>
        <w:t xml:space="preserve">IBD: Inflammatory bowel disease; </w:t>
      </w:r>
      <w:r w:rsidR="00ED13CC" w:rsidRPr="004545FD">
        <w:rPr>
          <w:rFonts w:ascii="Book Antiqua" w:eastAsia="Times New Roman" w:hAnsi="Book Antiqua"/>
          <w:bCs/>
          <w:lang w:eastAsia="en-GB"/>
        </w:rPr>
        <w:t>MM: Multiple myeloma</w:t>
      </w:r>
      <w:r w:rsidR="00256341" w:rsidRPr="004545FD">
        <w:rPr>
          <w:rFonts w:ascii="Book Antiqua" w:eastAsia="Times New Roman" w:hAnsi="Book Antiqua"/>
          <w:bCs/>
          <w:lang w:eastAsia="en-GB"/>
        </w:rPr>
        <w:t xml:space="preserve">; </w:t>
      </w:r>
      <w:r w:rsidRPr="004545FD">
        <w:rPr>
          <w:rFonts w:ascii="Book Antiqua" w:eastAsia="Times New Roman" w:hAnsi="Book Antiqua"/>
          <w:bCs/>
          <w:lang w:eastAsia="en-GB"/>
        </w:rPr>
        <w:t>N/A: Not applicable</w:t>
      </w:r>
      <w:r w:rsidRPr="004545FD">
        <w:rPr>
          <w:rFonts w:ascii="Book Antiqua" w:hAnsi="Book Antiqua"/>
          <w:lang w:eastAsia="zh-CN"/>
        </w:rPr>
        <w:t xml:space="preserve">; </w:t>
      </w:r>
      <w:r w:rsidRPr="004545FD">
        <w:rPr>
          <w:rFonts w:ascii="Book Antiqua" w:eastAsia="Times New Roman" w:hAnsi="Book Antiqua"/>
          <w:bCs/>
          <w:lang w:eastAsia="en-GB"/>
        </w:rPr>
        <w:t xml:space="preserve">PT: Patient; </w:t>
      </w:r>
      <w:r w:rsidR="00256341" w:rsidRPr="004545FD">
        <w:rPr>
          <w:rFonts w:ascii="Book Antiqua" w:eastAsia="Times New Roman" w:hAnsi="Book Antiqua"/>
          <w:bCs/>
          <w:lang w:eastAsia="en-GB"/>
        </w:rPr>
        <w:t xml:space="preserve">SARS-CoV-2: </w:t>
      </w:r>
      <w:r w:rsidR="002904CE" w:rsidRPr="004545FD">
        <w:rPr>
          <w:rFonts w:ascii="Book Antiqua" w:eastAsia="Book Antiqua" w:hAnsi="Book Antiqua" w:cs="Book Antiqua"/>
        </w:rPr>
        <w:t>S</w:t>
      </w:r>
      <w:r w:rsidR="00256341" w:rsidRPr="004545FD">
        <w:rPr>
          <w:rFonts w:ascii="Book Antiqua" w:eastAsia="Book Antiqua" w:hAnsi="Book Antiqua" w:cs="Book Antiqua"/>
        </w:rPr>
        <w:t xml:space="preserve">evere acute respiratory syndrome coronavirus 2; </w:t>
      </w:r>
      <w:r w:rsidR="00ED13CC" w:rsidRPr="004545FD">
        <w:rPr>
          <w:rFonts w:ascii="Book Antiqua" w:eastAsia="Times New Roman" w:hAnsi="Book Antiqua"/>
          <w:bCs/>
          <w:lang w:eastAsia="en-GB"/>
        </w:rPr>
        <w:t xml:space="preserve">SOT: Solid tumor; </w:t>
      </w:r>
      <w:r w:rsidR="00650BC6" w:rsidRPr="004545FD">
        <w:rPr>
          <w:rFonts w:ascii="Book Antiqua" w:hAnsi="Book Antiqua"/>
          <w:lang w:eastAsia="zh-CN"/>
        </w:rPr>
        <w:t xml:space="preserve">VMO: </w:t>
      </w:r>
      <w:r w:rsidR="00650BC6" w:rsidRPr="004545FD">
        <w:rPr>
          <w:rFonts w:ascii="Book Antiqua" w:eastAsia="Times New Roman" w:hAnsi="Book Antiqua"/>
          <w:bCs/>
          <w:lang w:eastAsia="en-GB"/>
        </w:rPr>
        <w:t>Vaccine monitoring observatory</w:t>
      </w:r>
      <w:r w:rsidRPr="004545FD">
        <w:rPr>
          <w:rFonts w:ascii="Book Antiqua" w:eastAsia="Times New Roman" w:hAnsi="Book Antiqua"/>
          <w:bCs/>
          <w:lang w:eastAsia="en-GB"/>
        </w:rPr>
        <w:t>.</w:t>
      </w:r>
    </w:p>
    <w:p w14:paraId="46F35552" w14:textId="77777777" w:rsidR="0056337D" w:rsidRDefault="0056337D">
      <w:pPr>
        <w:rPr>
          <w:rFonts w:ascii="Book Antiqua" w:eastAsia="Times New Roman" w:hAnsi="Book Antiqua"/>
          <w:bCs/>
          <w:lang w:eastAsia="en-GB"/>
        </w:rPr>
      </w:pPr>
      <w:r>
        <w:rPr>
          <w:rFonts w:ascii="Book Antiqua" w:eastAsia="Times New Roman" w:hAnsi="Book Antiqua"/>
          <w:bCs/>
          <w:lang w:eastAsia="en-GB"/>
        </w:rPr>
        <w:br w:type="page"/>
      </w:r>
    </w:p>
    <w:p w14:paraId="001D0EBF" w14:textId="77777777" w:rsidR="0056337D" w:rsidRDefault="0056337D" w:rsidP="0056337D">
      <w:pPr>
        <w:snapToGrid w:val="0"/>
        <w:ind w:leftChars="100" w:left="240"/>
        <w:jc w:val="center"/>
        <w:rPr>
          <w:rFonts w:ascii="Book Antiqua" w:hAnsi="Book Antiqua"/>
        </w:rPr>
      </w:pPr>
    </w:p>
    <w:p w14:paraId="75CB74B3" w14:textId="77777777" w:rsidR="0056337D" w:rsidRDefault="0056337D" w:rsidP="0056337D">
      <w:pPr>
        <w:snapToGrid w:val="0"/>
        <w:ind w:leftChars="100" w:left="240"/>
        <w:jc w:val="center"/>
        <w:rPr>
          <w:rFonts w:ascii="Book Antiqua" w:hAnsi="Book Antiqua"/>
        </w:rPr>
      </w:pPr>
    </w:p>
    <w:p w14:paraId="1948E387" w14:textId="77777777" w:rsidR="0056337D" w:rsidRDefault="0056337D" w:rsidP="0056337D">
      <w:pPr>
        <w:snapToGrid w:val="0"/>
        <w:ind w:leftChars="100" w:left="240"/>
        <w:jc w:val="center"/>
        <w:rPr>
          <w:rFonts w:ascii="Book Antiqua" w:hAnsi="Book Antiqua"/>
        </w:rPr>
      </w:pPr>
    </w:p>
    <w:p w14:paraId="1C4D7482" w14:textId="77777777" w:rsidR="0056337D" w:rsidRDefault="0056337D" w:rsidP="0056337D">
      <w:pPr>
        <w:snapToGrid w:val="0"/>
        <w:ind w:leftChars="100" w:left="240"/>
        <w:jc w:val="center"/>
        <w:rPr>
          <w:rFonts w:ascii="Book Antiqua" w:hAnsi="Book Antiqua"/>
        </w:rPr>
      </w:pPr>
    </w:p>
    <w:p w14:paraId="627B571F" w14:textId="77777777" w:rsidR="0056337D" w:rsidRDefault="0056337D" w:rsidP="0056337D">
      <w:pPr>
        <w:snapToGrid w:val="0"/>
        <w:ind w:leftChars="100" w:left="240"/>
        <w:jc w:val="center"/>
        <w:rPr>
          <w:rFonts w:ascii="Book Antiqua" w:hAnsi="Book Antiqua"/>
        </w:rPr>
      </w:pPr>
      <w:r>
        <w:rPr>
          <w:rFonts w:ascii="Book Antiqua" w:hAnsi="Book Antiqua"/>
          <w:noProof/>
        </w:rPr>
        <w:drawing>
          <wp:inline distT="0" distB="0" distL="0" distR="0" wp14:anchorId="3EA600D3" wp14:editId="017A6923">
            <wp:extent cx="2499360" cy="1440180"/>
            <wp:effectExtent l="0" t="0" r="0" b="7620"/>
            <wp:docPr id="5" name="图片 5" descr="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CA2D6F" w14:textId="77777777" w:rsidR="0056337D" w:rsidRDefault="0056337D" w:rsidP="0056337D">
      <w:pPr>
        <w:snapToGrid w:val="0"/>
        <w:ind w:leftChars="100" w:left="240"/>
        <w:jc w:val="center"/>
        <w:rPr>
          <w:rFonts w:ascii="Book Antiqua" w:hAnsi="Book Antiqua"/>
        </w:rPr>
      </w:pPr>
    </w:p>
    <w:p w14:paraId="573DC7C0" w14:textId="77777777" w:rsidR="0056337D" w:rsidRDefault="0056337D" w:rsidP="0056337D">
      <w:pPr>
        <w:autoSpaceDE w:val="0"/>
        <w:autoSpaceDN w:val="0"/>
        <w:adjustRightInd w:val="0"/>
        <w:snapToGrid w:val="0"/>
        <w:spacing w:line="240" w:lineRule="atLeast"/>
        <w:ind w:leftChars="100" w:left="24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 Publishing Group Inc</w:t>
      </w:r>
    </w:p>
    <w:p w14:paraId="7824F513" w14:textId="77777777" w:rsidR="0056337D" w:rsidRDefault="0056337D" w:rsidP="0056337D">
      <w:pPr>
        <w:autoSpaceDE w:val="0"/>
        <w:autoSpaceDN w:val="0"/>
        <w:adjustRightInd w:val="0"/>
        <w:snapToGrid w:val="0"/>
        <w:ind w:leftChars="100" w:left="24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3CDAE26C" w14:textId="77777777" w:rsidR="0056337D" w:rsidRDefault="0056337D" w:rsidP="0056337D">
      <w:pPr>
        <w:autoSpaceDE w:val="0"/>
        <w:autoSpaceDN w:val="0"/>
        <w:adjustRightInd w:val="0"/>
        <w:snapToGrid w:val="0"/>
        <w:ind w:leftChars="100" w:left="24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342D2120" w14:textId="77777777" w:rsidR="0056337D" w:rsidRDefault="0056337D" w:rsidP="0056337D">
      <w:pPr>
        <w:autoSpaceDE w:val="0"/>
        <w:autoSpaceDN w:val="0"/>
        <w:adjustRightInd w:val="0"/>
        <w:snapToGrid w:val="0"/>
        <w:ind w:leftChars="100" w:left="24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425CA4F0" w14:textId="77777777" w:rsidR="0056337D" w:rsidRDefault="0056337D" w:rsidP="0056337D">
      <w:pPr>
        <w:autoSpaceDE w:val="0"/>
        <w:autoSpaceDN w:val="0"/>
        <w:adjustRightInd w:val="0"/>
        <w:snapToGrid w:val="0"/>
        <w:ind w:leftChars="100" w:left="24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77305CA2" w14:textId="77777777" w:rsidR="0056337D" w:rsidRDefault="0056337D" w:rsidP="0056337D">
      <w:pPr>
        <w:snapToGrid w:val="0"/>
        <w:ind w:leftChars="100" w:left="240"/>
        <w:jc w:val="center"/>
        <w:rPr>
          <w:rFonts w:ascii="Book Antiqua" w:hAnsi="Book Antiqua"/>
        </w:rPr>
      </w:pP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155E9DB4" w14:textId="77777777" w:rsidR="0056337D" w:rsidRDefault="0056337D" w:rsidP="0056337D">
      <w:pPr>
        <w:snapToGrid w:val="0"/>
        <w:ind w:leftChars="100" w:left="240"/>
        <w:jc w:val="center"/>
        <w:rPr>
          <w:rFonts w:ascii="Book Antiqua" w:hAnsi="Book Antiqua"/>
        </w:rPr>
      </w:pPr>
    </w:p>
    <w:p w14:paraId="69D4B69D" w14:textId="77777777" w:rsidR="0056337D" w:rsidRDefault="0056337D" w:rsidP="0056337D">
      <w:pPr>
        <w:snapToGrid w:val="0"/>
        <w:ind w:leftChars="100" w:left="240"/>
        <w:jc w:val="center"/>
        <w:rPr>
          <w:rFonts w:ascii="Book Antiqua" w:hAnsi="Book Antiqua"/>
        </w:rPr>
      </w:pPr>
    </w:p>
    <w:p w14:paraId="206E9607" w14:textId="77777777" w:rsidR="0056337D" w:rsidRDefault="0056337D" w:rsidP="0056337D">
      <w:pPr>
        <w:snapToGrid w:val="0"/>
        <w:ind w:leftChars="100" w:left="240"/>
        <w:jc w:val="center"/>
        <w:rPr>
          <w:rFonts w:ascii="Book Antiqua" w:hAnsi="Book Antiqua"/>
        </w:rPr>
      </w:pPr>
    </w:p>
    <w:p w14:paraId="4D7E6116" w14:textId="77777777" w:rsidR="0056337D" w:rsidRDefault="0056337D" w:rsidP="0056337D">
      <w:pPr>
        <w:snapToGrid w:val="0"/>
        <w:ind w:leftChars="100" w:left="240"/>
        <w:jc w:val="center"/>
        <w:rPr>
          <w:rFonts w:ascii="Book Antiqua" w:hAnsi="Book Antiqua"/>
        </w:rPr>
      </w:pPr>
      <w:r>
        <w:rPr>
          <w:rFonts w:ascii="Book Antiqua" w:hAnsi="Book Antiqua"/>
          <w:noProof/>
        </w:rPr>
        <w:drawing>
          <wp:inline distT="0" distB="0" distL="0" distR="0" wp14:anchorId="502005F5" wp14:editId="77916237">
            <wp:extent cx="1447800" cy="1440180"/>
            <wp:effectExtent l="0" t="0" r="0" b="7620"/>
            <wp:docPr id="6" name="图片 6" descr="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5F5AF8" w14:textId="77777777" w:rsidR="0056337D" w:rsidRDefault="0056337D" w:rsidP="0056337D">
      <w:pPr>
        <w:snapToGrid w:val="0"/>
        <w:ind w:leftChars="100" w:left="240"/>
        <w:jc w:val="center"/>
        <w:rPr>
          <w:rFonts w:ascii="Book Antiqua" w:hAnsi="Book Antiqua"/>
        </w:rPr>
      </w:pPr>
    </w:p>
    <w:p w14:paraId="593184A1" w14:textId="77777777" w:rsidR="0056337D" w:rsidRDefault="0056337D" w:rsidP="0056337D">
      <w:pPr>
        <w:snapToGrid w:val="0"/>
        <w:ind w:leftChars="100" w:left="240"/>
        <w:jc w:val="center"/>
        <w:rPr>
          <w:rFonts w:ascii="Book Antiqua" w:hAnsi="Book Antiqua"/>
        </w:rPr>
      </w:pPr>
    </w:p>
    <w:p w14:paraId="5BB9F897" w14:textId="77777777" w:rsidR="0056337D" w:rsidRDefault="0056337D" w:rsidP="0056337D">
      <w:pPr>
        <w:snapToGrid w:val="0"/>
        <w:ind w:leftChars="100" w:left="240"/>
        <w:jc w:val="center"/>
        <w:rPr>
          <w:rFonts w:ascii="Book Antiqua" w:hAnsi="Book Antiqua"/>
        </w:rPr>
      </w:pPr>
    </w:p>
    <w:p w14:paraId="0882AC79" w14:textId="77777777" w:rsidR="0056337D" w:rsidRDefault="0056337D" w:rsidP="0056337D">
      <w:pPr>
        <w:snapToGrid w:val="0"/>
        <w:ind w:leftChars="100" w:left="240"/>
        <w:jc w:val="center"/>
        <w:rPr>
          <w:rFonts w:ascii="Book Antiqua" w:hAnsi="Book Antiqua"/>
        </w:rPr>
      </w:pPr>
    </w:p>
    <w:p w14:paraId="181F5BDA" w14:textId="77777777" w:rsidR="0056337D" w:rsidRDefault="0056337D" w:rsidP="0056337D">
      <w:pPr>
        <w:snapToGrid w:val="0"/>
        <w:ind w:leftChars="100" w:left="240"/>
        <w:jc w:val="center"/>
        <w:rPr>
          <w:rFonts w:ascii="Book Antiqua" w:hAnsi="Book Antiqua"/>
        </w:rPr>
      </w:pPr>
    </w:p>
    <w:p w14:paraId="06136F06" w14:textId="77777777" w:rsidR="0056337D" w:rsidRDefault="0056337D" w:rsidP="0056337D">
      <w:pPr>
        <w:snapToGrid w:val="0"/>
        <w:ind w:leftChars="100" w:left="240"/>
        <w:jc w:val="center"/>
        <w:rPr>
          <w:rFonts w:ascii="Book Antiqua" w:hAnsi="Book Antiqua"/>
        </w:rPr>
      </w:pPr>
    </w:p>
    <w:p w14:paraId="3296EED4" w14:textId="77777777" w:rsidR="0056337D" w:rsidRDefault="0056337D" w:rsidP="0056337D">
      <w:pPr>
        <w:snapToGrid w:val="0"/>
        <w:ind w:leftChars="100" w:left="240"/>
        <w:jc w:val="center"/>
        <w:rPr>
          <w:rFonts w:ascii="Book Antiqua" w:hAnsi="Book Antiqua"/>
        </w:rPr>
      </w:pPr>
    </w:p>
    <w:p w14:paraId="635516F3" w14:textId="77777777" w:rsidR="0056337D" w:rsidRDefault="0056337D" w:rsidP="0056337D">
      <w:pPr>
        <w:snapToGrid w:val="0"/>
        <w:ind w:leftChars="100" w:left="240"/>
        <w:jc w:val="center"/>
        <w:rPr>
          <w:rFonts w:ascii="Book Antiqua" w:hAnsi="Book Antiqua"/>
        </w:rPr>
      </w:pPr>
    </w:p>
    <w:p w14:paraId="525E639C" w14:textId="77777777" w:rsidR="0056337D" w:rsidRDefault="0056337D" w:rsidP="0056337D">
      <w:pPr>
        <w:snapToGrid w:val="0"/>
        <w:ind w:leftChars="100" w:left="240"/>
        <w:jc w:val="center"/>
        <w:rPr>
          <w:rFonts w:ascii="Book Antiqua" w:hAnsi="Book Antiqua"/>
        </w:rPr>
      </w:pPr>
    </w:p>
    <w:p w14:paraId="0A2030C4" w14:textId="77777777" w:rsidR="0056337D" w:rsidRDefault="0056337D" w:rsidP="0056337D">
      <w:pPr>
        <w:snapToGrid w:val="0"/>
        <w:ind w:leftChars="100" w:left="240"/>
        <w:jc w:val="right"/>
        <w:rPr>
          <w:rFonts w:ascii="Book Antiqua" w:hAnsi="Book Antiqua"/>
          <w:color w:val="000000" w:themeColor="text1"/>
        </w:rPr>
      </w:pPr>
    </w:p>
    <w:p w14:paraId="0FFB818F" w14:textId="77777777" w:rsidR="0056337D" w:rsidRDefault="0056337D" w:rsidP="0056337D">
      <w:pPr>
        <w:snapToGrid w:val="0"/>
        <w:jc w:val="center"/>
        <w:rPr>
          <w:rFonts w:ascii="Book Antiqua" w:hAnsi="Book Antiqua"/>
          <w:shd w:val="clear" w:color="auto" w:fill="FFFFFF"/>
        </w:rPr>
      </w:pPr>
      <w:r>
        <w:rPr>
          <w:rFonts w:ascii="Book Antiqua" w:eastAsia="BookAntiqua-Bold" w:hAnsi="Book Antiqua" w:cs="BookAntiqua-Bold"/>
          <w:b/>
          <w:bCs/>
          <w:color w:val="000000" w:themeColor="text1"/>
        </w:rPr>
        <w:t>© 202</w:t>
      </w:r>
      <w:r>
        <w:rPr>
          <w:rFonts w:ascii="Book Antiqua" w:hAnsi="Book Antiqua" w:cs="BookAntiqua-Bold"/>
          <w:b/>
          <w:bCs/>
          <w:color w:val="000000" w:themeColor="text1"/>
        </w:rPr>
        <w:t>3</w:t>
      </w:r>
      <w:r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Baishideng Publishing Group Inc. All rights reserved.</w:t>
      </w:r>
    </w:p>
    <w:p w14:paraId="72B015D2" w14:textId="77777777" w:rsidR="000F576F" w:rsidRPr="0056337D" w:rsidRDefault="000F576F" w:rsidP="004545FD">
      <w:pPr>
        <w:spacing w:line="360" w:lineRule="auto"/>
        <w:jc w:val="both"/>
        <w:rPr>
          <w:rFonts w:ascii="Book Antiqua" w:hAnsi="Book Antiqua"/>
          <w:lang w:eastAsia="zh-CN"/>
        </w:rPr>
      </w:pPr>
    </w:p>
    <w:sectPr w:rsidR="000F576F" w:rsidRPr="0056337D" w:rsidSect="0056337D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31BBD" w14:textId="77777777" w:rsidR="008E27FF" w:rsidRDefault="008E27FF" w:rsidP="000F576F">
      <w:r>
        <w:separator/>
      </w:r>
    </w:p>
  </w:endnote>
  <w:endnote w:type="continuationSeparator" w:id="0">
    <w:p w14:paraId="6EA65479" w14:textId="77777777" w:rsidR="008E27FF" w:rsidRDefault="008E27FF" w:rsidP="000F576F">
      <w:r>
        <w:continuationSeparator/>
      </w:r>
    </w:p>
  </w:endnote>
  <w:endnote w:type="continuationNotice" w:id="1">
    <w:p w14:paraId="698C4CC9" w14:textId="77777777" w:rsidR="008E27FF" w:rsidRDefault="008E27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宋体"/>
    <w:panose1 w:val="020B0604020202020204"/>
    <w:charset w:val="86"/>
    <w:family w:val="auto"/>
    <w:pitch w:val="default"/>
    <w:sig w:usb0="00000000" w:usb1="00000000" w:usb2="00000010" w:usb3="00000000" w:csb0="00060002" w:csb1="00000000"/>
  </w:font>
  <w:font w:name="Garamond-Bold">
    <w:altName w:val="等线"/>
    <w:panose1 w:val="020B0604020202020204"/>
    <w:charset w:val="00"/>
    <w:family w:val="auto"/>
    <w:pitch w:val="default"/>
    <w:sig w:usb0="00000000" w:usb1="0000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BookAntiqua-Bold">
    <w:altName w:val="Calibri"/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6099895"/>
      <w:docPartObj>
        <w:docPartGallery w:val="Page Numbers (Bottom of Page)"/>
        <w:docPartUnique/>
      </w:docPartObj>
    </w:sdtPr>
    <w:sdtEndPr>
      <w:rPr>
        <w:rFonts w:ascii="Book Antiqua" w:hAnsi="Book Antiqua"/>
        <w:sz w:val="24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Book Antiqua" w:hAnsi="Book Antiqua"/>
            <w:sz w:val="24"/>
          </w:rPr>
        </w:sdtEndPr>
        <w:sdtContent>
          <w:p w14:paraId="23BA3FC5" w14:textId="0C186E52" w:rsidR="003B1E77" w:rsidRPr="00F864DE" w:rsidRDefault="003B1E77">
            <w:pPr>
              <w:pStyle w:val="a5"/>
              <w:jc w:val="right"/>
              <w:rPr>
                <w:rFonts w:ascii="Book Antiqua" w:hAnsi="Book Antiqua"/>
                <w:sz w:val="24"/>
              </w:rPr>
            </w:pPr>
            <w:r>
              <w:rPr>
                <w:lang w:val="zh-CN" w:eastAsia="zh-CN"/>
              </w:rPr>
              <w:t xml:space="preserve"> </w:t>
            </w:r>
            <w:r w:rsidRPr="00F864DE">
              <w:rPr>
                <w:rFonts w:ascii="Book Antiqua" w:hAnsi="Book Antiqua"/>
                <w:sz w:val="24"/>
              </w:rPr>
              <w:fldChar w:fldCharType="begin"/>
            </w:r>
            <w:r w:rsidRPr="00F864DE">
              <w:rPr>
                <w:rFonts w:ascii="Book Antiqua" w:hAnsi="Book Antiqua"/>
                <w:sz w:val="24"/>
              </w:rPr>
              <w:instrText>PAGE</w:instrText>
            </w:r>
            <w:r w:rsidRPr="00F864DE">
              <w:rPr>
                <w:rFonts w:ascii="Book Antiqua" w:hAnsi="Book Antiqua"/>
                <w:sz w:val="24"/>
              </w:rPr>
              <w:fldChar w:fldCharType="separate"/>
            </w:r>
            <w:r w:rsidR="000F5D47">
              <w:rPr>
                <w:rFonts w:ascii="Book Antiqua" w:hAnsi="Book Antiqua"/>
                <w:noProof/>
                <w:sz w:val="24"/>
              </w:rPr>
              <w:t>8</w:t>
            </w:r>
            <w:r w:rsidRPr="00F864DE">
              <w:rPr>
                <w:rFonts w:ascii="Book Antiqua" w:hAnsi="Book Antiqua"/>
                <w:sz w:val="24"/>
              </w:rPr>
              <w:fldChar w:fldCharType="end"/>
            </w:r>
            <w:r w:rsidRPr="00F864DE">
              <w:rPr>
                <w:rFonts w:ascii="Book Antiqua" w:hAnsi="Book Antiqua"/>
                <w:sz w:val="24"/>
                <w:lang w:val="zh-CN"/>
              </w:rPr>
              <w:t xml:space="preserve"> / </w:t>
            </w:r>
            <w:r w:rsidRPr="00F864DE">
              <w:rPr>
                <w:rFonts w:ascii="Book Antiqua" w:hAnsi="Book Antiqua"/>
                <w:sz w:val="24"/>
              </w:rPr>
              <w:fldChar w:fldCharType="begin"/>
            </w:r>
            <w:r w:rsidRPr="00F864DE">
              <w:rPr>
                <w:rFonts w:ascii="Book Antiqua" w:hAnsi="Book Antiqua"/>
                <w:sz w:val="24"/>
              </w:rPr>
              <w:instrText>NUMPAGES</w:instrText>
            </w:r>
            <w:r w:rsidRPr="00F864DE">
              <w:rPr>
                <w:rFonts w:ascii="Book Antiqua" w:hAnsi="Book Antiqua"/>
                <w:sz w:val="24"/>
              </w:rPr>
              <w:fldChar w:fldCharType="separate"/>
            </w:r>
            <w:r w:rsidR="000F5D47">
              <w:rPr>
                <w:rFonts w:ascii="Book Antiqua" w:hAnsi="Book Antiqua"/>
                <w:noProof/>
                <w:sz w:val="24"/>
              </w:rPr>
              <w:t>45</w:t>
            </w:r>
            <w:r w:rsidRPr="00F864DE">
              <w:rPr>
                <w:rFonts w:ascii="Book Antiqua" w:hAnsi="Book Antiqua"/>
                <w:sz w:val="24"/>
              </w:rPr>
              <w:fldChar w:fldCharType="end"/>
            </w:r>
          </w:p>
        </w:sdtContent>
      </w:sdt>
    </w:sdtContent>
  </w:sdt>
  <w:p w14:paraId="5752EBDB" w14:textId="77777777" w:rsidR="003B1E77" w:rsidRDefault="003B1E7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793D0C" w14:textId="77777777" w:rsidR="008E27FF" w:rsidRDefault="008E27FF" w:rsidP="000F576F">
      <w:r>
        <w:separator/>
      </w:r>
    </w:p>
  </w:footnote>
  <w:footnote w:type="continuationSeparator" w:id="0">
    <w:p w14:paraId="79B266D0" w14:textId="77777777" w:rsidR="008E27FF" w:rsidRDefault="008E27FF" w:rsidP="000F576F">
      <w:r>
        <w:continuationSeparator/>
      </w:r>
    </w:p>
  </w:footnote>
  <w:footnote w:type="continuationNotice" w:id="1">
    <w:p w14:paraId="629C411B" w14:textId="77777777" w:rsidR="008E27FF" w:rsidRDefault="008E27F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5013CF"/>
    <w:multiLevelType w:val="hybridMultilevel"/>
    <w:tmpl w:val="6FA4524E"/>
    <w:lvl w:ilvl="0" w:tplc="406A9E5A">
      <w:start w:val="106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34E16848"/>
    <w:multiLevelType w:val="hybridMultilevel"/>
    <w:tmpl w:val="D13C8A74"/>
    <w:lvl w:ilvl="0" w:tplc="74AEAC7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5838667">
    <w:abstractNumId w:val="1"/>
  </w:num>
  <w:num w:numId="2" w16cid:durableId="19245585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0NjIAQmNzA1MLYyUdpeDU4uLM/DyQAsNaAIDifHcsAAAA"/>
  </w:docVars>
  <w:rsids>
    <w:rsidRoot w:val="00A77B3E"/>
    <w:rsid w:val="00017AA7"/>
    <w:rsid w:val="0003034E"/>
    <w:rsid w:val="0007519D"/>
    <w:rsid w:val="000902B9"/>
    <w:rsid w:val="0009164F"/>
    <w:rsid w:val="00093B1F"/>
    <w:rsid w:val="000A557C"/>
    <w:rsid w:val="000B0C0C"/>
    <w:rsid w:val="000C115E"/>
    <w:rsid w:val="000E5F1E"/>
    <w:rsid w:val="000F0077"/>
    <w:rsid w:val="000F1A28"/>
    <w:rsid w:val="000F253A"/>
    <w:rsid w:val="000F576F"/>
    <w:rsid w:val="000F5D47"/>
    <w:rsid w:val="00146344"/>
    <w:rsid w:val="001576D3"/>
    <w:rsid w:val="00171EB9"/>
    <w:rsid w:val="00176C37"/>
    <w:rsid w:val="001A015F"/>
    <w:rsid w:val="001C2394"/>
    <w:rsid w:val="001E4AF6"/>
    <w:rsid w:val="001F046E"/>
    <w:rsid w:val="001F2BFA"/>
    <w:rsid w:val="001F2CD7"/>
    <w:rsid w:val="001F4FD0"/>
    <w:rsid w:val="00200D95"/>
    <w:rsid w:val="002050FD"/>
    <w:rsid w:val="002207C3"/>
    <w:rsid w:val="00234A32"/>
    <w:rsid w:val="00256341"/>
    <w:rsid w:val="00272983"/>
    <w:rsid w:val="002852B3"/>
    <w:rsid w:val="002902EB"/>
    <w:rsid w:val="002904CE"/>
    <w:rsid w:val="002909F0"/>
    <w:rsid w:val="002A08E9"/>
    <w:rsid w:val="002B531C"/>
    <w:rsid w:val="002B653E"/>
    <w:rsid w:val="002C0443"/>
    <w:rsid w:val="002D010D"/>
    <w:rsid w:val="002E0A14"/>
    <w:rsid w:val="002E78FA"/>
    <w:rsid w:val="00313B6D"/>
    <w:rsid w:val="00321513"/>
    <w:rsid w:val="003337EB"/>
    <w:rsid w:val="00341DAD"/>
    <w:rsid w:val="00354D96"/>
    <w:rsid w:val="00386EA1"/>
    <w:rsid w:val="00395913"/>
    <w:rsid w:val="003B1E77"/>
    <w:rsid w:val="003B5B2E"/>
    <w:rsid w:val="003D2523"/>
    <w:rsid w:val="003D2E34"/>
    <w:rsid w:val="00414073"/>
    <w:rsid w:val="004236D7"/>
    <w:rsid w:val="0042788E"/>
    <w:rsid w:val="004377DF"/>
    <w:rsid w:val="00444BC4"/>
    <w:rsid w:val="004545FD"/>
    <w:rsid w:val="0046103F"/>
    <w:rsid w:val="00461AC7"/>
    <w:rsid w:val="0046573D"/>
    <w:rsid w:val="00466285"/>
    <w:rsid w:val="0047136A"/>
    <w:rsid w:val="00495B9D"/>
    <w:rsid w:val="004A2596"/>
    <w:rsid w:val="004A5A8E"/>
    <w:rsid w:val="004B63A3"/>
    <w:rsid w:val="004B6FE4"/>
    <w:rsid w:val="004D4B88"/>
    <w:rsid w:val="004E1ACD"/>
    <w:rsid w:val="004F45F6"/>
    <w:rsid w:val="00524DF6"/>
    <w:rsid w:val="00527D89"/>
    <w:rsid w:val="0056337D"/>
    <w:rsid w:val="00594746"/>
    <w:rsid w:val="005B18FE"/>
    <w:rsid w:val="005B7AA0"/>
    <w:rsid w:val="005E1FC9"/>
    <w:rsid w:val="005E5049"/>
    <w:rsid w:val="005F0A1C"/>
    <w:rsid w:val="00604826"/>
    <w:rsid w:val="00624A81"/>
    <w:rsid w:val="00630507"/>
    <w:rsid w:val="006377BD"/>
    <w:rsid w:val="00650BC6"/>
    <w:rsid w:val="006546F0"/>
    <w:rsid w:val="00684144"/>
    <w:rsid w:val="006873A4"/>
    <w:rsid w:val="0069166F"/>
    <w:rsid w:val="006B5A03"/>
    <w:rsid w:val="006C3F8A"/>
    <w:rsid w:val="006D5D10"/>
    <w:rsid w:val="006F4442"/>
    <w:rsid w:val="0070275D"/>
    <w:rsid w:val="0070336D"/>
    <w:rsid w:val="00731980"/>
    <w:rsid w:val="00733A15"/>
    <w:rsid w:val="0075678F"/>
    <w:rsid w:val="007A0552"/>
    <w:rsid w:val="007B1D9C"/>
    <w:rsid w:val="007D7647"/>
    <w:rsid w:val="007F2671"/>
    <w:rsid w:val="007F28D7"/>
    <w:rsid w:val="0081221D"/>
    <w:rsid w:val="00827B46"/>
    <w:rsid w:val="00827DE0"/>
    <w:rsid w:val="0083630A"/>
    <w:rsid w:val="00844ED3"/>
    <w:rsid w:val="00852A02"/>
    <w:rsid w:val="008B0C5B"/>
    <w:rsid w:val="008B39B7"/>
    <w:rsid w:val="008C367A"/>
    <w:rsid w:val="008C3A81"/>
    <w:rsid w:val="008C5121"/>
    <w:rsid w:val="008D1744"/>
    <w:rsid w:val="008D62B2"/>
    <w:rsid w:val="008D75C7"/>
    <w:rsid w:val="008E27FF"/>
    <w:rsid w:val="008E63C7"/>
    <w:rsid w:val="009072E9"/>
    <w:rsid w:val="009154E7"/>
    <w:rsid w:val="009248EC"/>
    <w:rsid w:val="00925A54"/>
    <w:rsid w:val="00947EAF"/>
    <w:rsid w:val="009575B0"/>
    <w:rsid w:val="009647BD"/>
    <w:rsid w:val="00966268"/>
    <w:rsid w:val="00980076"/>
    <w:rsid w:val="009B0D43"/>
    <w:rsid w:val="009B1F9D"/>
    <w:rsid w:val="009C531B"/>
    <w:rsid w:val="009F7C29"/>
    <w:rsid w:val="00A069F3"/>
    <w:rsid w:val="00A16D7B"/>
    <w:rsid w:val="00A17135"/>
    <w:rsid w:val="00A27498"/>
    <w:rsid w:val="00A45A6D"/>
    <w:rsid w:val="00A62BC4"/>
    <w:rsid w:val="00A77B3E"/>
    <w:rsid w:val="00AA7B46"/>
    <w:rsid w:val="00AF5281"/>
    <w:rsid w:val="00B07700"/>
    <w:rsid w:val="00B11B9C"/>
    <w:rsid w:val="00B121D6"/>
    <w:rsid w:val="00B20983"/>
    <w:rsid w:val="00B24827"/>
    <w:rsid w:val="00B30796"/>
    <w:rsid w:val="00B350BD"/>
    <w:rsid w:val="00B42514"/>
    <w:rsid w:val="00B4476D"/>
    <w:rsid w:val="00B44CE5"/>
    <w:rsid w:val="00B5519F"/>
    <w:rsid w:val="00B90B65"/>
    <w:rsid w:val="00BA2BF2"/>
    <w:rsid w:val="00BA36D0"/>
    <w:rsid w:val="00BB7FAE"/>
    <w:rsid w:val="00BF17A4"/>
    <w:rsid w:val="00C4556F"/>
    <w:rsid w:val="00C50574"/>
    <w:rsid w:val="00C75B2B"/>
    <w:rsid w:val="00C86061"/>
    <w:rsid w:val="00CA1AB7"/>
    <w:rsid w:val="00CA2A55"/>
    <w:rsid w:val="00CA7C9D"/>
    <w:rsid w:val="00D04202"/>
    <w:rsid w:val="00D23115"/>
    <w:rsid w:val="00D7497E"/>
    <w:rsid w:val="00D96283"/>
    <w:rsid w:val="00DD36F0"/>
    <w:rsid w:val="00DD6DF2"/>
    <w:rsid w:val="00DD7324"/>
    <w:rsid w:val="00E042E5"/>
    <w:rsid w:val="00E154F0"/>
    <w:rsid w:val="00E16F7B"/>
    <w:rsid w:val="00E230E9"/>
    <w:rsid w:val="00E24F8E"/>
    <w:rsid w:val="00E273E3"/>
    <w:rsid w:val="00E418A5"/>
    <w:rsid w:val="00E440F7"/>
    <w:rsid w:val="00E77B06"/>
    <w:rsid w:val="00E96115"/>
    <w:rsid w:val="00EB67BA"/>
    <w:rsid w:val="00ED13CC"/>
    <w:rsid w:val="00ED4C1A"/>
    <w:rsid w:val="00ED5FDF"/>
    <w:rsid w:val="00EE3A35"/>
    <w:rsid w:val="00EF051D"/>
    <w:rsid w:val="00EF3449"/>
    <w:rsid w:val="00F00FD8"/>
    <w:rsid w:val="00F34A96"/>
    <w:rsid w:val="00F527FA"/>
    <w:rsid w:val="00F57200"/>
    <w:rsid w:val="00F821E8"/>
    <w:rsid w:val="00F864DE"/>
    <w:rsid w:val="00F94134"/>
    <w:rsid w:val="00FA5B5C"/>
    <w:rsid w:val="00FB4651"/>
    <w:rsid w:val="00FC6E4C"/>
    <w:rsid w:val="00FE2C05"/>
    <w:rsid w:val="00FF7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C9B65D"/>
  <w15:docId w15:val="{76B28606-F5C2-4298-9418-54D586CA8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rynqvb">
    <w:name w:val="rynqvb"/>
    <w:basedOn w:val="a0"/>
  </w:style>
  <w:style w:type="paragraph" w:styleId="a3">
    <w:name w:val="header"/>
    <w:basedOn w:val="a"/>
    <w:link w:val="a4"/>
    <w:rsid w:val="000F576F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0F576F"/>
    <w:rPr>
      <w:sz w:val="18"/>
      <w:szCs w:val="18"/>
    </w:rPr>
  </w:style>
  <w:style w:type="paragraph" w:styleId="a5">
    <w:name w:val="footer"/>
    <w:basedOn w:val="a"/>
    <w:link w:val="a6"/>
    <w:uiPriority w:val="99"/>
    <w:rsid w:val="000F576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F576F"/>
    <w:rPr>
      <w:sz w:val="18"/>
      <w:szCs w:val="18"/>
    </w:rPr>
  </w:style>
  <w:style w:type="table" w:styleId="a7">
    <w:name w:val="Table Grid"/>
    <w:basedOn w:val="a1"/>
    <w:uiPriority w:val="39"/>
    <w:rsid w:val="000F576F"/>
    <w:rPr>
      <w:rFonts w:asciiTheme="minorHAnsi" w:hAnsiTheme="minorHAnsi" w:cstheme="minorBidi"/>
      <w:kern w:val="2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0F576F"/>
    <w:pPr>
      <w:spacing w:after="160" w:line="259" w:lineRule="auto"/>
      <w:ind w:left="720"/>
      <w:contextualSpacing/>
    </w:pPr>
    <w:rPr>
      <w:rFonts w:asciiTheme="minorHAnsi" w:hAnsiTheme="minorHAnsi" w:cstheme="minorBidi"/>
      <w:kern w:val="2"/>
      <w:sz w:val="22"/>
      <w:szCs w:val="22"/>
      <w:lang w:val="en-GB"/>
    </w:rPr>
  </w:style>
  <w:style w:type="character" w:styleId="a9">
    <w:name w:val="annotation reference"/>
    <w:basedOn w:val="a0"/>
    <w:rsid w:val="0070275D"/>
    <w:rPr>
      <w:sz w:val="21"/>
      <w:szCs w:val="21"/>
    </w:rPr>
  </w:style>
  <w:style w:type="paragraph" w:styleId="aa">
    <w:name w:val="annotation text"/>
    <w:basedOn w:val="a"/>
    <w:link w:val="ab"/>
    <w:rsid w:val="0070275D"/>
  </w:style>
  <w:style w:type="character" w:customStyle="1" w:styleId="ab">
    <w:name w:val="批注文字 字符"/>
    <w:basedOn w:val="a0"/>
    <w:link w:val="aa"/>
    <w:rsid w:val="0070275D"/>
    <w:rPr>
      <w:sz w:val="24"/>
      <w:szCs w:val="24"/>
    </w:rPr>
  </w:style>
  <w:style w:type="paragraph" w:styleId="ac">
    <w:name w:val="annotation subject"/>
    <w:basedOn w:val="aa"/>
    <w:next w:val="aa"/>
    <w:link w:val="ad"/>
    <w:rsid w:val="0070275D"/>
    <w:rPr>
      <w:b/>
      <w:bCs/>
    </w:rPr>
  </w:style>
  <w:style w:type="character" w:customStyle="1" w:styleId="ad">
    <w:name w:val="批注主题 字符"/>
    <w:basedOn w:val="ab"/>
    <w:link w:val="ac"/>
    <w:rsid w:val="0070275D"/>
    <w:rPr>
      <w:b/>
      <w:bCs/>
      <w:sz w:val="24"/>
      <w:szCs w:val="24"/>
    </w:rPr>
  </w:style>
  <w:style w:type="paragraph" w:styleId="ae">
    <w:name w:val="Revision"/>
    <w:hidden/>
    <w:uiPriority w:val="99"/>
    <w:semiHidden/>
    <w:rsid w:val="00DD6DF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33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38/s41591-021-01377-8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2</Pages>
  <Words>12603</Words>
  <Characters>71843</Characters>
  <Application>Microsoft Office Word</Application>
  <DocSecurity>0</DocSecurity>
  <Lines>598</Lines>
  <Paragraphs>1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32011</dc:creator>
  <cp:lastModifiedBy>M18955</cp:lastModifiedBy>
  <cp:revision>11</cp:revision>
  <dcterms:created xsi:type="dcterms:W3CDTF">2023-09-09T19:49:00Z</dcterms:created>
  <dcterms:modified xsi:type="dcterms:W3CDTF">2023-09-19T06:10:00Z</dcterms:modified>
</cp:coreProperties>
</file>